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jc w:val="center"/>
        <w:tblBorders>
          <w:top w:val="double" w:sz="4" w:space="0" w:color="auto"/>
          <w:bottom w:val="double" w:sz="4" w:space="0" w:color="auto"/>
          <w:insideH w:val="double" w:sz="4" w:space="0" w:color="auto"/>
        </w:tblBorders>
        <w:tblLook w:val="0000" w:firstRow="0" w:lastRow="0" w:firstColumn="0" w:lastColumn="0" w:noHBand="0" w:noVBand="0"/>
      </w:tblPr>
      <w:tblGrid>
        <w:gridCol w:w="5430"/>
        <w:gridCol w:w="5370"/>
      </w:tblGrid>
      <w:tr w:rsidR="008026DA" w:rsidRPr="003F0B3E" w14:paraId="542AF024" w14:textId="77777777" w:rsidTr="55BBDD98">
        <w:trPr>
          <w:trHeight w:val="905"/>
          <w:jc w:val="center"/>
        </w:trPr>
        <w:tc>
          <w:tcPr>
            <w:tcW w:w="2514" w:type="pct"/>
          </w:tcPr>
          <w:p w14:paraId="5B2FFA99" w14:textId="77777777" w:rsidR="008026DA" w:rsidRPr="003F0B3E" w:rsidRDefault="008026DA" w:rsidP="002C7A6B">
            <w:pPr>
              <w:pStyle w:val="DocumentLabel"/>
              <w:pBdr>
                <w:top w:val="none" w:sz="0" w:space="0" w:color="auto"/>
                <w:bottom w:val="none" w:sz="0" w:space="0" w:color="auto"/>
              </w:pBdr>
              <w:spacing w:before="120"/>
              <w:jc w:val="left"/>
              <w:rPr>
                <w:rFonts w:asciiTheme="minorHAnsi" w:hAnsiTheme="minorHAnsi"/>
                <w:caps w:val="0"/>
                <w:smallCaps/>
                <w:sz w:val="22"/>
                <w:szCs w:val="22"/>
              </w:rPr>
            </w:pPr>
            <w:r w:rsidRPr="003F0B3E">
              <w:rPr>
                <w:rFonts w:asciiTheme="minorHAnsi" w:hAnsiTheme="minorHAnsi"/>
                <w:sz w:val="22"/>
                <w:szCs w:val="22"/>
              </w:rPr>
              <w:br w:type="page"/>
            </w:r>
            <w:r w:rsidRPr="003F0B3E">
              <w:rPr>
                <w:rFonts w:asciiTheme="minorHAnsi" w:hAnsiTheme="minorHAnsi"/>
                <w:sz w:val="22"/>
                <w:szCs w:val="22"/>
              </w:rPr>
              <w:br w:type="page"/>
            </w:r>
            <w:r w:rsidR="00542014" w:rsidRPr="003F0B3E">
              <w:rPr>
                <w:rFonts w:asciiTheme="minorHAnsi" w:hAnsiTheme="minorHAnsi"/>
                <w:caps w:val="0"/>
                <w:smallCaps/>
                <w:noProof/>
                <w:sz w:val="22"/>
                <w:szCs w:val="22"/>
              </w:rPr>
              <w:drawing>
                <wp:inline distT="0" distB="0" distL="0" distR="0" wp14:anchorId="0484F09B" wp14:editId="21D2A7C8">
                  <wp:extent cx="2909455" cy="611716"/>
                  <wp:effectExtent l="0" t="0" r="5715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07483" cy="6113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86" w:type="pct"/>
          </w:tcPr>
          <w:p w14:paraId="5AADAF4C" w14:textId="6444B849" w:rsidR="008026DA" w:rsidRPr="003F0B3E" w:rsidRDefault="003F0B3E" w:rsidP="55BBDD98">
            <w:pPr>
              <w:pStyle w:val="DocumentLabel"/>
              <w:pBdr>
                <w:top w:val="none" w:sz="0" w:space="0" w:color="auto"/>
                <w:bottom w:val="none" w:sz="0" w:space="0" w:color="auto"/>
              </w:pBdr>
              <w:spacing w:before="60" w:after="60"/>
              <w:jc w:val="right"/>
              <w:rPr>
                <w:rFonts w:asciiTheme="minorHAnsi" w:hAnsiTheme="minorHAnsi"/>
                <w:caps w:val="0"/>
                <w:sz w:val="22"/>
                <w:szCs w:val="22"/>
              </w:rPr>
            </w:pPr>
            <w:r w:rsidRPr="55BBDD98">
              <w:rPr>
                <w:rFonts w:asciiTheme="minorHAnsi" w:hAnsiTheme="minorHAnsi"/>
                <w:caps w:val="0"/>
                <w:sz w:val="22"/>
                <w:szCs w:val="22"/>
              </w:rPr>
              <w:t xml:space="preserve">Revised </w:t>
            </w:r>
            <w:r w:rsidR="2CD5FC1D" w:rsidRPr="55BBDD98">
              <w:rPr>
                <w:rFonts w:asciiTheme="minorHAnsi" w:hAnsiTheme="minorHAnsi"/>
                <w:caps w:val="0"/>
                <w:sz w:val="22"/>
                <w:szCs w:val="22"/>
              </w:rPr>
              <w:t>3</w:t>
            </w:r>
            <w:r w:rsidR="00E604F6" w:rsidRPr="55BBDD98">
              <w:rPr>
                <w:rFonts w:asciiTheme="minorHAnsi" w:hAnsiTheme="minorHAnsi"/>
                <w:caps w:val="0"/>
                <w:sz w:val="22"/>
                <w:szCs w:val="22"/>
              </w:rPr>
              <w:t>/</w:t>
            </w:r>
            <w:r w:rsidR="7E97B29E" w:rsidRPr="55BBDD98">
              <w:rPr>
                <w:rFonts w:asciiTheme="minorHAnsi" w:hAnsiTheme="minorHAnsi"/>
                <w:caps w:val="0"/>
                <w:sz w:val="22"/>
                <w:szCs w:val="22"/>
              </w:rPr>
              <w:t>5</w:t>
            </w:r>
            <w:r w:rsidR="00E604F6" w:rsidRPr="55BBDD98">
              <w:rPr>
                <w:rFonts w:asciiTheme="minorHAnsi" w:hAnsiTheme="minorHAnsi"/>
                <w:caps w:val="0"/>
                <w:sz w:val="22"/>
                <w:szCs w:val="22"/>
              </w:rPr>
              <w:t>/202</w:t>
            </w:r>
            <w:r w:rsidR="1D39B174" w:rsidRPr="55BBDD98">
              <w:rPr>
                <w:rFonts w:asciiTheme="minorHAnsi" w:hAnsiTheme="minorHAnsi"/>
                <w:caps w:val="0"/>
                <w:sz w:val="22"/>
                <w:szCs w:val="22"/>
              </w:rPr>
              <w:t>6</w:t>
            </w:r>
          </w:p>
        </w:tc>
      </w:tr>
    </w:tbl>
    <w:p w14:paraId="0E4B86BF" w14:textId="0BF64A31" w:rsidR="005506CF" w:rsidRPr="003F0B3E" w:rsidRDefault="00F31DFD" w:rsidP="00645401">
      <w:pPr>
        <w:jc w:val="center"/>
        <w:rPr>
          <w:rFonts w:asciiTheme="minorHAnsi" w:hAnsiTheme="minorHAnsi"/>
          <w:b/>
          <w:sz w:val="36"/>
          <w:szCs w:val="36"/>
        </w:rPr>
      </w:pPr>
      <w:r>
        <w:rPr>
          <w:rFonts w:asciiTheme="minorHAnsi" w:hAnsiTheme="minorHAnsi"/>
          <w:b/>
          <w:sz w:val="36"/>
          <w:szCs w:val="36"/>
        </w:rPr>
        <w:t>Curriculum</w:t>
      </w:r>
      <w:r w:rsidR="00A85513">
        <w:rPr>
          <w:rFonts w:asciiTheme="minorHAnsi" w:hAnsiTheme="minorHAnsi"/>
          <w:b/>
          <w:sz w:val="36"/>
          <w:szCs w:val="36"/>
        </w:rPr>
        <w:t xml:space="preserve"> </w:t>
      </w:r>
      <w:r w:rsidR="002C787D" w:rsidRPr="003F0B3E">
        <w:rPr>
          <w:rFonts w:asciiTheme="minorHAnsi" w:hAnsiTheme="minorHAnsi"/>
          <w:b/>
          <w:sz w:val="36"/>
          <w:szCs w:val="36"/>
        </w:rPr>
        <w:t>Proposal</w:t>
      </w:r>
      <w:r w:rsidR="003F0B3E" w:rsidRPr="003F0B3E">
        <w:rPr>
          <w:rFonts w:asciiTheme="minorHAnsi" w:hAnsiTheme="minorHAnsi"/>
          <w:b/>
          <w:sz w:val="36"/>
          <w:szCs w:val="36"/>
        </w:rPr>
        <w:t xml:space="preserve"> or Change</w:t>
      </w:r>
      <w:r w:rsidR="002C787D" w:rsidRPr="003F0B3E">
        <w:rPr>
          <w:rFonts w:asciiTheme="minorHAnsi" w:hAnsiTheme="minorHAnsi"/>
          <w:b/>
          <w:sz w:val="36"/>
          <w:szCs w:val="36"/>
        </w:rPr>
        <w:t xml:space="preserve"> </w:t>
      </w:r>
      <w:r w:rsidR="005506CF" w:rsidRPr="003F0B3E">
        <w:rPr>
          <w:rFonts w:asciiTheme="minorHAnsi" w:hAnsiTheme="minorHAnsi"/>
          <w:b/>
          <w:sz w:val="36"/>
          <w:szCs w:val="36"/>
        </w:rPr>
        <w:t>Form</w:t>
      </w:r>
    </w:p>
    <w:p w14:paraId="027D15EC" w14:textId="77777777" w:rsidR="003B1966" w:rsidRPr="003F0B3E" w:rsidRDefault="003B1966" w:rsidP="00AF3E20">
      <w:pPr>
        <w:jc w:val="center"/>
        <w:rPr>
          <w:rFonts w:asciiTheme="minorHAnsi" w:hAnsiTheme="minorHAnsi"/>
          <w:i/>
          <w:sz w:val="22"/>
          <w:szCs w:val="22"/>
        </w:rPr>
      </w:pPr>
      <w:r w:rsidRPr="003F0B3E">
        <w:rPr>
          <w:rFonts w:asciiTheme="minorHAnsi" w:hAnsiTheme="minorHAnsi"/>
          <w:i/>
          <w:sz w:val="22"/>
          <w:szCs w:val="22"/>
        </w:rPr>
        <w:t xml:space="preserve">Note: The boxes in this form will expand. Please do not limit your proposal text due to space restriction. </w:t>
      </w:r>
    </w:p>
    <w:p w14:paraId="13BEAB9F" w14:textId="77777777" w:rsidR="00024E50" w:rsidRPr="003F0B3E" w:rsidRDefault="00024E50" w:rsidP="00AF3E20">
      <w:pPr>
        <w:jc w:val="center"/>
        <w:rPr>
          <w:rFonts w:asciiTheme="minorHAnsi" w:hAnsiTheme="minorHAnsi"/>
          <w:i/>
          <w:sz w:val="22"/>
          <w:szCs w:val="22"/>
        </w:rPr>
      </w:pPr>
    </w:p>
    <w:p w14:paraId="00BC8935" w14:textId="77777777" w:rsidR="00B256DD" w:rsidRDefault="00940D7D" w:rsidP="00B256DD">
      <w:pPr>
        <w:contextualSpacing/>
        <w:rPr>
          <w:rFonts w:asciiTheme="minorHAnsi" w:hAnsiTheme="minorHAnsi" w:cstheme="minorHAnsi"/>
          <w:szCs w:val="24"/>
        </w:rPr>
      </w:pPr>
      <w:r w:rsidRPr="009972B3">
        <w:rPr>
          <w:rFonts w:asciiTheme="minorHAnsi" w:hAnsiTheme="minorHAnsi" w:cstheme="minorHAnsi"/>
          <w:szCs w:val="24"/>
        </w:rPr>
        <w:t>This form is designed to provide key stakeholder</w:t>
      </w:r>
      <w:r w:rsidR="00707147" w:rsidRPr="009972B3">
        <w:rPr>
          <w:rFonts w:asciiTheme="minorHAnsi" w:hAnsiTheme="minorHAnsi" w:cstheme="minorHAnsi"/>
          <w:szCs w:val="24"/>
        </w:rPr>
        <w:t>s</w:t>
      </w:r>
      <w:r w:rsidRPr="009972B3">
        <w:rPr>
          <w:rFonts w:asciiTheme="minorHAnsi" w:hAnsiTheme="minorHAnsi" w:cstheme="minorHAnsi"/>
          <w:szCs w:val="24"/>
        </w:rPr>
        <w:t xml:space="preserve"> in the SEHD with an opportunity to provide feedback </w:t>
      </w:r>
      <w:r w:rsidR="00BC1A24" w:rsidRPr="009972B3">
        <w:rPr>
          <w:rFonts w:asciiTheme="minorHAnsi" w:hAnsiTheme="minorHAnsi" w:cstheme="minorHAnsi"/>
          <w:szCs w:val="24"/>
        </w:rPr>
        <w:t>on</w:t>
      </w:r>
      <w:r w:rsidRPr="009972B3">
        <w:rPr>
          <w:rFonts w:asciiTheme="minorHAnsi" w:hAnsiTheme="minorHAnsi" w:cstheme="minorHAnsi"/>
          <w:szCs w:val="24"/>
        </w:rPr>
        <w:t xml:space="preserve"> new </w:t>
      </w:r>
      <w:r w:rsidR="009654F8" w:rsidRPr="009972B3">
        <w:rPr>
          <w:rFonts w:asciiTheme="minorHAnsi" w:hAnsiTheme="minorHAnsi" w:cstheme="minorHAnsi"/>
          <w:szCs w:val="24"/>
        </w:rPr>
        <w:t xml:space="preserve">and revised </w:t>
      </w:r>
      <w:r w:rsidRPr="009972B3">
        <w:rPr>
          <w:rFonts w:asciiTheme="minorHAnsi" w:hAnsiTheme="minorHAnsi" w:cstheme="minorHAnsi"/>
          <w:szCs w:val="24"/>
        </w:rPr>
        <w:t>offerings</w:t>
      </w:r>
      <w:r w:rsidR="00BC1A24" w:rsidRPr="009972B3">
        <w:rPr>
          <w:rFonts w:asciiTheme="minorHAnsi" w:hAnsiTheme="minorHAnsi" w:cstheme="minorHAnsi"/>
          <w:szCs w:val="24"/>
        </w:rPr>
        <w:t xml:space="preserve">. </w:t>
      </w:r>
    </w:p>
    <w:p w14:paraId="6633D46A" w14:textId="4E57BF88" w:rsidR="00AE2CDB" w:rsidRDefault="00AE2CDB" w:rsidP="00B256DD">
      <w:pPr>
        <w:contextualSpacing/>
        <w:rPr>
          <w:rFonts w:asciiTheme="minorHAnsi" w:hAnsiTheme="minorHAnsi" w:cstheme="minorHAnsi"/>
          <w:szCs w:val="24"/>
        </w:rPr>
      </w:pPr>
      <w:r w:rsidRPr="00AE2CDB">
        <w:rPr>
          <w:rFonts w:asciiTheme="minorHAnsi" w:hAnsiTheme="minorHAnsi" w:cstheme="minorHAnsi"/>
          <w:szCs w:val="24"/>
        </w:rPr>
        <w:t xml:space="preserve">*A new course does not require the Curriculum Proposal or Change Form. Instead, use the </w:t>
      </w:r>
      <w:hyperlink r:id="rId9" w:history="1">
        <w:r w:rsidRPr="00A1365C">
          <w:rPr>
            <w:rStyle w:val="Hyperlink"/>
            <w:rFonts w:asciiTheme="minorHAnsi" w:hAnsiTheme="minorHAnsi" w:cstheme="minorHAnsi"/>
            <w:szCs w:val="24"/>
          </w:rPr>
          <w:t>Course Proposal</w:t>
        </w:r>
      </w:hyperlink>
      <w:r w:rsidRPr="00AE2CDB">
        <w:rPr>
          <w:rFonts w:asciiTheme="minorHAnsi" w:hAnsiTheme="minorHAnsi" w:cstheme="minorHAnsi"/>
          <w:szCs w:val="24"/>
        </w:rPr>
        <w:t xml:space="preserve"> form.</w:t>
      </w:r>
    </w:p>
    <w:p w14:paraId="029DA698" w14:textId="4F28E6B3" w:rsidR="00F31DFD" w:rsidRPr="009972B3" w:rsidRDefault="00B256DD" w:rsidP="00F31DFD">
      <w:pPr>
        <w:contextualSpacing/>
        <w:rPr>
          <w:rFonts w:asciiTheme="minorHAnsi" w:hAnsiTheme="minorHAnsi" w:cstheme="minorHAnsi"/>
          <w:b/>
          <w:bCs/>
          <w:szCs w:val="24"/>
        </w:rPr>
      </w:pPr>
      <w:r>
        <w:rPr>
          <w:rFonts w:asciiTheme="minorHAnsi" w:hAnsiTheme="minorHAnsi" w:cstheme="minorHAnsi"/>
          <w:b/>
          <w:bCs/>
          <w:szCs w:val="24"/>
        </w:rPr>
        <w:br/>
      </w:r>
      <w:r w:rsidR="00F31DFD" w:rsidRPr="009972B3">
        <w:rPr>
          <w:rFonts w:asciiTheme="minorHAnsi" w:hAnsiTheme="minorHAnsi" w:cstheme="minorHAnsi"/>
          <w:b/>
          <w:bCs/>
          <w:szCs w:val="24"/>
        </w:rPr>
        <w:t xml:space="preserve">Step 1: Complete </w:t>
      </w:r>
      <w:r w:rsidR="009972B3" w:rsidRPr="009972B3">
        <w:rPr>
          <w:rFonts w:asciiTheme="minorHAnsi" w:hAnsiTheme="minorHAnsi" w:cstheme="minorHAnsi"/>
          <w:b/>
          <w:bCs/>
          <w:szCs w:val="24"/>
        </w:rPr>
        <w:t>Curriculum</w:t>
      </w:r>
      <w:r w:rsidR="00F31DFD" w:rsidRPr="009972B3">
        <w:rPr>
          <w:rFonts w:asciiTheme="minorHAnsi" w:hAnsiTheme="minorHAnsi" w:cstheme="minorHAnsi"/>
          <w:b/>
          <w:bCs/>
          <w:szCs w:val="24"/>
        </w:rPr>
        <w:t xml:space="preserve"> Proposal or Change Form</w:t>
      </w:r>
    </w:p>
    <w:p w14:paraId="750CBF8D" w14:textId="35F8B1D8" w:rsidR="00F31DFD" w:rsidRPr="009972B3" w:rsidRDefault="00F31DFD" w:rsidP="00F31DFD">
      <w:pPr>
        <w:contextualSpacing/>
        <w:rPr>
          <w:rFonts w:asciiTheme="minorHAnsi" w:hAnsiTheme="minorHAnsi" w:cstheme="minorHAnsi"/>
          <w:szCs w:val="24"/>
        </w:rPr>
      </w:pPr>
      <w:r w:rsidRPr="009972B3">
        <w:rPr>
          <w:rFonts w:asciiTheme="minorHAnsi" w:hAnsiTheme="minorHAnsi" w:cstheme="minorHAnsi"/>
          <w:szCs w:val="24"/>
        </w:rPr>
        <w:t xml:space="preserve">Submit to Sandy, </w:t>
      </w:r>
      <w:hyperlink r:id="rId10" w:history="1">
        <w:r w:rsidRPr="009972B3">
          <w:rPr>
            <w:rStyle w:val="Hyperlink"/>
            <w:rFonts w:asciiTheme="minorHAnsi" w:hAnsiTheme="minorHAnsi" w:cstheme="minorHAnsi"/>
            <w:szCs w:val="24"/>
          </w:rPr>
          <w:t>sandy.mondragon@ucdenver.edu</w:t>
        </w:r>
      </w:hyperlink>
      <w:r w:rsidRPr="009972B3">
        <w:rPr>
          <w:rFonts w:asciiTheme="minorHAnsi" w:hAnsiTheme="minorHAnsi" w:cstheme="minorHAnsi"/>
          <w:szCs w:val="24"/>
        </w:rPr>
        <w:t>, who will route form as designated below</w:t>
      </w:r>
      <w:r w:rsidR="00B256DD">
        <w:rPr>
          <w:rFonts w:asciiTheme="minorHAnsi" w:hAnsiTheme="minorHAnsi" w:cstheme="minorHAnsi"/>
          <w:szCs w:val="24"/>
        </w:rPr>
        <w:t xml:space="preserve"> and will notify Program Leaders and Curriculum Committee.</w:t>
      </w:r>
    </w:p>
    <w:p w14:paraId="705EDDAF" w14:textId="77777777" w:rsidR="00F31DFD" w:rsidRPr="009972B3" w:rsidRDefault="00F31DFD" w:rsidP="00F31DFD">
      <w:pPr>
        <w:contextualSpacing/>
        <w:rPr>
          <w:rFonts w:asciiTheme="minorHAnsi" w:hAnsiTheme="minorHAnsi" w:cstheme="minorHAnsi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580"/>
        <w:gridCol w:w="1080"/>
        <w:gridCol w:w="1350"/>
        <w:gridCol w:w="1245"/>
      </w:tblGrid>
      <w:tr w:rsidR="00F31DFD" w:rsidRPr="009972B3" w14:paraId="3BD4BC97" w14:textId="77777777" w:rsidTr="1227B9BC">
        <w:trPr>
          <w:jc w:val="center"/>
        </w:trPr>
        <w:tc>
          <w:tcPr>
            <w:tcW w:w="6580" w:type="dxa"/>
            <w:vAlign w:val="center"/>
          </w:tcPr>
          <w:p w14:paraId="00070472" w14:textId="77777777" w:rsidR="00F31DFD" w:rsidRPr="009972B3" w:rsidRDefault="00F31DFD" w:rsidP="00B256DD">
            <w:pPr>
              <w:jc w:val="center"/>
              <w:rPr>
                <w:rFonts w:asciiTheme="minorHAnsi" w:hAnsiTheme="minorHAnsi" w:cstheme="minorHAnsi"/>
                <w:b/>
                <w:bCs/>
                <w:szCs w:val="24"/>
              </w:rPr>
            </w:pPr>
            <w:r w:rsidRPr="009972B3">
              <w:rPr>
                <w:rFonts w:asciiTheme="minorHAnsi" w:hAnsiTheme="minorHAnsi" w:cstheme="minorHAnsi"/>
                <w:b/>
                <w:bCs/>
                <w:szCs w:val="24"/>
              </w:rPr>
              <w:t>Proposal</w:t>
            </w:r>
          </w:p>
        </w:tc>
        <w:tc>
          <w:tcPr>
            <w:tcW w:w="1080" w:type="dxa"/>
          </w:tcPr>
          <w:p w14:paraId="2842340D" w14:textId="77777777" w:rsidR="00F31DFD" w:rsidRPr="009972B3" w:rsidRDefault="00F31DFD" w:rsidP="00BE2868">
            <w:pPr>
              <w:rPr>
                <w:rFonts w:asciiTheme="minorHAnsi" w:hAnsiTheme="minorHAnsi" w:cstheme="minorHAnsi"/>
                <w:b/>
                <w:bCs/>
                <w:szCs w:val="24"/>
              </w:rPr>
            </w:pPr>
            <w:r w:rsidRPr="009972B3">
              <w:rPr>
                <w:rFonts w:asciiTheme="minorHAnsi" w:hAnsiTheme="minorHAnsi" w:cstheme="minorHAnsi"/>
                <w:b/>
                <w:bCs/>
                <w:szCs w:val="24"/>
              </w:rPr>
              <w:t>Program Leaders</w:t>
            </w:r>
          </w:p>
        </w:tc>
        <w:tc>
          <w:tcPr>
            <w:tcW w:w="1350" w:type="dxa"/>
          </w:tcPr>
          <w:p w14:paraId="0ED397C4" w14:textId="77777777" w:rsidR="00F31DFD" w:rsidRPr="009972B3" w:rsidRDefault="00F31DFD" w:rsidP="00BE2868">
            <w:pPr>
              <w:rPr>
                <w:rFonts w:asciiTheme="minorHAnsi" w:hAnsiTheme="minorHAnsi" w:cstheme="minorHAnsi"/>
                <w:b/>
                <w:bCs/>
                <w:szCs w:val="24"/>
              </w:rPr>
            </w:pPr>
            <w:r w:rsidRPr="009972B3">
              <w:rPr>
                <w:rFonts w:asciiTheme="minorHAnsi" w:hAnsiTheme="minorHAnsi" w:cstheme="minorHAnsi"/>
                <w:b/>
                <w:bCs/>
                <w:szCs w:val="24"/>
              </w:rPr>
              <w:t>Curriculum Committee</w:t>
            </w:r>
          </w:p>
        </w:tc>
        <w:tc>
          <w:tcPr>
            <w:tcW w:w="1245" w:type="dxa"/>
            <w:vAlign w:val="center"/>
          </w:tcPr>
          <w:p w14:paraId="6671EE6D" w14:textId="77777777" w:rsidR="00F31DFD" w:rsidRPr="009972B3" w:rsidRDefault="00F31DFD" w:rsidP="00B256DD">
            <w:pPr>
              <w:jc w:val="center"/>
              <w:rPr>
                <w:rFonts w:asciiTheme="minorHAnsi" w:hAnsiTheme="minorHAnsi" w:cstheme="minorHAnsi"/>
                <w:b/>
                <w:bCs/>
                <w:szCs w:val="24"/>
              </w:rPr>
            </w:pPr>
            <w:r w:rsidRPr="009972B3">
              <w:rPr>
                <w:rFonts w:asciiTheme="minorHAnsi" w:hAnsiTheme="minorHAnsi" w:cstheme="minorHAnsi"/>
                <w:b/>
                <w:bCs/>
                <w:szCs w:val="24"/>
              </w:rPr>
              <w:t>SEM Team</w:t>
            </w:r>
          </w:p>
        </w:tc>
      </w:tr>
      <w:tr w:rsidR="00F31DFD" w:rsidRPr="009972B3" w14:paraId="781F1609" w14:textId="77777777" w:rsidTr="1227B9BC">
        <w:trPr>
          <w:jc w:val="center"/>
        </w:trPr>
        <w:tc>
          <w:tcPr>
            <w:tcW w:w="6580" w:type="dxa"/>
          </w:tcPr>
          <w:p w14:paraId="13D6C065" w14:textId="28E8CC48" w:rsidR="00F31DFD" w:rsidRPr="009972B3" w:rsidRDefault="00F31DFD" w:rsidP="55BBDD98">
            <w:pPr>
              <w:rPr>
                <w:rFonts w:asciiTheme="minorHAnsi" w:hAnsiTheme="minorHAnsi" w:cstheme="minorBidi"/>
                <w:b/>
                <w:bCs/>
              </w:rPr>
            </w:pPr>
            <w:r w:rsidRPr="55BBDD98">
              <w:rPr>
                <w:rFonts w:asciiTheme="minorHAnsi" w:hAnsiTheme="minorHAnsi" w:cstheme="minorBidi"/>
                <w:b/>
                <w:bCs/>
              </w:rPr>
              <w:t>New: concentration, sub-plan, license, endorsement, certificate</w:t>
            </w:r>
            <w:r w:rsidR="00B70718" w:rsidRPr="55BBDD98">
              <w:rPr>
                <w:rFonts w:asciiTheme="minorHAnsi" w:hAnsiTheme="minorHAnsi" w:cstheme="minorBidi"/>
                <w:b/>
                <w:bCs/>
              </w:rPr>
              <w:t xml:space="preserve">, </w:t>
            </w:r>
            <w:r w:rsidR="7B917AFC" w:rsidRPr="55BBDD98">
              <w:rPr>
                <w:rFonts w:asciiTheme="minorHAnsi" w:hAnsiTheme="minorHAnsi" w:cstheme="minorBidi"/>
                <w:b/>
                <w:bCs/>
              </w:rPr>
              <w:t xml:space="preserve">credit-bearing or credit-ready </w:t>
            </w:r>
            <w:r w:rsidR="00B70718" w:rsidRPr="55BBDD98">
              <w:rPr>
                <w:rFonts w:asciiTheme="minorHAnsi" w:hAnsiTheme="minorHAnsi" w:cstheme="minorBidi"/>
                <w:b/>
                <w:bCs/>
              </w:rPr>
              <w:t>micro</w:t>
            </w:r>
            <w:r w:rsidR="4E80D6C2" w:rsidRPr="55BBDD98">
              <w:rPr>
                <w:rFonts w:asciiTheme="minorHAnsi" w:hAnsiTheme="minorHAnsi" w:cstheme="minorBidi"/>
                <w:b/>
                <w:bCs/>
              </w:rPr>
              <w:t xml:space="preserve"> </w:t>
            </w:r>
            <w:r w:rsidR="00B70718" w:rsidRPr="55BBDD98">
              <w:rPr>
                <w:rFonts w:asciiTheme="minorHAnsi" w:hAnsiTheme="minorHAnsi" w:cstheme="minorBidi"/>
                <w:b/>
                <w:bCs/>
              </w:rPr>
              <w:t>credential</w:t>
            </w:r>
          </w:p>
        </w:tc>
        <w:tc>
          <w:tcPr>
            <w:tcW w:w="1080" w:type="dxa"/>
            <w:vAlign w:val="center"/>
          </w:tcPr>
          <w:p w14:paraId="309F9771" w14:textId="66DA357F" w:rsidR="00F31DFD" w:rsidRPr="009972B3" w:rsidRDefault="00F31DFD" w:rsidP="00F31DFD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>1</w:t>
            </w:r>
          </w:p>
        </w:tc>
        <w:tc>
          <w:tcPr>
            <w:tcW w:w="1350" w:type="dxa"/>
            <w:vAlign w:val="center"/>
          </w:tcPr>
          <w:p w14:paraId="75819F17" w14:textId="07B0484B" w:rsidR="00F31DFD" w:rsidRPr="009972B3" w:rsidRDefault="00F31DFD" w:rsidP="00F31DFD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>2</w:t>
            </w:r>
          </w:p>
        </w:tc>
        <w:tc>
          <w:tcPr>
            <w:tcW w:w="1245" w:type="dxa"/>
            <w:vAlign w:val="center"/>
          </w:tcPr>
          <w:p w14:paraId="08C13BC8" w14:textId="67D759B2" w:rsidR="00F31DFD" w:rsidRPr="009972B3" w:rsidRDefault="00F31DFD" w:rsidP="00F31DFD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>3</w:t>
            </w:r>
          </w:p>
        </w:tc>
      </w:tr>
      <w:tr w:rsidR="00F31DFD" w:rsidRPr="009972B3" w14:paraId="489FE640" w14:textId="77777777" w:rsidTr="1227B9BC">
        <w:trPr>
          <w:jc w:val="center"/>
        </w:trPr>
        <w:tc>
          <w:tcPr>
            <w:tcW w:w="6580" w:type="dxa"/>
          </w:tcPr>
          <w:p w14:paraId="5B9D41D1" w14:textId="39180FF8" w:rsidR="00F31DFD" w:rsidRPr="009972B3" w:rsidRDefault="00F31DFD" w:rsidP="00BE2868">
            <w:pPr>
              <w:rPr>
                <w:rFonts w:asciiTheme="minorHAnsi" w:hAnsiTheme="minorHAnsi" w:cstheme="minorHAnsi"/>
                <w:b/>
                <w:bCs/>
                <w:szCs w:val="24"/>
              </w:rPr>
            </w:pPr>
            <w:r w:rsidRPr="009972B3">
              <w:rPr>
                <w:rFonts w:asciiTheme="minorHAnsi" w:hAnsiTheme="minorHAnsi" w:cstheme="minorHAnsi"/>
                <w:b/>
                <w:bCs/>
                <w:szCs w:val="24"/>
              </w:rPr>
              <w:t>New degree (requires Dean approval)</w:t>
            </w:r>
          </w:p>
        </w:tc>
        <w:tc>
          <w:tcPr>
            <w:tcW w:w="1080" w:type="dxa"/>
            <w:vAlign w:val="center"/>
          </w:tcPr>
          <w:p w14:paraId="3AF2D428" w14:textId="2B8CE379" w:rsidR="00F31DFD" w:rsidRPr="009972B3" w:rsidRDefault="00F31DFD" w:rsidP="00F31DFD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>1</w:t>
            </w:r>
          </w:p>
        </w:tc>
        <w:tc>
          <w:tcPr>
            <w:tcW w:w="1350" w:type="dxa"/>
            <w:vAlign w:val="center"/>
          </w:tcPr>
          <w:p w14:paraId="10C1C538" w14:textId="56FF52A7" w:rsidR="00F31DFD" w:rsidRPr="009972B3" w:rsidRDefault="00F31DFD" w:rsidP="00F31DFD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>2</w:t>
            </w:r>
          </w:p>
        </w:tc>
        <w:tc>
          <w:tcPr>
            <w:tcW w:w="1245" w:type="dxa"/>
            <w:vAlign w:val="center"/>
          </w:tcPr>
          <w:p w14:paraId="74B7C224" w14:textId="1F82B688" w:rsidR="00F31DFD" w:rsidRPr="009972B3" w:rsidRDefault="009972B3" w:rsidP="00F31DFD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>3</w:t>
            </w:r>
          </w:p>
        </w:tc>
      </w:tr>
      <w:tr w:rsidR="00F31DFD" w:rsidRPr="009972B3" w14:paraId="596FB8D4" w14:textId="77777777" w:rsidTr="1227B9BC">
        <w:trPr>
          <w:jc w:val="center"/>
        </w:trPr>
        <w:tc>
          <w:tcPr>
            <w:tcW w:w="6580" w:type="dxa"/>
          </w:tcPr>
          <w:p w14:paraId="3950F2CD" w14:textId="242B641E" w:rsidR="00F31DFD" w:rsidRPr="009972B3" w:rsidRDefault="1227B9BC" w:rsidP="55BBDD98">
            <w:pPr>
              <w:rPr>
                <w:rFonts w:asciiTheme="minorHAnsi" w:hAnsiTheme="minorHAnsi" w:cstheme="minorBidi"/>
                <w:b/>
                <w:bCs/>
              </w:rPr>
            </w:pPr>
            <w:r w:rsidRPr="1227B9BC">
              <w:rPr>
                <w:rFonts w:asciiTheme="minorHAnsi" w:hAnsiTheme="minorHAnsi" w:cstheme="minorBidi"/>
                <w:b/>
                <w:bCs/>
              </w:rPr>
              <w:t xml:space="preserve">Change: degree, concentration, sub-plan, license/endorsement, certificate; D3, non-credit bearing, </w:t>
            </w:r>
            <w:proofErr w:type="spellStart"/>
            <w:r w:rsidRPr="1227B9BC">
              <w:rPr>
                <w:rFonts w:asciiTheme="minorHAnsi" w:hAnsiTheme="minorHAnsi" w:cstheme="minorBidi"/>
                <w:b/>
                <w:bCs/>
              </w:rPr>
              <w:t>microcredential</w:t>
            </w:r>
            <w:proofErr w:type="spellEnd"/>
          </w:p>
        </w:tc>
        <w:tc>
          <w:tcPr>
            <w:tcW w:w="1080" w:type="dxa"/>
            <w:vAlign w:val="center"/>
          </w:tcPr>
          <w:p w14:paraId="717F7C3C" w14:textId="77777777" w:rsidR="00F31DFD" w:rsidRPr="009972B3" w:rsidRDefault="00F31DFD" w:rsidP="00F31DFD">
            <w:pPr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1350" w:type="dxa"/>
            <w:vAlign w:val="center"/>
          </w:tcPr>
          <w:p w14:paraId="42CDFADD" w14:textId="610DD4A2" w:rsidR="00F31DFD" w:rsidRPr="009972B3" w:rsidRDefault="00F31DFD" w:rsidP="00F31DFD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>1</w:t>
            </w:r>
          </w:p>
        </w:tc>
        <w:tc>
          <w:tcPr>
            <w:tcW w:w="1245" w:type="dxa"/>
            <w:vAlign w:val="center"/>
          </w:tcPr>
          <w:p w14:paraId="731DCDDE" w14:textId="0F842ED2" w:rsidR="00F31DFD" w:rsidRPr="009972B3" w:rsidRDefault="00F31DFD" w:rsidP="00F31DFD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>2</w:t>
            </w:r>
          </w:p>
        </w:tc>
      </w:tr>
    </w:tbl>
    <w:p w14:paraId="051D761F" w14:textId="4D25F3B1" w:rsidR="00F31DFD" w:rsidRPr="009972B3" w:rsidRDefault="00F31DFD" w:rsidP="00F31DFD">
      <w:pPr>
        <w:contextualSpacing/>
        <w:rPr>
          <w:rFonts w:asciiTheme="minorHAnsi" w:hAnsiTheme="minorHAnsi" w:cstheme="minorHAnsi"/>
          <w:b/>
          <w:bCs/>
          <w:szCs w:val="24"/>
        </w:rPr>
      </w:pPr>
    </w:p>
    <w:p w14:paraId="56492B0C" w14:textId="29D49210" w:rsidR="00F31DFD" w:rsidRPr="009972B3" w:rsidRDefault="00F31DFD" w:rsidP="00F31DFD">
      <w:pPr>
        <w:contextualSpacing/>
        <w:rPr>
          <w:rFonts w:asciiTheme="minorHAnsi" w:hAnsiTheme="minorHAnsi" w:cstheme="minorHAnsi"/>
          <w:szCs w:val="24"/>
        </w:rPr>
      </w:pPr>
      <w:r w:rsidRPr="009972B3">
        <w:rPr>
          <w:rFonts w:asciiTheme="minorHAnsi" w:hAnsiTheme="minorHAnsi" w:cstheme="minorHAnsi"/>
          <w:szCs w:val="24"/>
        </w:rPr>
        <w:t xml:space="preserve">If the proposal is a </w:t>
      </w:r>
      <w:r w:rsidRPr="009972B3">
        <w:rPr>
          <w:rFonts w:asciiTheme="minorHAnsi" w:hAnsiTheme="minorHAnsi" w:cstheme="minorHAnsi"/>
          <w:b/>
          <w:bCs/>
          <w:szCs w:val="24"/>
          <w:u w:val="single"/>
        </w:rPr>
        <w:t>change to existing program or certificate</w:t>
      </w:r>
      <w:r w:rsidRPr="009972B3">
        <w:rPr>
          <w:rFonts w:asciiTheme="minorHAnsi" w:hAnsiTheme="minorHAnsi" w:cstheme="minorHAnsi"/>
          <w:szCs w:val="24"/>
        </w:rPr>
        <w:t xml:space="preserve">, </w:t>
      </w:r>
      <w:r w:rsidR="004A5359">
        <w:rPr>
          <w:rFonts w:asciiTheme="minorHAnsi" w:hAnsiTheme="minorHAnsi" w:cstheme="minorHAnsi"/>
          <w:szCs w:val="24"/>
        </w:rPr>
        <w:t>start with</w:t>
      </w:r>
      <w:r w:rsidRPr="009972B3">
        <w:rPr>
          <w:rFonts w:asciiTheme="minorHAnsi" w:hAnsiTheme="minorHAnsi" w:cstheme="minorHAnsi"/>
          <w:szCs w:val="24"/>
        </w:rPr>
        <w:t xml:space="preserve"> curriculum committee</w:t>
      </w:r>
    </w:p>
    <w:p w14:paraId="77D48952" w14:textId="38150251" w:rsidR="00F31DFD" w:rsidRPr="009972B3" w:rsidRDefault="00F31DFD" w:rsidP="00F31DFD">
      <w:pPr>
        <w:contextualSpacing/>
        <w:rPr>
          <w:rFonts w:asciiTheme="minorHAnsi" w:hAnsiTheme="minorHAnsi" w:cstheme="minorHAnsi"/>
          <w:szCs w:val="24"/>
        </w:rPr>
      </w:pPr>
      <w:r w:rsidRPr="009972B3">
        <w:rPr>
          <w:rFonts w:asciiTheme="minorHAnsi" w:hAnsiTheme="minorHAnsi" w:cstheme="minorHAnsi"/>
          <w:szCs w:val="24"/>
        </w:rPr>
        <w:t xml:space="preserve">If the proposal is a </w:t>
      </w:r>
      <w:r w:rsidRPr="009972B3">
        <w:rPr>
          <w:rFonts w:asciiTheme="minorHAnsi" w:hAnsiTheme="minorHAnsi" w:cstheme="minorHAnsi"/>
          <w:b/>
          <w:bCs/>
          <w:szCs w:val="24"/>
          <w:u w:val="single"/>
        </w:rPr>
        <w:t>new course within an existing program</w:t>
      </w:r>
      <w:r w:rsidR="00B70718">
        <w:rPr>
          <w:rFonts w:asciiTheme="minorHAnsi" w:hAnsiTheme="minorHAnsi" w:cstheme="minorHAnsi"/>
          <w:b/>
          <w:bCs/>
          <w:szCs w:val="24"/>
          <w:u w:val="single"/>
        </w:rPr>
        <w:t xml:space="preserve">, </w:t>
      </w:r>
      <w:r w:rsidRPr="009972B3">
        <w:rPr>
          <w:rFonts w:asciiTheme="minorHAnsi" w:hAnsiTheme="minorHAnsi" w:cstheme="minorHAnsi"/>
          <w:b/>
          <w:bCs/>
          <w:szCs w:val="24"/>
          <w:u w:val="single"/>
        </w:rPr>
        <w:t>certificate</w:t>
      </w:r>
      <w:r w:rsidRPr="009972B3">
        <w:rPr>
          <w:rFonts w:asciiTheme="minorHAnsi" w:hAnsiTheme="minorHAnsi" w:cstheme="minorHAnsi"/>
          <w:szCs w:val="24"/>
        </w:rPr>
        <w:t xml:space="preserve">, </w:t>
      </w:r>
      <w:r w:rsidR="00B70718">
        <w:rPr>
          <w:rFonts w:asciiTheme="minorHAnsi" w:hAnsiTheme="minorHAnsi" w:cstheme="minorHAnsi"/>
          <w:szCs w:val="24"/>
        </w:rPr>
        <w:t>or micro</w:t>
      </w:r>
      <w:r w:rsidR="00E56460">
        <w:rPr>
          <w:rFonts w:asciiTheme="minorHAnsi" w:hAnsiTheme="minorHAnsi" w:cstheme="minorHAnsi"/>
          <w:szCs w:val="24"/>
        </w:rPr>
        <w:t xml:space="preserve"> </w:t>
      </w:r>
      <w:r w:rsidR="00B70718">
        <w:rPr>
          <w:rFonts w:asciiTheme="minorHAnsi" w:hAnsiTheme="minorHAnsi" w:cstheme="minorHAnsi"/>
          <w:szCs w:val="24"/>
        </w:rPr>
        <w:t xml:space="preserve">credential </w:t>
      </w:r>
      <w:r w:rsidR="004A5359">
        <w:rPr>
          <w:rFonts w:asciiTheme="minorHAnsi" w:hAnsiTheme="minorHAnsi" w:cstheme="minorHAnsi"/>
          <w:szCs w:val="24"/>
        </w:rPr>
        <w:t>start with</w:t>
      </w:r>
      <w:r w:rsidRPr="009972B3">
        <w:rPr>
          <w:rFonts w:asciiTheme="minorHAnsi" w:hAnsiTheme="minorHAnsi" w:cstheme="minorHAnsi"/>
          <w:szCs w:val="24"/>
        </w:rPr>
        <w:t xml:space="preserve"> the curriculum committee</w:t>
      </w:r>
    </w:p>
    <w:p w14:paraId="167BA893" w14:textId="799D574F" w:rsidR="00F31DFD" w:rsidRPr="009972B3" w:rsidRDefault="1227B9BC" w:rsidP="55BBDD98">
      <w:pPr>
        <w:contextualSpacing/>
        <w:rPr>
          <w:rFonts w:asciiTheme="minorHAnsi" w:hAnsiTheme="minorHAnsi" w:cstheme="minorBidi"/>
        </w:rPr>
      </w:pPr>
      <w:r w:rsidRPr="1227B9BC">
        <w:rPr>
          <w:rFonts w:asciiTheme="minorHAnsi" w:hAnsiTheme="minorHAnsi" w:cstheme="minorBidi"/>
        </w:rPr>
        <w:t>If the proposal is a</w:t>
      </w:r>
      <w:r w:rsidRPr="1227B9BC">
        <w:rPr>
          <w:rFonts w:asciiTheme="minorHAnsi" w:hAnsiTheme="minorHAnsi" w:cstheme="minorBidi"/>
          <w:b/>
          <w:bCs/>
          <w:u w:val="single"/>
        </w:rPr>
        <w:t xml:space="preserve"> new degree, certificate, or </w:t>
      </w:r>
      <w:r w:rsidR="00E56460">
        <w:rPr>
          <w:rFonts w:asciiTheme="minorHAnsi" w:hAnsiTheme="minorHAnsi" w:cstheme="minorBidi"/>
          <w:b/>
          <w:bCs/>
          <w:u w:val="single"/>
        </w:rPr>
        <w:t xml:space="preserve">a new </w:t>
      </w:r>
      <w:r w:rsidRPr="1227B9BC">
        <w:rPr>
          <w:rFonts w:asciiTheme="minorHAnsi" w:hAnsiTheme="minorHAnsi" w:cstheme="minorBidi"/>
          <w:b/>
          <w:bCs/>
          <w:u w:val="single"/>
        </w:rPr>
        <w:t>credit-bearing</w:t>
      </w:r>
      <w:r w:rsidR="00E56460">
        <w:rPr>
          <w:rFonts w:asciiTheme="minorHAnsi" w:hAnsiTheme="minorHAnsi" w:cstheme="minorBidi"/>
          <w:b/>
          <w:bCs/>
          <w:u w:val="single"/>
        </w:rPr>
        <w:t xml:space="preserve"> or credit-</w:t>
      </w:r>
      <w:r w:rsidRPr="1227B9BC">
        <w:rPr>
          <w:rFonts w:asciiTheme="minorHAnsi" w:hAnsiTheme="minorHAnsi" w:cstheme="minorBidi"/>
          <w:b/>
          <w:bCs/>
          <w:u w:val="single"/>
        </w:rPr>
        <w:t xml:space="preserve">ready </w:t>
      </w:r>
      <w:proofErr w:type="spellStart"/>
      <w:r w:rsidRPr="1227B9BC">
        <w:rPr>
          <w:rFonts w:asciiTheme="minorHAnsi" w:hAnsiTheme="minorHAnsi" w:cstheme="minorBidi"/>
          <w:b/>
          <w:bCs/>
          <w:u w:val="single"/>
        </w:rPr>
        <w:t>microcredential</w:t>
      </w:r>
      <w:proofErr w:type="spellEnd"/>
      <w:r w:rsidRPr="1227B9BC">
        <w:rPr>
          <w:rFonts w:asciiTheme="minorHAnsi" w:hAnsiTheme="minorHAnsi" w:cstheme="minorBidi"/>
        </w:rPr>
        <w:t>: start with the program leaders, then curriculum committee</w:t>
      </w:r>
      <w:r w:rsidR="00400F8D">
        <w:rPr>
          <w:rFonts w:asciiTheme="minorHAnsi" w:hAnsiTheme="minorHAnsi" w:cstheme="minorBidi"/>
        </w:rPr>
        <w:t xml:space="preserve">. </w:t>
      </w:r>
    </w:p>
    <w:p w14:paraId="20FED8C2" w14:textId="77777777" w:rsidR="00F31DFD" w:rsidRDefault="00F31DFD" w:rsidP="1227B9BC">
      <w:pPr>
        <w:contextualSpacing/>
        <w:rPr>
          <w:rFonts w:asciiTheme="minorHAnsi" w:hAnsiTheme="minorHAnsi" w:cstheme="minorBidi"/>
        </w:rPr>
      </w:pPr>
    </w:p>
    <w:p w14:paraId="3CC0AE4E" w14:textId="40D4B1B2" w:rsidR="1227B9BC" w:rsidRPr="00400F8D" w:rsidRDefault="1227B9BC" w:rsidP="00E56460">
      <w:pPr>
        <w:spacing w:line="259" w:lineRule="auto"/>
        <w:rPr>
          <w:rFonts w:asciiTheme="minorHAnsi" w:hAnsiTheme="minorHAnsi" w:cstheme="minorBidi"/>
          <w:b/>
          <w:bCs/>
        </w:rPr>
      </w:pPr>
      <w:r w:rsidRPr="00400F8D">
        <w:rPr>
          <w:rFonts w:asciiTheme="minorHAnsi" w:hAnsiTheme="minorHAnsi" w:cstheme="minorBidi"/>
          <w:b/>
          <w:bCs/>
        </w:rPr>
        <w:t>Definitions</w:t>
      </w:r>
      <w:r w:rsidR="00400F8D">
        <w:rPr>
          <w:rFonts w:asciiTheme="minorHAnsi" w:hAnsiTheme="minorHAnsi" w:cstheme="minorBidi"/>
          <w:b/>
          <w:bCs/>
        </w:rPr>
        <w:t xml:space="preserve"> related to </w:t>
      </w:r>
      <w:proofErr w:type="spellStart"/>
      <w:r w:rsidR="00400F8D">
        <w:rPr>
          <w:rFonts w:asciiTheme="minorHAnsi" w:hAnsiTheme="minorHAnsi" w:cstheme="minorBidi"/>
          <w:b/>
          <w:bCs/>
        </w:rPr>
        <w:t>Micro</w:t>
      </w:r>
      <w:r w:rsidR="00761EEB">
        <w:rPr>
          <w:rFonts w:asciiTheme="minorHAnsi" w:hAnsiTheme="minorHAnsi" w:cstheme="minorBidi"/>
          <w:b/>
          <w:bCs/>
        </w:rPr>
        <w:t>c</w:t>
      </w:r>
      <w:r w:rsidR="00400F8D">
        <w:rPr>
          <w:rFonts w:asciiTheme="minorHAnsi" w:hAnsiTheme="minorHAnsi" w:cstheme="minorBidi"/>
          <w:b/>
          <w:bCs/>
        </w:rPr>
        <w:t>redentials</w:t>
      </w:r>
      <w:proofErr w:type="spellEnd"/>
      <w:r w:rsidRPr="00400F8D">
        <w:rPr>
          <w:rFonts w:asciiTheme="minorHAnsi" w:hAnsiTheme="minorHAnsi" w:cstheme="minorBidi"/>
          <w:b/>
          <w:bCs/>
        </w:rPr>
        <w:t>:</w:t>
      </w:r>
    </w:p>
    <w:p w14:paraId="3189CEF8" w14:textId="54549E9C" w:rsidR="1227B9BC" w:rsidRDefault="1227B9BC" w:rsidP="1227B9BC">
      <w:pPr>
        <w:spacing w:line="259" w:lineRule="auto"/>
        <w:rPr>
          <w:rFonts w:asciiTheme="minorHAnsi" w:hAnsiTheme="minorHAnsi" w:cstheme="minorBidi"/>
        </w:rPr>
      </w:pPr>
      <w:r w:rsidRPr="1227B9BC">
        <w:rPr>
          <w:rFonts w:asciiTheme="minorHAnsi" w:hAnsiTheme="minorHAnsi" w:cstheme="minorBidi"/>
        </w:rPr>
        <w:t>Credit bearing: Educational programs that are built from traditional term-based courses, with recognized time requirements (e.g., Carnegie Units), fall into the category of Credit-Bearing programs.  Likewise, Credit-Bearing Micro</w:t>
      </w:r>
      <w:r w:rsidR="00400F8D">
        <w:rPr>
          <w:rFonts w:asciiTheme="minorHAnsi" w:hAnsiTheme="minorHAnsi" w:cstheme="minorBidi"/>
        </w:rPr>
        <w:t xml:space="preserve"> </w:t>
      </w:r>
      <w:r w:rsidRPr="1227B9BC">
        <w:rPr>
          <w:rFonts w:asciiTheme="minorHAnsi" w:hAnsiTheme="minorHAnsi" w:cstheme="minorBidi"/>
        </w:rPr>
        <w:t>credential Programs are also built from traditional credit-bearing courses.</w:t>
      </w:r>
    </w:p>
    <w:p w14:paraId="07AB48A2" w14:textId="148DD8AA" w:rsidR="1227B9BC" w:rsidRDefault="1227B9BC" w:rsidP="1227B9BC">
      <w:pPr>
        <w:contextualSpacing/>
        <w:rPr>
          <w:rFonts w:asciiTheme="minorHAnsi" w:hAnsiTheme="minorHAnsi" w:cstheme="minorBidi"/>
        </w:rPr>
      </w:pPr>
      <w:r w:rsidRPr="1227B9BC">
        <w:rPr>
          <w:rFonts w:asciiTheme="minorHAnsi" w:hAnsiTheme="minorHAnsi" w:cstheme="minorBidi"/>
        </w:rPr>
        <w:t>Credit-ready: This category represents programs that are developed in the non-credit space and articulated with credit-bearing courses to allow easy transfer of credit.</w:t>
      </w:r>
    </w:p>
    <w:p w14:paraId="2877ED47" w14:textId="6BD63979" w:rsidR="00400F8D" w:rsidRDefault="00400F8D" w:rsidP="1227B9BC">
      <w:pPr>
        <w:contextualSpacing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>Non-Credit bearing (D3) micro credentials do not have to be approved through Curriculum Committee.</w:t>
      </w:r>
    </w:p>
    <w:p w14:paraId="6C8C2AB9" w14:textId="77777777" w:rsidR="001E5BFC" w:rsidRDefault="001E5BFC" w:rsidP="1227B9BC">
      <w:pPr>
        <w:contextualSpacing/>
        <w:rPr>
          <w:rFonts w:asciiTheme="minorHAnsi" w:hAnsiTheme="minorHAnsi" w:cstheme="minorBidi"/>
        </w:rPr>
      </w:pPr>
    </w:p>
    <w:p w14:paraId="3C544D99" w14:textId="71A8F3C9" w:rsidR="003840E6" w:rsidRPr="00DB2215" w:rsidRDefault="001E5BFC" w:rsidP="1227B9BC">
      <w:pPr>
        <w:contextualSpacing/>
        <w:rPr>
          <w:b/>
          <w:bCs/>
        </w:rPr>
      </w:pPr>
      <w:r w:rsidRPr="00DB2215">
        <w:rPr>
          <w:rFonts w:asciiTheme="minorHAnsi" w:hAnsiTheme="minorHAnsi" w:cstheme="minorBidi"/>
          <w:b/>
          <w:bCs/>
        </w:rPr>
        <w:t xml:space="preserve">The most current </w:t>
      </w:r>
      <w:r w:rsidRPr="00DB2215">
        <w:rPr>
          <w:rFonts w:asciiTheme="minorHAnsi" w:hAnsiTheme="minorHAnsi" w:cstheme="minorBidi"/>
          <w:b/>
          <w:bCs/>
        </w:rPr>
        <w:t>version of the "</w:t>
      </w:r>
      <w:proofErr w:type="spellStart"/>
      <w:r w:rsidRPr="00DB2215">
        <w:rPr>
          <w:rFonts w:asciiTheme="minorHAnsi" w:hAnsiTheme="minorHAnsi" w:cstheme="minorBidi"/>
          <w:b/>
          <w:bCs/>
        </w:rPr>
        <w:t>Microcredential</w:t>
      </w:r>
      <w:proofErr w:type="spellEnd"/>
      <w:r w:rsidRPr="00DB2215">
        <w:rPr>
          <w:rFonts w:asciiTheme="minorHAnsi" w:hAnsiTheme="minorHAnsi" w:cstheme="minorBidi"/>
          <w:b/>
          <w:bCs/>
        </w:rPr>
        <w:t xml:space="preserve"> Programs &amp; Digital </w:t>
      </w:r>
      <w:proofErr w:type="gramStart"/>
      <w:r w:rsidRPr="00DB2215">
        <w:rPr>
          <w:rFonts w:asciiTheme="minorHAnsi" w:hAnsiTheme="minorHAnsi" w:cstheme="minorBidi"/>
          <w:b/>
          <w:bCs/>
        </w:rPr>
        <w:t>Badging @</w:t>
      </w:r>
      <w:proofErr w:type="gramEnd"/>
      <w:r w:rsidRPr="00DB2215">
        <w:rPr>
          <w:rFonts w:asciiTheme="minorHAnsi" w:hAnsiTheme="minorHAnsi" w:cstheme="minorBidi"/>
          <w:b/>
          <w:bCs/>
        </w:rPr>
        <w:t xml:space="preserve"> CU Denver Field Guide" has been published and is available to download. You can find it on the </w:t>
      </w:r>
      <w:hyperlink r:id="rId11" w:tooltip="Original URL: https://www.ucdenver.edu/tips/program-strategy/microcredentials. Click or tap if you trust this link." w:history="1">
        <w:r w:rsidRPr="00DB2215">
          <w:rPr>
            <w:rStyle w:val="Hyperlink"/>
            <w:rFonts w:asciiTheme="minorHAnsi" w:hAnsiTheme="minorHAnsi" w:cstheme="minorBidi"/>
            <w:b/>
            <w:bCs/>
          </w:rPr>
          <w:t xml:space="preserve">TIPS </w:t>
        </w:r>
        <w:proofErr w:type="spellStart"/>
        <w:r w:rsidRPr="00DB2215">
          <w:rPr>
            <w:rStyle w:val="Hyperlink"/>
            <w:rFonts w:asciiTheme="minorHAnsi" w:hAnsiTheme="minorHAnsi" w:cstheme="minorBidi"/>
            <w:b/>
            <w:bCs/>
          </w:rPr>
          <w:t>Microcredential</w:t>
        </w:r>
        <w:proofErr w:type="spellEnd"/>
      </w:hyperlink>
      <w:r w:rsidRPr="00DB2215">
        <w:rPr>
          <w:rFonts w:asciiTheme="minorHAnsi" w:hAnsiTheme="minorHAnsi" w:cstheme="minorBidi"/>
          <w:b/>
          <w:bCs/>
        </w:rPr>
        <w:t> Page, and it can be downloaded directly by </w:t>
      </w:r>
      <w:hyperlink r:id="rId12" w:tooltip="Original URL: https://olucdenver.sharepoint.com/:b:/s/TIPSFileShare/IQCwqf6Qld0dQJq8OBCdWrcvAV-X5jUoQcbbY6NJsNcchWE?e=HDfBVL. Click or tap if you trust this link." w:history="1">
        <w:r w:rsidRPr="00DB2215">
          <w:rPr>
            <w:rStyle w:val="Hyperlink"/>
            <w:rFonts w:asciiTheme="minorHAnsi" w:hAnsiTheme="minorHAnsi" w:cstheme="minorBidi"/>
            <w:b/>
            <w:bCs/>
          </w:rPr>
          <mc:AlternateContent>
            <mc:Choice Requires="wps">
              <w:drawing>
                <wp:inline distT="0" distB="0" distL="0" distR="0" wp14:anchorId="79471D50" wp14:editId="5A53C3A1">
                  <wp:extent cx="152400" cy="152400"/>
                  <wp:effectExtent l="0" t="0" r="0" b="0"/>
                  <wp:docPr id="183927360" name="Rectangle 2">
                    <a:hlinkClick xmlns:a="http://schemas.openxmlformats.org/drawingml/2006/main" r:id="rId12" tooltip="&quot;Original URL: https://olucdenver.sharepoint.com/:b:/s/TIPSFileShare/IQCwqf6Qld0dQJq8OBCdWrcvAV-X5jUoQcbbY6NJsNcchWE?e=HDfBVL. Click or tap if you trust this link.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</wp:inline>
              </w:drawing>
            </mc:Choice>
            <mc:Fallback>
              <w:pict>
                <v:rect w14:anchorId="4714D36D" id="Rectangle 2" o:spid="_x0000_s1026" href="https://olucdenver.sharepoint.com/:b:/s/TIPSFileShare/IQCwqf6Qld0dQJq8OBCdWrcvAV-X5jUoQcbbY6NJsNcchWE?e=HDfBVL&amp;xsdata=MDV8MDJ8RVNURVIuREVKT05HQFVDREVOVkVSLkVEVXxkOTgyZDQxZTY1ZTM0MGNhYzk3NzA4ZGU4YTk5MThiZHw1NjMzMzdjYWE1MTc0MjFhYWFlMDFhYTViNDE0ZmQ3ZnwwfDB8NjM5MTAwNTg3MzEzNzkzNjQwfFVua25vd258VFdGcGJHWnNiM2Q4ZXlKRmJYQjBlVTFoY0draU9uUnlkV1VzSWxZaU9pSXdMakF1TURBd01DSXNJbEFpT2lKWGFXNHpNaUlzSWtGT0lqb2lUV0ZwYkNJc0lsZFVJam95ZlE9PXwwfHx8&amp;sdata=cWJZS3duT0Uyd0Y1RGpreTdoVGRaSlJqN1V1N0djNC8yY2E4UnpvRElNbz0%3d" title="&quot;Original URL: https://olucdenver.sharepoint.com/:b:/s/TIPSFileShare/IQCwqf6Qld0dQJq8OBCdWrcvAV-X5jUoQcbbY6NJsNcchWE?e=HDfBVL. Click or tap if you trust this link.&quot;" style="width:12pt;height:1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" o:button="t" filled="f" stroked="f">
                  <v:fill o:detectmouseclick="t"/>
                  <o:lock v:ext="edit" aspectratio="t"/>
                  <w10:anchorlock/>
                </v:rect>
              </w:pict>
            </mc:Fallback>
          </mc:AlternateContent>
        </w:r>
        <w:r w:rsidRPr="00DB2215">
          <w:rPr>
            <w:rStyle w:val="Hyperlink"/>
            <w:rFonts w:asciiTheme="minorHAnsi" w:hAnsiTheme="minorHAnsi" w:cstheme="minorBidi"/>
            <w:b/>
            <w:bCs/>
          </w:rPr>
          <w:t>following</w:t>
        </w:r>
        <w:r w:rsidRPr="00DB2215">
          <w:rPr>
            <w:rStyle w:val="Hyperlink"/>
            <w:rFonts w:asciiTheme="minorHAnsi" w:hAnsiTheme="minorHAnsi" w:cstheme="minorBidi"/>
            <w:b/>
            <w:bCs/>
          </w:rPr>
          <w:t xml:space="preserve"> </w:t>
        </w:r>
        <w:r w:rsidRPr="00DB2215">
          <w:rPr>
            <w:rStyle w:val="Hyperlink"/>
            <w:rFonts w:asciiTheme="minorHAnsi" w:hAnsiTheme="minorHAnsi" w:cstheme="minorBidi"/>
            <w:b/>
            <w:bCs/>
          </w:rPr>
          <w:t>this link</w:t>
        </w:r>
      </w:hyperlink>
      <w:r w:rsidRPr="00DB2215">
        <w:rPr>
          <w:rFonts w:asciiTheme="minorHAnsi" w:hAnsiTheme="minorHAnsi" w:cstheme="minorBidi"/>
          <w:b/>
          <w:bCs/>
        </w:rPr>
        <w:t>.</w:t>
      </w:r>
    </w:p>
    <w:p w14:paraId="6FA8A8CF" w14:textId="323E5327" w:rsidR="1227B9BC" w:rsidRDefault="1227B9BC" w:rsidP="1227B9BC">
      <w:pPr>
        <w:contextualSpacing/>
        <w:rPr>
          <w:rFonts w:asciiTheme="minorHAnsi" w:hAnsiTheme="minorHAnsi" w:cstheme="minorBidi"/>
        </w:rPr>
      </w:pPr>
    </w:p>
    <w:p w14:paraId="4EEAC2C2" w14:textId="131BFE4B" w:rsidR="005A1E7E" w:rsidRPr="009972B3" w:rsidRDefault="005A1E7E" w:rsidP="00F31DFD">
      <w:pPr>
        <w:contextualSpacing/>
        <w:rPr>
          <w:rFonts w:asciiTheme="minorHAnsi" w:hAnsiTheme="minorHAnsi" w:cstheme="minorHAnsi"/>
          <w:szCs w:val="24"/>
        </w:rPr>
      </w:pPr>
      <w:r w:rsidRPr="00E56460">
        <w:rPr>
          <w:rFonts w:asciiTheme="minorHAnsi" w:hAnsiTheme="minorHAnsi" w:cstheme="minorHAnsi"/>
          <w:b/>
          <w:bCs/>
          <w:i/>
          <w:iCs/>
          <w:szCs w:val="24"/>
        </w:rPr>
        <w:t>New</w:t>
      </w:r>
      <w:r w:rsidRPr="009972B3">
        <w:rPr>
          <w:rFonts w:asciiTheme="minorHAnsi" w:hAnsiTheme="minorHAnsi" w:cstheme="minorHAnsi"/>
          <w:b/>
          <w:bCs/>
          <w:szCs w:val="24"/>
        </w:rPr>
        <w:t xml:space="preserve"> Degree</w:t>
      </w:r>
      <w:r>
        <w:rPr>
          <w:rFonts w:asciiTheme="minorHAnsi" w:hAnsiTheme="minorHAnsi" w:cstheme="minorHAnsi"/>
          <w:b/>
          <w:bCs/>
          <w:szCs w:val="24"/>
        </w:rPr>
        <w:t>, Certificate, Concentration</w:t>
      </w:r>
      <w:r w:rsidRPr="009972B3">
        <w:rPr>
          <w:rFonts w:asciiTheme="minorHAnsi" w:hAnsiTheme="minorHAnsi" w:cstheme="minorHAnsi"/>
          <w:b/>
          <w:bCs/>
          <w:szCs w:val="24"/>
        </w:rPr>
        <w:t xml:space="preserve"> </w:t>
      </w:r>
      <w:r>
        <w:rPr>
          <w:rFonts w:asciiTheme="minorHAnsi" w:hAnsiTheme="minorHAnsi" w:cstheme="minorHAnsi"/>
          <w:b/>
          <w:bCs/>
          <w:szCs w:val="24"/>
        </w:rPr>
        <w:t xml:space="preserve">or </w:t>
      </w:r>
      <w:proofErr w:type="spellStart"/>
      <w:r>
        <w:rPr>
          <w:rFonts w:asciiTheme="minorHAnsi" w:hAnsiTheme="minorHAnsi" w:cstheme="minorHAnsi"/>
          <w:b/>
          <w:bCs/>
          <w:szCs w:val="24"/>
        </w:rPr>
        <w:t>Micro</w:t>
      </w:r>
      <w:r w:rsidR="00761EEB">
        <w:rPr>
          <w:rFonts w:asciiTheme="minorHAnsi" w:hAnsiTheme="minorHAnsi" w:cstheme="minorHAnsi"/>
          <w:b/>
          <w:bCs/>
          <w:szCs w:val="24"/>
        </w:rPr>
        <w:t>c</w:t>
      </w:r>
      <w:r>
        <w:rPr>
          <w:rFonts w:asciiTheme="minorHAnsi" w:hAnsiTheme="minorHAnsi" w:cstheme="minorHAnsi"/>
          <w:b/>
          <w:bCs/>
          <w:szCs w:val="24"/>
        </w:rPr>
        <w:t>redential</w:t>
      </w:r>
      <w:proofErr w:type="spellEnd"/>
    </w:p>
    <w:p w14:paraId="7117E985" w14:textId="1D83C01E" w:rsidR="00EB2334" w:rsidRDefault="00F31DFD" w:rsidP="00EB2334">
      <w:pPr>
        <w:contextualSpacing/>
        <w:rPr>
          <w:rFonts w:asciiTheme="minorHAnsi" w:hAnsiTheme="minorHAnsi" w:cstheme="minorHAnsi"/>
          <w:szCs w:val="24"/>
        </w:rPr>
      </w:pPr>
      <w:r w:rsidRPr="009972B3">
        <w:rPr>
          <w:rFonts w:asciiTheme="minorHAnsi" w:hAnsiTheme="minorHAnsi" w:cstheme="minorHAnsi"/>
          <w:szCs w:val="24"/>
        </w:rPr>
        <w:lastRenderedPageBreak/>
        <w:t xml:space="preserve">Step 1: Conversation with the Dean (or Associate Dean) </w:t>
      </w:r>
      <w:r w:rsidR="00EB2334">
        <w:rPr>
          <w:rFonts w:asciiTheme="minorHAnsi" w:hAnsiTheme="minorHAnsi" w:cstheme="minorHAnsi"/>
          <w:szCs w:val="24"/>
        </w:rPr>
        <w:t>regarding r</w:t>
      </w:r>
      <w:r w:rsidRPr="009972B3">
        <w:rPr>
          <w:rFonts w:asciiTheme="minorHAnsi" w:hAnsiTheme="minorHAnsi" w:cstheme="minorHAnsi"/>
          <w:szCs w:val="24"/>
        </w:rPr>
        <w:t>ationale, market research report, feasibility, resources needed and availability of resources</w:t>
      </w:r>
      <w:r w:rsidR="009972B3">
        <w:rPr>
          <w:rFonts w:asciiTheme="minorHAnsi" w:hAnsiTheme="minorHAnsi" w:cstheme="minorHAnsi"/>
          <w:szCs w:val="24"/>
        </w:rPr>
        <w:t>.</w:t>
      </w:r>
      <w:r w:rsidRPr="009972B3">
        <w:rPr>
          <w:rFonts w:asciiTheme="minorHAnsi" w:hAnsiTheme="minorHAnsi" w:cstheme="minorHAnsi"/>
          <w:szCs w:val="24"/>
        </w:rPr>
        <w:t xml:space="preserve"> </w:t>
      </w:r>
      <w:r w:rsidR="009972B3" w:rsidRPr="009972B3">
        <w:rPr>
          <w:rFonts w:asciiTheme="minorHAnsi" w:hAnsiTheme="minorHAnsi" w:cstheme="minorHAnsi"/>
          <w:szCs w:val="24"/>
        </w:rPr>
        <w:t xml:space="preserve">If </w:t>
      </w:r>
      <w:proofErr w:type="gramStart"/>
      <w:r w:rsidR="009972B3" w:rsidRPr="009972B3">
        <w:rPr>
          <w:rFonts w:asciiTheme="minorHAnsi" w:hAnsiTheme="minorHAnsi" w:cstheme="minorHAnsi"/>
          <w:szCs w:val="24"/>
        </w:rPr>
        <w:t>agreement</w:t>
      </w:r>
      <w:proofErr w:type="gramEnd"/>
      <w:r w:rsidR="009972B3" w:rsidRPr="009972B3">
        <w:rPr>
          <w:rFonts w:asciiTheme="minorHAnsi" w:hAnsiTheme="minorHAnsi" w:cstheme="minorHAnsi"/>
          <w:szCs w:val="24"/>
        </w:rPr>
        <w:t xml:space="preserve"> to proceed with </w:t>
      </w:r>
      <w:r w:rsidR="00751C31" w:rsidRPr="009972B3">
        <w:rPr>
          <w:rFonts w:asciiTheme="minorHAnsi" w:hAnsiTheme="minorHAnsi" w:cstheme="minorHAnsi"/>
          <w:szCs w:val="24"/>
        </w:rPr>
        <w:t>the proposal</w:t>
      </w:r>
      <w:r w:rsidR="009972B3">
        <w:rPr>
          <w:rFonts w:asciiTheme="minorHAnsi" w:hAnsiTheme="minorHAnsi" w:cstheme="minorHAnsi"/>
          <w:szCs w:val="24"/>
        </w:rPr>
        <w:t>, go to Step 2.</w:t>
      </w:r>
      <w:r w:rsidR="00EB2334" w:rsidRPr="00EB2334">
        <w:rPr>
          <w:rFonts w:asciiTheme="minorHAnsi" w:hAnsiTheme="minorHAnsi" w:cstheme="minorHAnsi"/>
          <w:szCs w:val="24"/>
        </w:rPr>
        <w:t xml:space="preserve"> </w:t>
      </w:r>
      <w:r w:rsidR="00EB2334">
        <w:rPr>
          <w:rFonts w:asciiTheme="minorHAnsi" w:hAnsiTheme="minorHAnsi" w:cstheme="minorHAnsi"/>
          <w:szCs w:val="24"/>
        </w:rPr>
        <w:t xml:space="preserve"> [SOME PROPOSALS SKIP STEP 2 PER THE TABLE ABOVE AND GO TO CC.]</w:t>
      </w:r>
    </w:p>
    <w:p w14:paraId="71E54D46" w14:textId="32CE2F2E" w:rsidR="00F31DFD" w:rsidRPr="009972B3" w:rsidRDefault="00F31DFD" w:rsidP="009972B3">
      <w:pPr>
        <w:contextualSpacing/>
        <w:rPr>
          <w:rFonts w:asciiTheme="minorHAnsi" w:hAnsiTheme="minorHAnsi" w:cstheme="minorHAnsi"/>
          <w:szCs w:val="24"/>
        </w:rPr>
      </w:pPr>
      <w:r w:rsidRPr="009972B3">
        <w:rPr>
          <w:rFonts w:asciiTheme="minorHAnsi" w:hAnsiTheme="minorHAnsi" w:cstheme="minorHAnsi"/>
          <w:szCs w:val="24"/>
        </w:rPr>
        <w:t>Step 2:</w:t>
      </w:r>
      <w:r w:rsidR="009972B3">
        <w:rPr>
          <w:rFonts w:asciiTheme="minorHAnsi" w:hAnsiTheme="minorHAnsi" w:cstheme="minorHAnsi"/>
          <w:szCs w:val="24"/>
        </w:rPr>
        <w:t xml:space="preserve"> </w:t>
      </w:r>
      <w:r w:rsidR="00EB2334">
        <w:rPr>
          <w:rFonts w:asciiTheme="minorHAnsi" w:hAnsiTheme="minorHAnsi" w:cstheme="minorHAnsi"/>
          <w:szCs w:val="24"/>
        </w:rPr>
        <w:t>If required, p</w:t>
      </w:r>
      <w:r w:rsidRPr="009972B3">
        <w:rPr>
          <w:rFonts w:asciiTheme="minorHAnsi" w:hAnsiTheme="minorHAnsi" w:cstheme="minorHAnsi"/>
          <w:szCs w:val="24"/>
        </w:rPr>
        <w:t>resent proposal to program leaders for input and suggestions for synergies, collaborations, connections with other programs [</w:t>
      </w:r>
      <w:r w:rsidR="009972B3" w:rsidRPr="009972B3">
        <w:rPr>
          <w:rFonts w:asciiTheme="minorHAnsi" w:hAnsiTheme="minorHAnsi" w:cstheme="minorHAnsi"/>
          <w:szCs w:val="24"/>
        </w:rPr>
        <w:t>no</w:t>
      </w:r>
      <w:r w:rsidRPr="009972B3">
        <w:rPr>
          <w:rFonts w:asciiTheme="minorHAnsi" w:hAnsiTheme="minorHAnsi" w:cstheme="minorHAnsi"/>
          <w:szCs w:val="24"/>
        </w:rPr>
        <w:t xml:space="preserve"> recommendation or approval]</w:t>
      </w:r>
    </w:p>
    <w:p w14:paraId="192C55E1" w14:textId="77777777" w:rsidR="00F31DFD" w:rsidRPr="009972B3" w:rsidRDefault="00F31DFD" w:rsidP="009972B3">
      <w:pPr>
        <w:contextualSpacing/>
        <w:rPr>
          <w:rFonts w:asciiTheme="minorHAnsi" w:hAnsiTheme="minorHAnsi" w:cstheme="minorHAnsi"/>
          <w:szCs w:val="24"/>
        </w:rPr>
      </w:pPr>
      <w:r w:rsidRPr="009972B3">
        <w:rPr>
          <w:rFonts w:asciiTheme="minorHAnsi" w:hAnsiTheme="minorHAnsi" w:cstheme="minorHAnsi"/>
          <w:szCs w:val="24"/>
        </w:rPr>
        <w:t>Step 3: After program leader input, proposal moves to curriculum committee for decision (approval) and recommendations</w:t>
      </w:r>
    </w:p>
    <w:p w14:paraId="16182B17" w14:textId="58B3B127" w:rsidR="00691683" w:rsidRPr="009972B3" w:rsidRDefault="009972B3" w:rsidP="00B446BB">
      <w:pPr>
        <w:rPr>
          <w:rFonts w:asciiTheme="minorHAnsi" w:hAnsiTheme="minorHAnsi" w:cstheme="minorHAnsi"/>
          <w:szCs w:val="24"/>
        </w:rPr>
      </w:pPr>
      <w:r w:rsidRPr="009972B3">
        <w:rPr>
          <w:rFonts w:asciiTheme="minorHAnsi" w:hAnsiTheme="minorHAnsi" w:cstheme="minorHAnsi"/>
          <w:szCs w:val="24"/>
        </w:rPr>
        <w:t>Step 4: If approved by CC, proposal to SEM Team</w:t>
      </w:r>
    </w:p>
    <w:p w14:paraId="1D1C5E3C" w14:textId="74BC2BFD" w:rsidR="005A1E7E" w:rsidRDefault="005A1E7E" w:rsidP="009972B3">
      <w:p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After approval by CC, the SEM team engages in Steps 5-</w:t>
      </w:r>
      <w:r w:rsidR="00170E50">
        <w:rPr>
          <w:rFonts w:asciiTheme="minorHAnsi" w:hAnsiTheme="minorHAnsi" w:cstheme="minorHAnsi"/>
          <w:szCs w:val="24"/>
        </w:rPr>
        <w:t>9</w:t>
      </w:r>
      <w:r>
        <w:rPr>
          <w:rFonts w:asciiTheme="minorHAnsi" w:hAnsiTheme="minorHAnsi" w:cstheme="minorHAnsi"/>
          <w:szCs w:val="24"/>
        </w:rPr>
        <w:t xml:space="preserve"> (See below)</w:t>
      </w:r>
    </w:p>
    <w:p w14:paraId="3F8D52E2" w14:textId="5587D8E3" w:rsidR="00170E50" w:rsidRDefault="00170E50" w:rsidP="009972B3">
      <w:p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After Curriculum Committee has approved, the SEM Team engages in these follow-up activities (as needed)</w:t>
      </w:r>
    </w:p>
    <w:p w14:paraId="12525470" w14:textId="77777777" w:rsidR="00170E50" w:rsidRDefault="00170E50" w:rsidP="009972B3">
      <w:pPr>
        <w:rPr>
          <w:rFonts w:asciiTheme="minorHAnsi" w:hAnsiTheme="minorHAnsi" w:cstheme="minorHAnsi"/>
          <w:szCs w:val="24"/>
        </w:rPr>
      </w:pPr>
    </w:p>
    <w:p w14:paraId="04084427" w14:textId="6F495C6C" w:rsidR="00E604F6" w:rsidRPr="009972B3" w:rsidRDefault="1227B9BC" w:rsidP="1227B9BC">
      <w:pPr>
        <w:rPr>
          <w:rFonts w:asciiTheme="minorHAnsi" w:hAnsiTheme="minorHAnsi" w:cstheme="minorBidi"/>
        </w:rPr>
      </w:pPr>
      <w:r w:rsidRPr="1227B9BC">
        <w:rPr>
          <w:rFonts w:asciiTheme="minorHAnsi" w:hAnsiTheme="minorHAnsi" w:cstheme="minorBidi"/>
        </w:rPr>
        <w:t xml:space="preserve">Step 5: (if needed) Assessment and Program Improvement plan – submit to Nicole, </w:t>
      </w:r>
      <w:hyperlink r:id="rId13">
        <w:r w:rsidRPr="1227B9BC">
          <w:rPr>
            <w:rStyle w:val="Hyperlink"/>
            <w:rFonts w:asciiTheme="minorHAnsi" w:hAnsiTheme="minorHAnsi" w:cstheme="minorBidi"/>
          </w:rPr>
          <w:t>Nicole.holland@ucdenver.edu</w:t>
        </w:r>
      </w:hyperlink>
      <w:r w:rsidRPr="1227B9BC">
        <w:rPr>
          <w:rFonts w:asciiTheme="minorHAnsi" w:hAnsiTheme="minorHAnsi" w:cstheme="minorBidi"/>
        </w:rPr>
        <w:t>, as soon as possible.</w:t>
      </w:r>
    </w:p>
    <w:p w14:paraId="619E7ABE" w14:textId="2556049E" w:rsidR="00F65762" w:rsidRPr="009972B3" w:rsidRDefault="00E604F6" w:rsidP="009972B3">
      <w:pPr>
        <w:rPr>
          <w:rFonts w:asciiTheme="minorHAnsi" w:hAnsiTheme="minorHAnsi" w:cstheme="minorHAnsi"/>
          <w:szCs w:val="24"/>
        </w:rPr>
      </w:pPr>
      <w:r w:rsidRPr="009972B3">
        <w:rPr>
          <w:rFonts w:asciiTheme="minorHAnsi" w:hAnsiTheme="minorHAnsi" w:cstheme="minorHAnsi"/>
          <w:szCs w:val="24"/>
        </w:rPr>
        <w:t xml:space="preserve">Step </w:t>
      </w:r>
      <w:r w:rsidR="009972B3">
        <w:rPr>
          <w:rFonts w:asciiTheme="minorHAnsi" w:hAnsiTheme="minorHAnsi" w:cstheme="minorHAnsi"/>
          <w:szCs w:val="24"/>
        </w:rPr>
        <w:t>6</w:t>
      </w:r>
      <w:r w:rsidR="00BC1A24" w:rsidRPr="009972B3">
        <w:rPr>
          <w:rFonts w:asciiTheme="minorHAnsi" w:hAnsiTheme="minorHAnsi" w:cstheme="minorHAnsi"/>
          <w:szCs w:val="24"/>
        </w:rPr>
        <w:t>: Student</w:t>
      </w:r>
      <w:r w:rsidR="00F65762" w:rsidRPr="009972B3">
        <w:rPr>
          <w:rFonts w:asciiTheme="minorHAnsi" w:hAnsiTheme="minorHAnsi" w:cstheme="minorHAnsi"/>
          <w:szCs w:val="24"/>
        </w:rPr>
        <w:t xml:space="preserve"> Information, including admission, advis</w:t>
      </w:r>
      <w:r w:rsidR="009972B3">
        <w:rPr>
          <w:rFonts w:asciiTheme="minorHAnsi" w:hAnsiTheme="minorHAnsi" w:cstheme="minorHAnsi"/>
          <w:szCs w:val="24"/>
        </w:rPr>
        <w:t>ement</w:t>
      </w:r>
      <w:r w:rsidR="00F65762" w:rsidRPr="009972B3">
        <w:rPr>
          <w:rFonts w:asciiTheme="minorHAnsi" w:hAnsiTheme="minorHAnsi" w:cstheme="minorHAnsi"/>
          <w:szCs w:val="24"/>
        </w:rPr>
        <w:t>, and requirements.</w:t>
      </w:r>
      <w:r w:rsidR="001B7A8F" w:rsidRPr="009972B3">
        <w:rPr>
          <w:rFonts w:asciiTheme="minorHAnsi" w:hAnsiTheme="minorHAnsi" w:cstheme="minorHAnsi"/>
          <w:szCs w:val="24"/>
        </w:rPr>
        <w:t xml:space="preserve">  </w:t>
      </w:r>
    </w:p>
    <w:p w14:paraId="17D7C7A2" w14:textId="5813779C" w:rsidR="00F65762" w:rsidRPr="009972B3" w:rsidRDefault="00E604F6" w:rsidP="009972B3">
      <w:pPr>
        <w:rPr>
          <w:rFonts w:asciiTheme="minorHAnsi" w:hAnsiTheme="minorHAnsi" w:cstheme="minorHAnsi"/>
          <w:szCs w:val="24"/>
        </w:rPr>
      </w:pPr>
      <w:r w:rsidRPr="009972B3">
        <w:rPr>
          <w:rFonts w:asciiTheme="minorHAnsi" w:hAnsiTheme="minorHAnsi" w:cstheme="minorHAnsi"/>
          <w:szCs w:val="24"/>
        </w:rPr>
        <w:t xml:space="preserve">Step </w:t>
      </w:r>
      <w:r w:rsidR="009972B3">
        <w:rPr>
          <w:rFonts w:asciiTheme="minorHAnsi" w:hAnsiTheme="minorHAnsi" w:cstheme="minorHAnsi"/>
          <w:szCs w:val="24"/>
        </w:rPr>
        <w:t>7</w:t>
      </w:r>
      <w:r w:rsidR="00BC1A24" w:rsidRPr="009972B3">
        <w:rPr>
          <w:rFonts w:asciiTheme="minorHAnsi" w:hAnsiTheme="minorHAnsi" w:cstheme="minorHAnsi"/>
          <w:szCs w:val="24"/>
        </w:rPr>
        <w:t>: Marketing</w:t>
      </w:r>
      <w:r w:rsidR="00A40466" w:rsidRPr="009972B3">
        <w:rPr>
          <w:rFonts w:asciiTheme="minorHAnsi" w:hAnsiTheme="minorHAnsi" w:cstheme="minorHAnsi"/>
          <w:szCs w:val="24"/>
        </w:rPr>
        <w:t xml:space="preserve"> and Recruitment Planning</w:t>
      </w:r>
      <w:r w:rsidR="00F76FD9" w:rsidRPr="009972B3">
        <w:rPr>
          <w:rFonts w:asciiTheme="minorHAnsi" w:hAnsiTheme="minorHAnsi" w:cstheme="minorHAnsi"/>
          <w:szCs w:val="24"/>
        </w:rPr>
        <w:t>.</w:t>
      </w:r>
    </w:p>
    <w:p w14:paraId="4C1247F3" w14:textId="275146E0" w:rsidR="00F65762" w:rsidRPr="009972B3" w:rsidRDefault="00F65762" w:rsidP="009972B3">
      <w:pPr>
        <w:rPr>
          <w:rFonts w:asciiTheme="minorHAnsi" w:hAnsiTheme="minorHAnsi" w:cstheme="minorHAnsi"/>
          <w:szCs w:val="24"/>
        </w:rPr>
      </w:pPr>
      <w:r w:rsidRPr="009972B3">
        <w:rPr>
          <w:rFonts w:asciiTheme="minorHAnsi" w:hAnsiTheme="minorHAnsi" w:cstheme="minorHAnsi"/>
          <w:szCs w:val="24"/>
        </w:rPr>
        <w:t xml:space="preserve">Step </w:t>
      </w:r>
      <w:r w:rsidR="009972B3">
        <w:rPr>
          <w:rFonts w:asciiTheme="minorHAnsi" w:hAnsiTheme="minorHAnsi" w:cstheme="minorHAnsi"/>
          <w:szCs w:val="24"/>
        </w:rPr>
        <w:t>8</w:t>
      </w:r>
      <w:r w:rsidR="00BC1A24" w:rsidRPr="009972B3">
        <w:rPr>
          <w:rFonts w:asciiTheme="minorHAnsi" w:hAnsiTheme="minorHAnsi" w:cstheme="minorHAnsi"/>
          <w:szCs w:val="24"/>
        </w:rPr>
        <w:t xml:space="preserve">: </w:t>
      </w:r>
      <w:r w:rsidR="00170E50">
        <w:rPr>
          <w:rFonts w:asciiTheme="minorHAnsi" w:hAnsiTheme="minorHAnsi" w:cstheme="minorHAnsi"/>
          <w:szCs w:val="24"/>
        </w:rPr>
        <w:t xml:space="preserve">(if needed) </w:t>
      </w:r>
      <w:r w:rsidR="00BC1A24" w:rsidRPr="009972B3">
        <w:rPr>
          <w:rFonts w:asciiTheme="minorHAnsi" w:hAnsiTheme="minorHAnsi" w:cstheme="minorHAnsi"/>
          <w:szCs w:val="24"/>
        </w:rPr>
        <w:t>Code</w:t>
      </w:r>
      <w:r w:rsidR="00CE053A" w:rsidRPr="009972B3">
        <w:rPr>
          <w:rFonts w:asciiTheme="minorHAnsi" w:hAnsiTheme="minorHAnsi" w:cstheme="minorHAnsi"/>
          <w:szCs w:val="24"/>
        </w:rPr>
        <w:t xml:space="preserve"> is requested for application and student tracking.</w:t>
      </w:r>
      <w:r w:rsidR="00B256DD">
        <w:rPr>
          <w:rFonts w:asciiTheme="minorHAnsi" w:hAnsiTheme="minorHAnsi" w:cstheme="minorHAnsi"/>
          <w:szCs w:val="24"/>
        </w:rPr>
        <w:t xml:space="preserve"> [only after assessment plan is approved]</w:t>
      </w:r>
    </w:p>
    <w:p w14:paraId="546E0EB4" w14:textId="280F2E17" w:rsidR="00F76FD9" w:rsidRPr="009972B3" w:rsidRDefault="00F76FD9" w:rsidP="009972B3">
      <w:pPr>
        <w:rPr>
          <w:rFonts w:asciiTheme="minorHAnsi" w:hAnsiTheme="minorHAnsi" w:cstheme="minorHAnsi"/>
          <w:szCs w:val="24"/>
        </w:rPr>
      </w:pPr>
      <w:r w:rsidRPr="009972B3">
        <w:rPr>
          <w:rFonts w:asciiTheme="minorHAnsi" w:hAnsiTheme="minorHAnsi" w:cstheme="minorHAnsi"/>
          <w:szCs w:val="24"/>
        </w:rPr>
        <w:t xml:space="preserve">Step </w:t>
      </w:r>
      <w:r w:rsidR="009972B3">
        <w:rPr>
          <w:rFonts w:asciiTheme="minorHAnsi" w:hAnsiTheme="minorHAnsi" w:cstheme="minorHAnsi"/>
          <w:szCs w:val="24"/>
        </w:rPr>
        <w:t>9</w:t>
      </w:r>
      <w:r w:rsidRPr="009972B3">
        <w:rPr>
          <w:rFonts w:asciiTheme="minorHAnsi" w:hAnsiTheme="minorHAnsi" w:cstheme="minorHAnsi"/>
          <w:szCs w:val="24"/>
        </w:rPr>
        <w:t>: Application is open for students and proposal is live.</w:t>
      </w:r>
    </w:p>
    <w:p w14:paraId="2E421535" w14:textId="77777777" w:rsidR="00B256DD" w:rsidRDefault="00B256DD" w:rsidP="00B256DD">
      <w:pPr>
        <w:contextualSpacing/>
        <w:rPr>
          <w:szCs w:val="24"/>
        </w:rPr>
      </w:pPr>
    </w:p>
    <w:p w14:paraId="05921F97" w14:textId="77777777" w:rsidR="00751C31" w:rsidRDefault="00751C31">
      <w:pPr>
        <w:rPr>
          <w:rFonts w:asciiTheme="minorHAnsi" w:hAnsiTheme="minorHAnsi" w:cstheme="minorHAnsi"/>
          <w:b/>
          <w:szCs w:val="24"/>
          <w:u w:val="single"/>
        </w:rPr>
      </w:pPr>
      <w:r>
        <w:rPr>
          <w:rFonts w:asciiTheme="minorHAnsi" w:hAnsiTheme="minorHAnsi" w:cstheme="minorHAnsi"/>
          <w:b/>
          <w:szCs w:val="24"/>
          <w:u w:val="single"/>
        </w:rPr>
        <w:br w:type="page"/>
      </w:r>
    </w:p>
    <w:p w14:paraId="7EA879FF" w14:textId="7C3E8570" w:rsidR="00940D7D" w:rsidRPr="009972B3" w:rsidRDefault="00940D7D" w:rsidP="001C4023">
      <w:pPr>
        <w:rPr>
          <w:rFonts w:asciiTheme="minorHAnsi" w:hAnsiTheme="minorHAnsi" w:cstheme="minorHAnsi"/>
          <w:b/>
          <w:szCs w:val="24"/>
          <w:u w:val="single"/>
        </w:rPr>
      </w:pPr>
      <w:r w:rsidRPr="009972B3">
        <w:rPr>
          <w:rFonts w:asciiTheme="minorHAnsi" w:hAnsiTheme="minorHAnsi" w:cstheme="minorHAnsi"/>
          <w:b/>
          <w:szCs w:val="24"/>
          <w:u w:val="single"/>
        </w:rPr>
        <w:lastRenderedPageBreak/>
        <w:t>Step 1</w:t>
      </w:r>
      <w:r w:rsidR="00BC1A24" w:rsidRPr="009972B3">
        <w:rPr>
          <w:rFonts w:asciiTheme="minorHAnsi" w:hAnsiTheme="minorHAnsi" w:cstheme="minorHAnsi"/>
          <w:b/>
          <w:szCs w:val="24"/>
          <w:u w:val="single"/>
        </w:rPr>
        <w:t>: Please</w:t>
      </w:r>
      <w:r w:rsidRPr="009972B3">
        <w:rPr>
          <w:rFonts w:asciiTheme="minorHAnsi" w:hAnsiTheme="minorHAnsi" w:cstheme="minorHAnsi"/>
          <w:b/>
          <w:szCs w:val="24"/>
          <w:u w:val="single"/>
        </w:rPr>
        <w:t xml:space="preserve"> fill in the requested information.</w:t>
      </w:r>
    </w:p>
    <w:p w14:paraId="2EA1642A" w14:textId="41C5476C" w:rsidR="00A85513" w:rsidRPr="009972B3" w:rsidRDefault="008B5610" w:rsidP="00A85513">
      <w:pPr>
        <w:rPr>
          <w:rFonts w:asciiTheme="minorHAnsi" w:hAnsiTheme="minorHAnsi" w:cstheme="minorHAnsi"/>
          <w:bCs/>
          <w:szCs w:val="24"/>
        </w:rPr>
      </w:pPr>
      <w:r w:rsidRPr="009972B3">
        <w:rPr>
          <w:rFonts w:asciiTheme="minorHAnsi" w:hAnsiTheme="minorHAnsi" w:cstheme="minorHAnsi"/>
          <w:bCs/>
          <w:szCs w:val="24"/>
        </w:rPr>
        <w:t>General Information:</w:t>
      </w:r>
    </w:p>
    <w:tbl>
      <w:tblPr>
        <w:tblStyle w:val="TableGridLight"/>
        <w:tblW w:w="5000" w:type="pct"/>
        <w:tblLook w:val="04A0" w:firstRow="1" w:lastRow="0" w:firstColumn="1" w:lastColumn="0" w:noHBand="0" w:noVBand="1"/>
      </w:tblPr>
      <w:tblGrid>
        <w:gridCol w:w="1884"/>
        <w:gridCol w:w="3127"/>
        <w:gridCol w:w="781"/>
        <w:gridCol w:w="2864"/>
        <w:gridCol w:w="2134"/>
      </w:tblGrid>
      <w:tr w:rsidR="00A85513" w:rsidRPr="009972B3" w14:paraId="78BBAA9E" w14:textId="77777777" w:rsidTr="00A85513">
        <w:tc>
          <w:tcPr>
            <w:tcW w:w="873" w:type="pct"/>
          </w:tcPr>
          <w:p w14:paraId="008C5D27" w14:textId="77777777" w:rsidR="00A85513" w:rsidRPr="009972B3" w:rsidRDefault="00A85513" w:rsidP="00FC7454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b/>
                <w:szCs w:val="24"/>
              </w:rPr>
              <w:t xml:space="preserve">                     </w:t>
            </w:r>
          </w:p>
        </w:tc>
        <w:tc>
          <w:tcPr>
            <w:tcW w:w="1449" w:type="pct"/>
          </w:tcPr>
          <w:p w14:paraId="23DE55FF" w14:textId="77777777" w:rsidR="00A85513" w:rsidRPr="009972B3" w:rsidRDefault="00A85513" w:rsidP="00FC7454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>Name</w:t>
            </w:r>
          </w:p>
        </w:tc>
        <w:tc>
          <w:tcPr>
            <w:tcW w:w="1689" w:type="pct"/>
            <w:gridSpan w:val="2"/>
          </w:tcPr>
          <w:p w14:paraId="2395CD4A" w14:textId="77777777" w:rsidR="00A85513" w:rsidRPr="009972B3" w:rsidRDefault="00A85513" w:rsidP="00FC7454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>Program</w:t>
            </w:r>
          </w:p>
        </w:tc>
        <w:tc>
          <w:tcPr>
            <w:tcW w:w="989" w:type="pct"/>
          </w:tcPr>
          <w:p w14:paraId="44F150F5" w14:textId="77777777" w:rsidR="00A85513" w:rsidRPr="009972B3" w:rsidRDefault="00A85513" w:rsidP="00FC7454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>Email</w:t>
            </w:r>
          </w:p>
        </w:tc>
      </w:tr>
      <w:tr w:rsidR="00A85513" w:rsidRPr="009972B3" w14:paraId="0367CCFD" w14:textId="77777777" w:rsidTr="00A85513">
        <w:tc>
          <w:tcPr>
            <w:tcW w:w="873" w:type="pct"/>
          </w:tcPr>
          <w:p w14:paraId="528D6F3A" w14:textId="77777777" w:rsidR="00A85513" w:rsidRPr="009972B3" w:rsidRDefault="00A85513" w:rsidP="00FC7454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>Faculty member making request</w:t>
            </w:r>
          </w:p>
        </w:tc>
        <w:tc>
          <w:tcPr>
            <w:tcW w:w="1449" w:type="pct"/>
          </w:tcPr>
          <w:p w14:paraId="16F0D96B" w14:textId="77777777" w:rsidR="00A85513" w:rsidRPr="009972B3" w:rsidRDefault="00A85513" w:rsidP="00FC7454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</w:tc>
        <w:tc>
          <w:tcPr>
            <w:tcW w:w="1689" w:type="pct"/>
            <w:gridSpan w:val="2"/>
          </w:tcPr>
          <w:p w14:paraId="30D18D14" w14:textId="77777777" w:rsidR="00A85513" w:rsidRPr="009972B3" w:rsidRDefault="00A85513" w:rsidP="00FC7454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</w:tc>
        <w:tc>
          <w:tcPr>
            <w:tcW w:w="989" w:type="pct"/>
          </w:tcPr>
          <w:p w14:paraId="721DFC5F" w14:textId="77777777" w:rsidR="00A85513" w:rsidRPr="009972B3" w:rsidRDefault="00A85513" w:rsidP="00FC7454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</w:tc>
      </w:tr>
      <w:tr w:rsidR="00A85513" w:rsidRPr="009972B3" w14:paraId="3AD5FABC" w14:textId="77777777" w:rsidTr="00FC7454">
        <w:trPr>
          <w:trHeight w:hRule="exact" w:val="532"/>
        </w:trPr>
        <w:tc>
          <w:tcPr>
            <w:tcW w:w="2684" w:type="pct"/>
            <w:gridSpan w:val="3"/>
          </w:tcPr>
          <w:p w14:paraId="402FBEC8" w14:textId="77777777" w:rsidR="00A85513" w:rsidRPr="009972B3" w:rsidRDefault="00A85513" w:rsidP="00FC7454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 xml:space="preserve">Date of Submission:  </w:t>
            </w:r>
            <w:bookmarkStart w:id="0" w:name="Date"/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Date"/>
                  <w:enabled/>
                  <w:calcOnExit w:val="0"/>
                  <w:textInput>
                    <w:type w:val="date"/>
                  </w:textInput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  <w:bookmarkEnd w:id="0"/>
          </w:p>
        </w:tc>
        <w:tc>
          <w:tcPr>
            <w:tcW w:w="2316" w:type="pct"/>
            <w:gridSpan w:val="2"/>
          </w:tcPr>
          <w:p w14:paraId="02B6D354" w14:textId="77777777" w:rsidR="00A85513" w:rsidRPr="009972B3" w:rsidRDefault="00A85513" w:rsidP="00FC7454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 xml:space="preserve">Effective Term**:  </w:t>
            </w:r>
            <w:bookmarkStart w:id="1" w:name="Effective"/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Effective"/>
                  <w:enabled/>
                  <w:calcOnExit w:val="0"/>
                  <w:textInput/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  <w:bookmarkEnd w:id="1"/>
          </w:p>
        </w:tc>
      </w:tr>
      <w:tr w:rsidR="00A85513" w:rsidRPr="009972B3" w14:paraId="3DFE2718" w14:textId="77777777" w:rsidTr="00FC7454">
        <w:trPr>
          <w:trHeight w:hRule="exact" w:val="424"/>
        </w:trPr>
        <w:tc>
          <w:tcPr>
            <w:tcW w:w="5000" w:type="pct"/>
            <w:gridSpan w:val="5"/>
          </w:tcPr>
          <w:p w14:paraId="3E00C123" w14:textId="77777777" w:rsidR="00A85513" w:rsidRPr="009972B3" w:rsidRDefault="00A85513" w:rsidP="00FC7454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 xml:space="preserve">**Per the Registrar’s Office, new programs and/or changes begin in the </w:t>
            </w:r>
            <w:r w:rsidRPr="009972B3">
              <w:rPr>
                <w:rFonts w:asciiTheme="minorHAnsi" w:hAnsiTheme="minorHAnsi" w:cstheme="minorHAnsi"/>
                <w:b/>
                <w:bCs/>
                <w:szCs w:val="24"/>
              </w:rPr>
              <w:t>fall term only</w:t>
            </w:r>
            <w:r w:rsidRPr="009972B3">
              <w:rPr>
                <w:rFonts w:asciiTheme="minorHAnsi" w:hAnsiTheme="minorHAnsi" w:cstheme="minorHAnsi"/>
                <w:szCs w:val="24"/>
              </w:rPr>
              <w:t>.</w:t>
            </w:r>
          </w:p>
        </w:tc>
      </w:tr>
      <w:tr w:rsidR="00A85513" w:rsidRPr="009972B3" w14:paraId="757CC03D" w14:textId="77777777" w:rsidTr="00FC7454">
        <w:trPr>
          <w:trHeight w:hRule="exact" w:val="82"/>
        </w:trPr>
        <w:tc>
          <w:tcPr>
            <w:tcW w:w="2684" w:type="pct"/>
            <w:gridSpan w:val="3"/>
          </w:tcPr>
          <w:p w14:paraId="5A2E9337" w14:textId="77777777" w:rsidR="00A85513" w:rsidRPr="009972B3" w:rsidRDefault="00A85513" w:rsidP="00FC7454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2316" w:type="pct"/>
            <w:gridSpan w:val="2"/>
          </w:tcPr>
          <w:p w14:paraId="47D29A78" w14:textId="77777777" w:rsidR="00A85513" w:rsidRPr="009972B3" w:rsidRDefault="00A85513" w:rsidP="00FC7454">
            <w:pPr>
              <w:rPr>
                <w:rFonts w:asciiTheme="minorHAnsi" w:hAnsiTheme="minorHAnsi" w:cstheme="minorHAnsi"/>
                <w:szCs w:val="24"/>
              </w:rPr>
            </w:pPr>
          </w:p>
        </w:tc>
      </w:tr>
    </w:tbl>
    <w:p w14:paraId="15875CA4" w14:textId="77777777" w:rsidR="00A85513" w:rsidRPr="009972B3" w:rsidRDefault="00A85513" w:rsidP="008B5610">
      <w:pPr>
        <w:rPr>
          <w:rFonts w:asciiTheme="minorHAnsi" w:hAnsiTheme="minorHAnsi" w:cstheme="minorHAnsi"/>
          <w:b/>
          <w:szCs w:val="24"/>
        </w:rPr>
      </w:pPr>
    </w:p>
    <w:p w14:paraId="219DB878" w14:textId="56313C8B" w:rsidR="00CE053A" w:rsidRPr="009972B3" w:rsidRDefault="00CE053A" w:rsidP="008B5610">
      <w:pPr>
        <w:rPr>
          <w:rFonts w:asciiTheme="minorHAnsi" w:hAnsiTheme="minorHAnsi" w:cstheme="minorHAnsi"/>
          <w:bCs/>
          <w:iCs/>
          <w:szCs w:val="24"/>
        </w:rPr>
      </w:pPr>
      <w:r w:rsidRPr="009972B3">
        <w:rPr>
          <w:rFonts w:asciiTheme="minorHAnsi" w:hAnsiTheme="minorHAnsi" w:cstheme="minorHAnsi"/>
          <w:bCs/>
          <w:iCs/>
          <w:szCs w:val="24"/>
        </w:rPr>
        <w:t>Is this an Undergraduate or Graduate proposal: ________________</w:t>
      </w:r>
    </w:p>
    <w:p w14:paraId="18F882AB" w14:textId="77777777" w:rsidR="00CE053A" w:rsidRPr="009972B3" w:rsidRDefault="00CE053A" w:rsidP="008B5610">
      <w:pPr>
        <w:rPr>
          <w:rFonts w:asciiTheme="minorHAnsi" w:hAnsiTheme="minorHAnsi" w:cstheme="minorHAnsi"/>
          <w:bCs/>
          <w:iCs/>
          <w:szCs w:val="24"/>
        </w:rPr>
      </w:pPr>
    </w:p>
    <w:p w14:paraId="2423E973" w14:textId="6D16A658" w:rsidR="00CE053A" w:rsidRPr="009972B3" w:rsidRDefault="00CE053A" w:rsidP="008B5610">
      <w:pPr>
        <w:rPr>
          <w:rFonts w:asciiTheme="minorHAnsi" w:hAnsiTheme="minorHAnsi" w:cstheme="minorHAnsi"/>
          <w:bCs/>
          <w:iCs/>
          <w:szCs w:val="24"/>
        </w:rPr>
      </w:pPr>
      <w:r w:rsidRPr="009972B3">
        <w:rPr>
          <w:rFonts w:asciiTheme="minorHAnsi" w:hAnsiTheme="minorHAnsi" w:cstheme="minorHAnsi"/>
          <w:bCs/>
          <w:iCs/>
          <w:szCs w:val="24"/>
        </w:rPr>
        <w:t>Is this a NEW program or a CHANGE to a current program: ______________</w:t>
      </w:r>
    </w:p>
    <w:p w14:paraId="048FA21B" w14:textId="77777777" w:rsidR="00A85513" w:rsidRPr="009972B3" w:rsidRDefault="00A85513" w:rsidP="008B5610">
      <w:pPr>
        <w:rPr>
          <w:rFonts w:asciiTheme="minorHAnsi" w:hAnsiTheme="minorHAnsi" w:cstheme="minorHAnsi"/>
          <w:bCs/>
          <w:iCs/>
          <w:szCs w:val="24"/>
        </w:rPr>
      </w:pPr>
    </w:p>
    <w:p w14:paraId="7B109F89" w14:textId="52B8A40B" w:rsidR="00A6494C" w:rsidRPr="009972B3" w:rsidRDefault="003234F0" w:rsidP="55BBDD98">
      <w:pPr>
        <w:rPr>
          <w:rFonts w:asciiTheme="minorHAnsi" w:hAnsiTheme="minorHAnsi" w:cstheme="minorBidi"/>
        </w:rPr>
      </w:pPr>
      <w:r w:rsidRPr="55BBDD98">
        <w:rPr>
          <w:rFonts w:asciiTheme="minorHAnsi" w:hAnsiTheme="minorHAnsi" w:cstheme="minorBidi"/>
        </w:rPr>
        <w:t>P</w:t>
      </w:r>
      <w:r w:rsidR="00A85513" w:rsidRPr="55BBDD98">
        <w:rPr>
          <w:rFonts w:asciiTheme="minorHAnsi" w:hAnsiTheme="minorHAnsi" w:cstheme="minorBidi"/>
        </w:rPr>
        <w:t>rogram</w:t>
      </w:r>
      <w:r w:rsidRPr="55BBDD98">
        <w:rPr>
          <w:rFonts w:asciiTheme="minorHAnsi" w:hAnsiTheme="minorHAnsi" w:cstheme="minorBidi"/>
        </w:rPr>
        <w:t xml:space="preserve">s must provide </w:t>
      </w:r>
      <w:r w:rsidR="009C771D" w:rsidRPr="55BBDD98">
        <w:rPr>
          <w:rFonts w:asciiTheme="minorHAnsi" w:hAnsiTheme="minorHAnsi" w:cstheme="minorBidi"/>
        </w:rPr>
        <w:t>rationale for the need for a new degree, concentration, certificate, or micro</w:t>
      </w:r>
      <w:r w:rsidR="7682EB6B" w:rsidRPr="55BBDD98">
        <w:rPr>
          <w:rFonts w:asciiTheme="minorHAnsi" w:hAnsiTheme="minorHAnsi" w:cstheme="minorBidi"/>
        </w:rPr>
        <w:t xml:space="preserve"> </w:t>
      </w:r>
      <w:r w:rsidR="009C771D" w:rsidRPr="55BBDD98">
        <w:rPr>
          <w:rFonts w:asciiTheme="minorHAnsi" w:hAnsiTheme="minorHAnsi" w:cstheme="minorBidi"/>
        </w:rPr>
        <w:t>credentia</w:t>
      </w:r>
      <w:r w:rsidR="3A23172B" w:rsidRPr="55BBDD98">
        <w:rPr>
          <w:rFonts w:asciiTheme="minorHAnsi" w:hAnsiTheme="minorHAnsi" w:cstheme="minorBidi"/>
        </w:rPr>
        <w:t>l.</w:t>
      </w:r>
      <w:r w:rsidR="009C771D" w:rsidRPr="55BBDD98">
        <w:rPr>
          <w:rFonts w:asciiTheme="minorHAnsi" w:hAnsiTheme="minorHAnsi" w:cstheme="minorBidi"/>
        </w:rPr>
        <w:t xml:space="preserve"> This can include </w:t>
      </w:r>
      <w:r w:rsidR="00A85513" w:rsidRPr="55BBDD98">
        <w:rPr>
          <w:rFonts w:asciiTheme="minorHAnsi" w:hAnsiTheme="minorHAnsi" w:cstheme="minorBidi"/>
        </w:rPr>
        <w:t>Market Intelligence</w:t>
      </w:r>
      <w:r w:rsidR="009C771D" w:rsidRPr="55BBDD98">
        <w:rPr>
          <w:rFonts w:asciiTheme="minorHAnsi" w:hAnsiTheme="minorHAnsi" w:cstheme="minorBidi"/>
        </w:rPr>
        <w:t xml:space="preserve"> Report but does not need to be limited to this report. </w:t>
      </w:r>
    </w:p>
    <w:p w14:paraId="38321513" w14:textId="77777777" w:rsidR="00F84FC2" w:rsidRDefault="00F84FC2" w:rsidP="1227B9BC">
      <w:pPr>
        <w:rPr>
          <w:rFonts w:asciiTheme="minorHAnsi" w:hAnsiTheme="minorHAnsi" w:cstheme="minorBidi"/>
        </w:rPr>
      </w:pPr>
    </w:p>
    <w:p w14:paraId="75365715" w14:textId="107A2034" w:rsidR="00A6494C" w:rsidRPr="00F84FC2" w:rsidRDefault="1227B9BC" w:rsidP="00F84FC2">
      <w:pPr>
        <w:pStyle w:val="ListParagraph"/>
        <w:numPr>
          <w:ilvl w:val="0"/>
          <w:numId w:val="17"/>
        </w:numPr>
        <w:rPr>
          <w:rFonts w:asciiTheme="minorHAnsi" w:hAnsiTheme="minorHAnsi" w:cstheme="minorBidi"/>
        </w:rPr>
      </w:pPr>
      <w:r w:rsidRPr="00F84FC2">
        <w:rPr>
          <w:rFonts w:asciiTheme="minorHAnsi" w:hAnsiTheme="minorHAnsi" w:cstheme="minorBidi"/>
        </w:rPr>
        <w:t xml:space="preserve">What are the results of the data analysis of the various data sources you selected? What is the need for this new </w:t>
      </w:r>
      <w:proofErr w:type="gramStart"/>
      <w:r w:rsidRPr="00F84FC2">
        <w:rPr>
          <w:rFonts w:asciiTheme="minorHAnsi" w:hAnsiTheme="minorHAnsi" w:cstheme="minorBidi"/>
        </w:rPr>
        <w:t>offering</w:t>
      </w:r>
      <w:proofErr w:type="gramEnd"/>
      <w:r w:rsidRPr="00F84FC2">
        <w:rPr>
          <w:rFonts w:asciiTheme="minorHAnsi" w:hAnsiTheme="minorHAnsi" w:cstheme="minorBidi"/>
        </w:rPr>
        <w:t>? How does it fit with other offerings within your program and/or the SEHD?</w:t>
      </w:r>
    </w:p>
    <w:p w14:paraId="7DB7FA0A" w14:textId="77777777" w:rsidR="00F84FC2" w:rsidRDefault="00F84FC2" w:rsidP="1227B9BC">
      <w:pPr>
        <w:rPr>
          <w:rFonts w:asciiTheme="minorHAnsi" w:hAnsiTheme="minorHAnsi" w:cstheme="minorBidi"/>
        </w:rPr>
      </w:pPr>
    </w:p>
    <w:p w14:paraId="6FC08E47" w14:textId="2541F136" w:rsidR="1227B9BC" w:rsidRPr="00F84FC2" w:rsidRDefault="1227B9BC" w:rsidP="00F84FC2">
      <w:pPr>
        <w:pStyle w:val="ListParagraph"/>
        <w:numPr>
          <w:ilvl w:val="0"/>
          <w:numId w:val="17"/>
        </w:numPr>
        <w:rPr>
          <w:rFonts w:asciiTheme="minorHAnsi" w:hAnsiTheme="minorHAnsi" w:cstheme="minorBidi"/>
        </w:rPr>
      </w:pPr>
      <w:r w:rsidRPr="00F84FC2">
        <w:rPr>
          <w:rFonts w:asciiTheme="minorHAnsi" w:hAnsiTheme="minorHAnsi" w:cstheme="minorBidi"/>
        </w:rPr>
        <w:t>What are the changes as compared to the old program: provide a short</w:t>
      </w:r>
      <w:r w:rsidR="00F84FC2" w:rsidRPr="00F84FC2">
        <w:rPr>
          <w:rFonts w:asciiTheme="minorHAnsi" w:hAnsiTheme="minorHAnsi" w:cstheme="minorBidi"/>
        </w:rPr>
        <w:t>,</w:t>
      </w:r>
      <w:r w:rsidRPr="00F84FC2">
        <w:rPr>
          <w:rFonts w:asciiTheme="minorHAnsi" w:hAnsiTheme="minorHAnsi" w:cstheme="minorBidi"/>
        </w:rPr>
        <w:t xml:space="preserve"> bulleted list or table</w:t>
      </w:r>
      <w:r w:rsidR="00F84FC2" w:rsidRPr="00F84FC2">
        <w:rPr>
          <w:rFonts w:asciiTheme="minorHAnsi" w:hAnsiTheme="minorHAnsi" w:cstheme="minorBidi"/>
        </w:rPr>
        <w:t>.</w:t>
      </w:r>
    </w:p>
    <w:p w14:paraId="429AA8F6" w14:textId="77777777" w:rsidR="009C771D" w:rsidRPr="009972B3" w:rsidRDefault="009C771D" w:rsidP="008B5610">
      <w:pPr>
        <w:rPr>
          <w:rFonts w:asciiTheme="minorHAnsi" w:hAnsiTheme="minorHAnsi" w:cstheme="minorHAnsi"/>
          <w:bCs/>
          <w:iCs/>
          <w:szCs w:val="24"/>
        </w:rPr>
      </w:pPr>
    </w:p>
    <w:p w14:paraId="409131A8" w14:textId="77777777" w:rsidR="00A6494C" w:rsidRPr="00F84FC2" w:rsidRDefault="00A85513" w:rsidP="00F84FC2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bCs/>
          <w:szCs w:val="24"/>
        </w:rPr>
      </w:pPr>
      <w:r w:rsidRPr="00F84FC2">
        <w:rPr>
          <w:rFonts w:asciiTheme="minorHAnsi" w:hAnsiTheme="minorHAnsi" w:cstheme="minorHAnsi"/>
          <w:bCs/>
          <w:iCs/>
          <w:szCs w:val="24"/>
        </w:rPr>
        <w:t>Please reach out to Julia Cummings if you have any questions about the Market Intelligence report.</w:t>
      </w:r>
      <w:r w:rsidR="00A6494C" w:rsidRPr="00F84FC2">
        <w:rPr>
          <w:rFonts w:asciiTheme="minorHAnsi" w:hAnsiTheme="minorHAnsi" w:cstheme="minorHAnsi"/>
          <w:bCs/>
          <w:szCs w:val="24"/>
        </w:rPr>
        <w:t xml:space="preserve"> </w:t>
      </w:r>
    </w:p>
    <w:p w14:paraId="78124607" w14:textId="19623FBE" w:rsidR="00A6494C" w:rsidRPr="009972B3" w:rsidRDefault="00A6494C" w:rsidP="00A6494C">
      <w:pPr>
        <w:rPr>
          <w:rFonts w:asciiTheme="minorHAnsi" w:hAnsiTheme="minorHAnsi" w:cstheme="minorHAnsi"/>
          <w:szCs w:val="24"/>
        </w:rPr>
      </w:pPr>
    </w:p>
    <w:p w14:paraId="0C489261" w14:textId="25AA1177" w:rsidR="00E101C2" w:rsidRPr="00DB2215" w:rsidRDefault="00E101C2">
      <w:pPr>
        <w:rPr>
          <w:rFonts w:asciiTheme="minorHAnsi" w:hAnsiTheme="minorHAnsi" w:cstheme="minorHAnsi"/>
          <w:bCs/>
          <w:iCs/>
          <w:szCs w:val="24"/>
          <w:u w:val="single"/>
        </w:rPr>
      </w:pPr>
      <w:r w:rsidRPr="00DB2215">
        <w:rPr>
          <w:rFonts w:asciiTheme="minorHAnsi" w:hAnsiTheme="minorHAnsi" w:cstheme="minorHAnsi"/>
          <w:bCs/>
          <w:iCs/>
          <w:szCs w:val="24"/>
          <w:u w:val="single"/>
        </w:rPr>
        <w:t>Considerations and Tips:</w:t>
      </w:r>
    </w:p>
    <w:p w14:paraId="23CED8D4" w14:textId="256684CA" w:rsidR="00E101C2" w:rsidRDefault="1227B9BC" w:rsidP="1227B9BC">
      <w:pPr>
        <w:pStyle w:val="ListParagraph"/>
        <w:numPr>
          <w:ilvl w:val="0"/>
          <w:numId w:val="16"/>
        </w:numPr>
        <w:rPr>
          <w:rFonts w:asciiTheme="minorHAnsi" w:hAnsiTheme="minorHAnsi" w:cstheme="minorBidi"/>
        </w:rPr>
      </w:pPr>
      <w:r w:rsidRPr="1227B9BC">
        <w:rPr>
          <w:rFonts w:asciiTheme="minorHAnsi" w:hAnsiTheme="minorHAnsi" w:cstheme="minorBidi"/>
        </w:rPr>
        <w:t>New Programs,</w:t>
      </w:r>
      <w:r w:rsidR="00F84FC2">
        <w:rPr>
          <w:rFonts w:asciiTheme="minorHAnsi" w:hAnsiTheme="minorHAnsi" w:cstheme="minorBidi"/>
        </w:rPr>
        <w:t xml:space="preserve"> </w:t>
      </w:r>
      <w:r w:rsidRPr="1227B9BC">
        <w:rPr>
          <w:rFonts w:asciiTheme="minorHAnsi" w:hAnsiTheme="minorHAnsi" w:cstheme="minorBidi"/>
        </w:rPr>
        <w:t xml:space="preserve">Certificates, and credit-bearing micro </w:t>
      </w:r>
      <w:proofErr w:type="gramStart"/>
      <w:r w:rsidRPr="1227B9BC">
        <w:rPr>
          <w:rFonts w:asciiTheme="minorHAnsi" w:hAnsiTheme="minorHAnsi" w:cstheme="minorBidi"/>
        </w:rPr>
        <w:t>credentials  typically</w:t>
      </w:r>
      <w:proofErr w:type="gramEnd"/>
      <w:r w:rsidRPr="1227B9BC">
        <w:rPr>
          <w:rFonts w:asciiTheme="minorHAnsi" w:hAnsiTheme="minorHAnsi" w:cstheme="minorBidi"/>
        </w:rPr>
        <w:t xml:space="preserve"> only start in the Fall Semester. Launching new programming is at least a semester long process. Start this process as early as possible. Must be completed in Fall Semester to be in implemented in Fall Semester the following year.</w:t>
      </w:r>
    </w:p>
    <w:p w14:paraId="47A2D5BA" w14:textId="17B5C8FB" w:rsidR="00B71AA2" w:rsidRPr="00751C31" w:rsidRDefault="0068277E" w:rsidP="004957BE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Name change </w:t>
      </w:r>
      <w:r w:rsidRPr="00EB2334">
        <w:rPr>
          <w:rFonts w:asciiTheme="minorHAnsi" w:hAnsiTheme="minorHAnsi" w:cstheme="minorHAnsi"/>
          <w:szCs w:val="24"/>
        </w:rPr>
        <w:t>typically only start</w:t>
      </w:r>
      <w:r w:rsidR="0002016C">
        <w:rPr>
          <w:rFonts w:asciiTheme="minorHAnsi" w:hAnsiTheme="minorHAnsi" w:cstheme="minorHAnsi"/>
          <w:szCs w:val="24"/>
        </w:rPr>
        <w:t>s</w:t>
      </w:r>
      <w:r w:rsidRPr="00EB2334">
        <w:rPr>
          <w:rFonts w:asciiTheme="minorHAnsi" w:hAnsiTheme="minorHAnsi" w:cstheme="minorHAnsi"/>
          <w:szCs w:val="24"/>
        </w:rPr>
        <w:t xml:space="preserve"> in Fall Semester</w:t>
      </w:r>
      <w:r>
        <w:rPr>
          <w:rFonts w:asciiTheme="minorHAnsi" w:hAnsiTheme="minorHAnsi" w:cstheme="minorHAnsi"/>
          <w:szCs w:val="24"/>
        </w:rPr>
        <w:t>.</w:t>
      </w:r>
      <w:r w:rsidR="00EA7789">
        <w:rPr>
          <w:rFonts w:asciiTheme="minorHAnsi" w:hAnsiTheme="minorHAnsi" w:cstheme="minorHAnsi"/>
          <w:szCs w:val="24"/>
        </w:rPr>
        <w:t xml:space="preserve"> </w:t>
      </w:r>
      <w:r w:rsidR="004957BE">
        <w:rPr>
          <w:rFonts w:asciiTheme="minorHAnsi" w:hAnsiTheme="minorHAnsi" w:cstheme="minorHAnsi"/>
          <w:szCs w:val="24"/>
        </w:rPr>
        <w:t>Must be completed in Fall Semester to be in implemented in Fall Semester the following year.</w:t>
      </w:r>
      <w:r w:rsidRPr="00751C31">
        <w:rPr>
          <w:rFonts w:asciiTheme="minorHAnsi" w:hAnsiTheme="minorHAnsi" w:cstheme="minorHAnsi"/>
          <w:szCs w:val="24"/>
        </w:rPr>
        <w:t xml:space="preserve"> </w:t>
      </w:r>
    </w:p>
    <w:p w14:paraId="5160F237" w14:textId="77777777" w:rsidR="00E101C2" w:rsidRPr="00B256DD" w:rsidRDefault="00E101C2" w:rsidP="00E101C2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If r</w:t>
      </w:r>
      <w:r w:rsidRPr="00B256DD">
        <w:rPr>
          <w:rFonts w:asciiTheme="minorHAnsi" w:hAnsiTheme="minorHAnsi" w:cstheme="minorHAnsi"/>
          <w:szCs w:val="24"/>
        </w:rPr>
        <w:t>enaming programs/majors/certificates</w:t>
      </w:r>
      <w:r>
        <w:rPr>
          <w:rFonts w:asciiTheme="minorHAnsi" w:hAnsiTheme="minorHAnsi" w:cstheme="minorHAnsi"/>
          <w:szCs w:val="24"/>
        </w:rPr>
        <w:t xml:space="preserve">, try to </w:t>
      </w:r>
      <w:r w:rsidRPr="00B256DD">
        <w:rPr>
          <w:rFonts w:asciiTheme="minorHAnsi" w:hAnsiTheme="minorHAnsi" w:cstheme="minorHAnsi"/>
          <w:szCs w:val="24"/>
        </w:rPr>
        <w:t xml:space="preserve">keep language in description from previous title to avoid negative impact on marketing – google searches – and </w:t>
      </w:r>
      <w:r>
        <w:rPr>
          <w:rFonts w:asciiTheme="minorHAnsi" w:hAnsiTheme="minorHAnsi" w:cstheme="minorHAnsi"/>
          <w:szCs w:val="24"/>
        </w:rPr>
        <w:t>impacts on student records.</w:t>
      </w:r>
      <w:r w:rsidRPr="00B256DD">
        <w:rPr>
          <w:rFonts w:asciiTheme="minorHAnsi" w:hAnsiTheme="minorHAnsi" w:cstheme="minorHAnsi"/>
          <w:szCs w:val="24"/>
        </w:rPr>
        <w:t xml:space="preserve"> </w:t>
      </w:r>
    </w:p>
    <w:p w14:paraId="7E9114E9" w14:textId="105E49F9" w:rsidR="00A6494C" w:rsidRPr="00751C31" w:rsidRDefault="00A6494C">
      <w:pPr>
        <w:rPr>
          <w:rFonts w:asciiTheme="minorHAnsi" w:hAnsiTheme="minorHAnsi" w:cstheme="minorHAnsi"/>
          <w:bCs/>
          <w:iCs/>
          <w:szCs w:val="24"/>
        </w:rPr>
      </w:pPr>
      <w:r w:rsidRPr="00751C31">
        <w:rPr>
          <w:rFonts w:asciiTheme="minorHAnsi" w:hAnsiTheme="minorHAnsi" w:cstheme="minorHAnsi"/>
          <w:bCs/>
          <w:iCs/>
          <w:szCs w:val="24"/>
        </w:rPr>
        <w:br w:type="page"/>
      </w:r>
    </w:p>
    <w:p w14:paraId="0F3CE19E" w14:textId="77777777" w:rsidR="00CE053A" w:rsidRPr="009972B3" w:rsidRDefault="00CE053A" w:rsidP="008B5610">
      <w:pPr>
        <w:rPr>
          <w:rFonts w:asciiTheme="minorHAnsi" w:hAnsiTheme="minorHAnsi" w:cstheme="minorHAnsi"/>
          <w:b/>
          <w:i/>
          <w:szCs w:val="24"/>
        </w:rPr>
      </w:pPr>
    </w:p>
    <w:tbl>
      <w:tblPr>
        <w:tblStyle w:val="TableGridLight"/>
        <w:tblW w:w="5000" w:type="pct"/>
        <w:tblLook w:val="01E0" w:firstRow="1" w:lastRow="1" w:firstColumn="1" w:lastColumn="1" w:noHBand="0" w:noVBand="0"/>
      </w:tblPr>
      <w:tblGrid>
        <w:gridCol w:w="3056"/>
        <w:gridCol w:w="630"/>
        <w:gridCol w:w="2238"/>
        <w:gridCol w:w="2076"/>
        <w:gridCol w:w="2790"/>
      </w:tblGrid>
      <w:tr w:rsidR="00CE053A" w:rsidRPr="009972B3" w14:paraId="1681A4E8" w14:textId="77777777" w:rsidTr="1227B9BC">
        <w:trPr>
          <w:gridAfter w:val="1"/>
          <w:wAfter w:w="1293" w:type="pct"/>
          <w:trHeight w:val="350"/>
        </w:trPr>
        <w:tc>
          <w:tcPr>
            <w:tcW w:w="1708" w:type="pct"/>
            <w:gridSpan w:val="2"/>
          </w:tcPr>
          <w:p w14:paraId="514ADECD" w14:textId="77777777" w:rsidR="00CE053A" w:rsidRPr="009972B3" w:rsidRDefault="00CE053A" w:rsidP="00F00328">
            <w:pPr>
              <w:rPr>
                <w:rFonts w:asciiTheme="minorHAnsi" w:hAnsiTheme="minorHAnsi" w:cstheme="minorHAnsi"/>
                <w:b/>
                <w:szCs w:val="24"/>
              </w:rPr>
            </w:pPr>
            <w:r w:rsidRPr="009972B3">
              <w:rPr>
                <w:rFonts w:asciiTheme="minorHAnsi" w:hAnsiTheme="minorHAnsi" w:cstheme="minorHAnsi"/>
                <w:b/>
                <w:szCs w:val="24"/>
              </w:rPr>
              <w:t>Indicate Requested Action [X]</w:t>
            </w:r>
          </w:p>
        </w:tc>
        <w:tc>
          <w:tcPr>
            <w:tcW w:w="1037" w:type="pct"/>
          </w:tcPr>
          <w:p w14:paraId="4AD9AE70" w14:textId="6491997E" w:rsidR="00CE053A" w:rsidRPr="009972B3" w:rsidRDefault="00CE053A" w:rsidP="00CE053A">
            <w:pPr>
              <w:jc w:val="center"/>
              <w:rPr>
                <w:rFonts w:asciiTheme="minorHAnsi" w:hAnsiTheme="minorHAnsi" w:cstheme="minorHAnsi"/>
                <w:b/>
                <w:szCs w:val="24"/>
              </w:rPr>
            </w:pPr>
            <w:r w:rsidRPr="009972B3">
              <w:rPr>
                <w:rFonts w:asciiTheme="minorHAnsi" w:hAnsiTheme="minorHAnsi" w:cstheme="minorHAnsi"/>
                <w:b/>
                <w:szCs w:val="24"/>
              </w:rPr>
              <w:t>Create</w:t>
            </w:r>
          </w:p>
        </w:tc>
        <w:tc>
          <w:tcPr>
            <w:tcW w:w="962" w:type="pct"/>
          </w:tcPr>
          <w:p w14:paraId="74616293" w14:textId="329BDBA0" w:rsidR="00CE053A" w:rsidRPr="009972B3" w:rsidRDefault="00CE053A" w:rsidP="00CE053A">
            <w:pPr>
              <w:jc w:val="center"/>
              <w:rPr>
                <w:rFonts w:asciiTheme="minorHAnsi" w:hAnsiTheme="minorHAnsi" w:cstheme="minorHAnsi"/>
                <w:b/>
                <w:szCs w:val="24"/>
              </w:rPr>
            </w:pPr>
            <w:r w:rsidRPr="009972B3">
              <w:rPr>
                <w:rFonts w:asciiTheme="minorHAnsi" w:hAnsiTheme="minorHAnsi" w:cstheme="minorHAnsi"/>
                <w:b/>
                <w:szCs w:val="24"/>
              </w:rPr>
              <w:t>Change</w:t>
            </w:r>
          </w:p>
        </w:tc>
      </w:tr>
      <w:tr w:rsidR="00E604F6" w:rsidRPr="009972B3" w14:paraId="03C13B3F" w14:textId="77777777" w:rsidTr="1227B9BC">
        <w:trPr>
          <w:gridAfter w:val="1"/>
          <w:wAfter w:w="1293" w:type="pct"/>
          <w:trHeight w:val="324"/>
        </w:trPr>
        <w:tc>
          <w:tcPr>
            <w:tcW w:w="1708" w:type="pct"/>
            <w:gridSpan w:val="2"/>
          </w:tcPr>
          <w:p w14:paraId="7BA83E74" w14:textId="48CCAFDD" w:rsidR="00E604F6" w:rsidRPr="009972B3" w:rsidRDefault="00E604F6" w:rsidP="003F0B3E">
            <w:pPr>
              <w:rPr>
                <w:rFonts w:asciiTheme="minorHAnsi" w:hAnsiTheme="minorHAnsi" w:cstheme="minorHAnsi"/>
                <w:szCs w:val="24"/>
              </w:rPr>
            </w:pPr>
            <w:proofErr w:type="spellStart"/>
            <w:r w:rsidRPr="009972B3">
              <w:rPr>
                <w:rFonts w:asciiTheme="minorHAnsi" w:hAnsiTheme="minorHAnsi" w:cstheme="minorHAnsi"/>
                <w:szCs w:val="24"/>
              </w:rPr>
              <w:t>Microcredential</w:t>
            </w:r>
            <w:proofErr w:type="spellEnd"/>
          </w:p>
        </w:tc>
        <w:tc>
          <w:tcPr>
            <w:tcW w:w="1037" w:type="pct"/>
          </w:tcPr>
          <w:p w14:paraId="0070F3D0" w14:textId="77777777" w:rsidR="00E604F6" w:rsidRPr="009972B3" w:rsidRDefault="00E604F6" w:rsidP="003F0B3E">
            <w:pPr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962" w:type="pct"/>
          </w:tcPr>
          <w:p w14:paraId="084615DC" w14:textId="77777777" w:rsidR="00E604F6" w:rsidRPr="009972B3" w:rsidRDefault="00E604F6" w:rsidP="003F0B3E">
            <w:pPr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CE053A" w:rsidRPr="009972B3" w14:paraId="77DA8CE2" w14:textId="77777777" w:rsidTr="1227B9BC">
        <w:trPr>
          <w:gridAfter w:val="1"/>
          <w:wAfter w:w="1293" w:type="pct"/>
          <w:trHeight w:val="324"/>
        </w:trPr>
        <w:tc>
          <w:tcPr>
            <w:tcW w:w="1708" w:type="pct"/>
            <w:gridSpan w:val="2"/>
          </w:tcPr>
          <w:p w14:paraId="06A01474" w14:textId="77777777" w:rsidR="00CE053A" w:rsidRPr="009972B3" w:rsidRDefault="00CE053A" w:rsidP="003F0B3E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>Certificate</w:t>
            </w:r>
          </w:p>
        </w:tc>
        <w:tc>
          <w:tcPr>
            <w:tcW w:w="1037" w:type="pct"/>
          </w:tcPr>
          <w:p w14:paraId="463D5426" w14:textId="3A98DB6E" w:rsidR="00CE053A" w:rsidRPr="009972B3" w:rsidRDefault="00CE053A" w:rsidP="003F0B3E">
            <w:pPr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962" w:type="pct"/>
          </w:tcPr>
          <w:p w14:paraId="39D1FD83" w14:textId="2B11C404" w:rsidR="00CE053A" w:rsidRPr="009972B3" w:rsidRDefault="00CE053A" w:rsidP="003F0B3E">
            <w:pPr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CE053A" w:rsidRPr="009972B3" w14:paraId="3C4689F5" w14:textId="77777777" w:rsidTr="1227B9BC">
        <w:trPr>
          <w:gridAfter w:val="1"/>
          <w:wAfter w:w="1293" w:type="pct"/>
          <w:trHeight w:val="351"/>
        </w:trPr>
        <w:tc>
          <w:tcPr>
            <w:tcW w:w="1708" w:type="pct"/>
            <w:gridSpan w:val="2"/>
          </w:tcPr>
          <w:p w14:paraId="165BA0C2" w14:textId="77777777" w:rsidR="00CE053A" w:rsidRPr="009972B3" w:rsidRDefault="00CE053A" w:rsidP="003F0B3E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>Concentration</w:t>
            </w:r>
          </w:p>
        </w:tc>
        <w:tc>
          <w:tcPr>
            <w:tcW w:w="1037" w:type="pct"/>
          </w:tcPr>
          <w:p w14:paraId="5432E042" w14:textId="1526F06B" w:rsidR="00CE053A" w:rsidRPr="009972B3" w:rsidRDefault="00CE053A" w:rsidP="003F0B3E">
            <w:pPr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962" w:type="pct"/>
          </w:tcPr>
          <w:p w14:paraId="3ED21D24" w14:textId="63999276" w:rsidR="00CE053A" w:rsidRPr="009972B3" w:rsidRDefault="00CE053A" w:rsidP="003F0B3E">
            <w:pPr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CE053A" w:rsidRPr="009972B3" w14:paraId="72E2BDE4" w14:textId="77777777" w:rsidTr="1227B9BC">
        <w:trPr>
          <w:gridAfter w:val="1"/>
          <w:wAfter w:w="1293" w:type="pct"/>
          <w:trHeight w:val="324"/>
        </w:trPr>
        <w:tc>
          <w:tcPr>
            <w:tcW w:w="1708" w:type="pct"/>
            <w:gridSpan w:val="2"/>
          </w:tcPr>
          <w:p w14:paraId="792746DB" w14:textId="77777777" w:rsidR="00CE053A" w:rsidRPr="009972B3" w:rsidRDefault="00CE053A" w:rsidP="003F0B3E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>Endorsement/License</w:t>
            </w:r>
          </w:p>
        </w:tc>
        <w:tc>
          <w:tcPr>
            <w:tcW w:w="1037" w:type="pct"/>
          </w:tcPr>
          <w:p w14:paraId="72D62B01" w14:textId="11E1EA1A" w:rsidR="00CE053A" w:rsidRPr="009972B3" w:rsidRDefault="00CE053A" w:rsidP="003F0B3E">
            <w:pPr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962" w:type="pct"/>
          </w:tcPr>
          <w:p w14:paraId="1D3CB17D" w14:textId="15949DE0" w:rsidR="00CE053A" w:rsidRPr="009972B3" w:rsidRDefault="00CE053A" w:rsidP="003F0B3E">
            <w:pPr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CE053A" w:rsidRPr="009972B3" w14:paraId="5AA29428" w14:textId="77777777" w:rsidTr="1227B9BC">
        <w:trPr>
          <w:gridAfter w:val="1"/>
          <w:wAfter w:w="1293" w:type="pct"/>
          <w:trHeight w:val="225"/>
        </w:trPr>
        <w:tc>
          <w:tcPr>
            <w:tcW w:w="1708" w:type="pct"/>
            <w:gridSpan w:val="2"/>
          </w:tcPr>
          <w:p w14:paraId="7F9BD2FA" w14:textId="77777777" w:rsidR="00CE053A" w:rsidRPr="009972B3" w:rsidRDefault="00CE053A" w:rsidP="003F0B3E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>Major</w:t>
            </w:r>
          </w:p>
        </w:tc>
        <w:tc>
          <w:tcPr>
            <w:tcW w:w="1037" w:type="pct"/>
          </w:tcPr>
          <w:p w14:paraId="17F9CA77" w14:textId="22DEA7E3" w:rsidR="00CE053A" w:rsidRPr="009972B3" w:rsidRDefault="00CE053A" w:rsidP="003F0B3E">
            <w:pPr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962" w:type="pct"/>
          </w:tcPr>
          <w:p w14:paraId="64D904A1" w14:textId="01794829" w:rsidR="00CE053A" w:rsidRPr="009972B3" w:rsidRDefault="00CE053A" w:rsidP="003F0B3E">
            <w:pPr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CE053A" w:rsidRPr="009972B3" w14:paraId="51BFD39D" w14:textId="77777777" w:rsidTr="1227B9BC">
        <w:trPr>
          <w:gridAfter w:val="1"/>
          <w:wAfter w:w="1293" w:type="pct"/>
          <w:trHeight w:val="225"/>
        </w:trPr>
        <w:tc>
          <w:tcPr>
            <w:tcW w:w="1708" w:type="pct"/>
            <w:gridSpan w:val="2"/>
          </w:tcPr>
          <w:p w14:paraId="4DCBDA68" w14:textId="2282938A" w:rsidR="00CE053A" w:rsidRPr="009972B3" w:rsidRDefault="00CE053A" w:rsidP="003F0B3E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>Minor</w:t>
            </w:r>
          </w:p>
        </w:tc>
        <w:tc>
          <w:tcPr>
            <w:tcW w:w="1037" w:type="pct"/>
          </w:tcPr>
          <w:p w14:paraId="2086A48B" w14:textId="52DB6B08" w:rsidR="00CE053A" w:rsidRPr="009972B3" w:rsidRDefault="00CE053A" w:rsidP="003F0B3E">
            <w:pPr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962" w:type="pct"/>
          </w:tcPr>
          <w:p w14:paraId="68633D63" w14:textId="24D1FFB3" w:rsidR="00CE053A" w:rsidRPr="009972B3" w:rsidRDefault="00CE053A" w:rsidP="003F0B3E">
            <w:pPr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CE053A" w:rsidRPr="009972B3" w14:paraId="6179D804" w14:textId="77777777" w:rsidTr="1227B9BC">
        <w:trPr>
          <w:gridAfter w:val="1"/>
          <w:wAfter w:w="1293" w:type="pct"/>
          <w:trHeight w:val="225"/>
        </w:trPr>
        <w:tc>
          <w:tcPr>
            <w:tcW w:w="1708" w:type="pct"/>
            <w:gridSpan w:val="2"/>
          </w:tcPr>
          <w:p w14:paraId="2A1A9F5E" w14:textId="4FA85BEF" w:rsidR="00CE053A" w:rsidRPr="009972B3" w:rsidRDefault="00CE053A" w:rsidP="003F0B3E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>Degree</w:t>
            </w:r>
            <w:r w:rsidR="00BC1A24" w:rsidRPr="009972B3">
              <w:rPr>
                <w:rFonts w:asciiTheme="minorHAnsi" w:hAnsiTheme="minorHAnsi" w:cstheme="minorHAnsi"/>
                <w:szCs w:val="24"/>
              </w:rPr>
              <w:t xml:space="preserve"> (requires Regent approval)</w:t>
            </w:r>
          </w:p>
        </w:tc>
        <w:tc>
          <w:tcPr>
            <w:tcW w:w="1037" w:type="pct"/>
          </w:tcPr>
          <w:p w14:paraId="5A60B502" w14:textId="46A5FB41" w:rsidR="00CE053A" w:rsidRPr="009972B3" w:rsidRDefault="00CE053A" w:rsidP="003F0B3E">
            <w:pPr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962" w:type="pct"/>
          </w:tcPr>
          <w:p w14:paraId="4B0D0217" w14:textId="274B2F5A" w:rsidR="00CE053A" w:rsidRPr="009972B3" w:rsidRDefault="00CE053A" w:rsidP="003F0B3E">
            <w:pPr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CE053A" w:rsidRPr="009972B3" w14:paraId="7375B9B9" w14:textId="77777777" w:rsidTr="1227B9BC">
        <w:trPr>
          <w:gridAfter w:val="1"/>
          <w:wAfter w:w="1293" w:type="pct"/>
          <w:trHeight w:val="225"/>
        </w:trPr>
        <w:tc>
          <w:tcPr>
            <w:tcW w:w="1708" w:type="pct"/>
            <w:gridSpan w:val="2"/>
          </w:tcPr>
          <w:p w14:paraId="4569830C" w14:textId="77777777" w:rsidR="00CE053A" w:rsidRPr="009972B3" w:rsidRDefault="00CE053A" w:rsidP="0027676D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>Modify program delivery (online/f2f)</w:t>
            </w:r>
          </w:p>
        </w:tc>
        <w:tc>
          <w:tcPr>
            <w:tcW w:w="1037" w:type="pct"/>
          </w:tcPr>
          <w:p w14:paraId="7BD53EC5" w14:textId="16974835" w:rsidR="00CE053A" w:rsidRPr="009972B3" w:rsidRDefault="00CE053A" w:rsidP="003F0B3E">
            <w:pPr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962" w:type="pct"/>
          </w:tcPr>
          <w:p w14:paraId="3ED5FC7C" w14:textId="44E8DFC7" w:rsidR="00CE053A" w:rsidRPr="009972B3" w:rsidRDefault="00CE053A" w:rsidP="003F0B3E">
            <w:pPr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CE053A" w:rsidRPr="009972B3" w14:paraId="2C84339D" w14:textId="77777777" w:rsidTr="1227B9BC">
        <w:trPr>
          <w:gridAfter w:val="1"/>
          <w:wAfter w:w="1293" w:type="pct"/>
          <w:trHeight w:val="225"/>
        </w:trPr>
        <w:tc>
          <w:tcPr>
            <w:tcW w:w="1708" w:type="pct"/>
            <w:gridSpan w:val="2"/>
          </w:tcPr>
          <w:p w14:paraId="0662DEFA" w14:textId="77777777" w:rsidR="00CE053A" w:rsidRPr="009972B3" w:rsidRDefault="00CE053A" w:rsidP="00CD4900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>Other:</w:t>
            </w:r>
          </w:p>
        </w:tc>
        <w:tc>
          <w:tcPr>
            <w:tcW w:w="1037" w:type="pct"/>
          </w:tcPr>
          <w:p w14:paraId="1A10DE89" w14:textId="44B9E84E" w:rsidR="00CE053A" w:rsidRPr="009972B3" w:rsidRDefault="00CE053A" w:rsidP="003F0B3E">
            <w:pPr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962" w:type="pct"/>
          </w:tcPr>
          <w:p w14:paraId="1435ECB6" w14:textId="34DDC127" w:rsidR="00CE053A" w:rsidRPr="009972B3" w:rsidRDefault="00CE053A" w:rsidP="003F0B3E">
            <w:pPr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024E50" w:rsidRPr="009972B3" w14:paraId="460D9F1B" w14:textId="77777777" w:rsidTr="1227B9BC">
        <w:tblPrEx>
          <w:tblLook w:val="04A0" w:firstRow="1" w:lastRow="0" w:firstColumn="1" w:lastColumn="0" w:noHBand="0" w:noVBand="1"/>
        </w:tblPrEx>
        <w:trPr>
          <w:trHeight w:val="144"/>
        </w:trPr>
        <w:tc>
          <w:tcPr>
            <w:tcW w:w="5000" w:type="pct"/>
            <w:gridSpan w:val="5"/>
          </w:tcPr>
          <w:p w14:paraId="5298AC0F" w14:textId="2E524C1E" w:rsidR="00024E50" w:rsidRPr="009972B3" w:rsidRDefault="00CE053A" w:rsidP="00CD4900">
            <w:pPr>
              <w:rPr>
                <w:rFonts w:asciiTheme="minorHAnsi" w:hAnsiTheme="minorHAnsi" w:cstheme="minorHAnsi"/>
                <w:b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br w:type="page"/>
            </w:r>
            <w:r w:rsidR="00CD4900" w:rsidRPr="009972B3">
              <w:rPr>
                <w:rFonts w:asciiTheme="minorHAnsi" w:hAnsiTheme="minorHAnsi" w:cstheme="minorHAnsi"/>
                <w:b/>
                <w:szCs w:val="24"/>
              </w:rPr>
              <w:t xml:space="preserve">If </w:t>
            </w:r>
            <w:r w:rsidR="00024E50" w:rsidRPr="009972B3">
              <w:rPr>
                <w:rFonts w:asciiTheme="minorHAnsi" w:hAnsiTheme="minorHAnsi" w:cstheme="minorHAnsi"/>
                <w:b/>
                <w:szCs w:val="24"/>
              </w:rPr>
              <w:t>New</w:t>
            </w:r>
            <w:r w:rsidR="00CD4900" w:rsidRPr="009972B3">
              <w:rPr>
                <w:rFonts w:asciiTheme="minorHAnsi" w:hAnsiTheme="minorHAnsi" w:cstheme="minorHAnsi"/>
                <w:b/>
                <w:szCs w:val="24"/>
              </w:rPr>
              <w:t>, provide the following i</w:t>
            </w:r>
            <w:r w:rsidR="00024E50" w:rsidRPr="009972B3">
              <w:rPr>
                <w:rFonts w:asciiTheme="minorHAnsi" w:hAnsiTheme="minorHAnsi" w:cstheme="minorHAnsi"/>
                <w:b/>
                <w:szCs w:val="24"/>
              </w:rPr>
              <w:t>nformation</w:t>
            </w:r>
            <w:r w:rsidR="00CD4900" w:rsidRPr="009972B3">
              <w:rPr>
                <w:rFonts w:asciiTheme="minorHAnsi" w:hAnsiTheme="minorHAnsi" w:cstheme="minorHAnsi"/>
                <w:b/>
                <w:szCs w:val="24"/>
              </w:rPr>
              <w:t>:</w:t>
            </w:r>
            <w:r w:rsidR="00024E50" w:rsidRPr="009972B3">
              <w:rPr>
                <w:rFonts w:asciiTheme="minorHAnsi" w:hAnsiTheme="minorHAnsi" w:cstheme="minorHAnsi"/>
                <w:b/>
                <w:szCs w:val="24"/>
              </w:rPr>
              <w:t xml:space="preserve"> </w:t>
            </w:r>
          </w:p>
        </w:tc>
      </w:tr>
      <w:tr w:rsidR="00024E50" w:rsidRPr="009972B3" w14:paraId="6B0A2B73" w14:textId="77777777" w:rsidTr="1227B9BC">
        <w:tblPrEx>
          <w:tblLook w:val="04A0" w:firstRow="1" w:lastRow="0" w:firstColumn="1" w:lastColumn="0" w:noHBand="0" w:noVBand="1"/>
        </w:tblPrEx>
        <w:trPr>
          <w:trHeight w:val="288"/>
        </w:trPr>
        <w:tc>
          <w:tcPr>
            <w:tcW w:w="1416" w:type="pct"/>
          </w:tcPr>
          <w:p w14:paraId="139D989E" w14:textId="77777777" w:rsidR="003F0B3E" w:rsidRPr="009972B3" w:rsidRDefault="003001F5" w:rsidP="007B0697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 xml:space="preserve">DRAFT </w:t>
            </w:r>
            <w:r w:rsidR="003F0B3E" w:rsidRPr="009972B3">
              <w:rPr>
                <w:rFonts w:asciiTheme="minorHAnsi" w:hAnsiTheme="minorHAnsi" w:cstheme="minorHAnsi"/>
                <w:szCs w:val="24"/>
              </w:rPr>
              <w:t>Name</w:t>
            </w:r>
            <w:r w:rsidR="00FB2162" w:rsidRPr="009972B3">
              <w:rPr>
                <w:rFonts w:asciiTheme="minorHAnsi" w:hAnsiTheme="minorHAnsi" w:cstheme="minorHAnsi"/>
                <w:szCs w:val="24"/>
              </w:rPr>
              <w:t xml:space="preserve"> of new offering</w:t>
            </w:r>
          </w:p>
          <w:p w14:paraId="1FF495A8" w14:textId="24BD42C1" w:rsidR="00024E50" w:rsidRPr="009972B3" w:rsidRDefault="00024E50" w:rsidP="007B0697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>(</w:t>
            </w:r>
            <w:r w:rsidR="009B7D45" w:rsidRPr="009972B3">
              <w:rPr>
                <w:rFonts w:asciiTheme="minorHAnsi" w:hAnsiTheme="minorHAnsi" w:cstheme="minorHAnsi"/>
                <w:szCs w:val="24"/>
              </w:rPr>
              <w:t>30-character</w:t>
            </w:r>
            <w:r w:rsidRPr="009972B3">
              <w:rPr>
                <w:rFonts w:asciiTheme="minorHAnsi" w:hAnsiTheme="minorHAnsi" w:cstheme="minorHAnsi"/>
                <w:szCs w:val="24"/>
              </w:rPr>
              <w:t xml:space="preserve"> limit)</w:t>
            </w:r>
          </w:p>
        </w:tc>
        <w:tc>
          <w:tcPr>
            <w:tcW w:w="3584" w:type="pct"/>
            <w:gridSpan w:val="4"/>
          </w:tcPr>
          <w:p w14:paraId="051E009D" w14:textId="77777777" w:rsidR="00024E50" w:rsidRPr="009972B3" w:rsidRDefault="00024E50" w:rsidP="00B453DF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>
                    <w:maxLength w:val="30"/>
                  </w:textInput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</w:tc>
      </w:tr>
      <w:tr w:rsidR="00024E50" w:rsidRPr="009972B3" w14:paraId="32279F47" w14:textId="77777777" w:rsidTr="1227B9BC">
        <w:tblPrEx>
          <w:tblLook w:val="04A0" w:firstRow="1" w:lastRow="0" w:firstColumn="1" w:lastColumn="0" w:noHBand="0" w:noVBand="1"/>
        </w:tblPrEx>
        <w:trPr>
          <w:trHeight w:val="288"/>
        </w:trPr>
        <w:tc>
          <w:tcPr>
            <w:tcW w:w="1416" w:type="pct"/>
          </w:tcPr>
          <w:p w14:paraId="0031BF43" w14:textId="77777777" w:rsidR="00C71FD9" w:rsidRPr="009972B3" w:rsidRDefault="00024E50" w:rsidP="009E73D6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>Applicable Degree (s)</w:t>
            </w:r>
          </w:p>
        </w:tc>
        <w:tc>
          <w:tcPr>
            <w:tcW w:w="3584" w:type="pct"/>
            <w:gridSpan w:val="4"/>
          </w:tcPr>
          <w:p w14:paraId="0F8310C9" w14:textId="77777777" w:rsidR="00024E50" w:rsidRPr="009972B3" w:rsidRDefault="00024E50" w:rsidP="00B453DF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CourseTitle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>
                    <w:maxLength w:val="30"/>
                  </w:textInput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</w:tc>
      </w:tr>
      <w:tr w:rsidR="00024E50" w:rsidRPr="009972B3" w14:paraId="3600AFDD" w14:textId="77777777" w:rsidTr="1227B9BC">
        <w:tblPrEx>
          <w:tblLook w:val="04A0" w:firstRow="1" w:lastRow="0" w:firstColumn="1" w:lastColumn="0" w:noHBand="0" w:noVBand="1"/>
        </w:tblPrEx>
        <w:trPr>
          <w:trHeight w:val="288"/>
        </w:trPr>
        <w:tc>
          <w:tcPr>
            <w:tcW w:w="1416" w:type="pct"/>
          </w:tcPr>
          <w:p w14:paraId="351627BD" w14:textId="77777777" w:rsidR="00024E50" w:rsidRPr="009972B3" w:rsidRDefault="00024E50" w:rsidP="009E73D6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 xml:space="preserve">Total Credit Hours </w:t>
            </w:r>
            <w:r w:rsidR="009654F8" w:rsidRPr="009972B3">
              <w:rPr>
                <w:rFonts w:asciiTheme="minorHAnsi" w:hAnsiTheme="minorHAnsi" w:cstheme="minorHAnsi"/>
                <w:szCs w:val="24"/>
              </w:rPr>
              <w:t>(</w:t>
            </w:r>
            <w:r w:rsidRPr="009972B3">
              <w:rPr>
                <w:rFonts w:asciiTheme="minorHAnsi" w:hAnsiTheme="minorHAnsi" w:cstheme="minorHAnsi"/>
                <w:szCs w:val="24"/>
              </w:rPr>
              <w:t>min/max)</w:t>
            </w:r>
          </w:p>
        </w:tc>
        <w:tc>
          <w:tcPr>
            <w:tcW w:w="3584" w:type="pct"/>
            <w:gridSpan w:val="4"/>
          </w:tcPr>
          <w:p w14:paraId="2DFF4B83" w14:textId="77777777" w:rsidR="00024E50" w:rsidRPr="009972B3" w:rsidRDefault="00024E50" w:rsidP="00B453DF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CourseTitle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>
                    <w:maxLength w:val="30"/>
                  </w:textInput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</w:tc>
      </w:tr>
      <w:tr w:rsidR="1227B9BC" w14:paraId="6FB30D02" w14:textId="77777777" w:rsidTr="1227B9BC">
        <w:tblPrEx>
          <w:tblLook w:val="04A0" w:firstRow="1" w:lastRow="0" w:firstColumn="1" w:lastColumn="0" w:noHBand="0" w:noVBand="1"/>
        </w:tblPrEx>
        <w:trPr>
          <w:trHeight w:val="288"/>
        </w:trPr>
        <w:tc>
          <w:tcPr>
            <w:tcW w:w="3056" w:type="dxa"/>
          </w:tcPr>
          <w:p w14:paraId="7A2525A8" w14:textId="7620152D" w:rsidR="1227B9BC" w:rsidRDefault="1227B9BC" w:rsidP="1227B9BC">
            <w:pPr>
              <w:rPr>
                <w:rFonts w:asciiTheme="minorHAnsi" w:hAnsiTheme="minorHAnsi" w:cstheme="minorBidi"/>
              </w:rPr>
            </w:pPr>
            <w:r w:rsidRPr="1227B9BC">
              <w:rPr>
                <w:rFonts w:asciiTheme="minorHAnsi" w:hAnsiTheme="minorHAnsi" w:cstheme="minorBidi"/>
              </w:rPr>
              <w:t xml:space="preserve">(for </w:t>
            </w:r>
            <w:proofErr w:type="spellStart"/>
            <w:r w:rsidRPr="1227B9BC">
              <w:rPr>
                <w:rFonts w:asciiTheme="minorHAnsi" w:hAnsiTheme="minorHAnsi" w:cstheme="minorBidi"/>
              </w:rPr>
              <w:t>microcredentials</w:t>
            </w:r>
            <w:proofErr w:type="spellEnd"/>
            <w:r w:rsidRPr="1227B9BC">
              <w:rPr>
                <w:rFonts w:asciiTheme="minorHAnsi" w:hAnsiTheme="minorHAnsi" w:cstheme="minorBidi"/>
              </w:rPr>
              <w:t xml:space="preserve"> only)</w:t>
            </w:r>
          </w:p>
          <w:p w14:paraId="711D963F" w14:textId="708E39B5" w:rsidR="1227B9BC" w:rsidRDefault="1227B9BC" w:rsidP="1227B9BC">
            <w:pPr>
              <w:rPr>
                <w:rFonts w:asciiTheme="minorHAnsi" w:hAnsiTheme="minorHAnsi" w:cstheme="minorBidi"/>
              </w:rPr>
            </w:pPr>
            <w:r w:rsidRPr="1227B9BC">
              <w:rPr>
                <w:rFonts w:asciiTheme="minorHAnsi" w:hAnsiTheme="minorHAnsi" w:cstheme="minorBidi"/>
              </w:rPr>
              <w:t>Credit-bearing or credit-ready</w:t>
            </w:r>
          </w:p>
        </w:tc>
        <w:tc>
          <w:tcPr>
            <w:tcW w:w="7734" w:type="dxa"/>
            <w:gridSpan w:val="4"/>
          </w:tcPr>
          <w:p w14:paraId="7D84262A" w14:textId="0081B013" w:rsidR="1227B9BC" w:rsidRDefault="1227B9BC" w:rsidP="1227B9BC">
            <w:pPr>
              <w:rPr>
                <w:rFonts w:asciiTheme="minorHAnsi" w:hAnsiTheme="minorHAnsi" w:cstheme="minorBidi"/>
                <w:noProof/>
              </w:rPr>
            </w:pPr>
          </w:p>
        </w:tc>
      </w:tr>
      <w:tr w:rsidR="00024E50" w:rsidRPr="009972B3" w14:paraId="7578A328" w14:textId="77777777" w:rsidTr="1227B9BC">
        <w:tblPrEx>
          <w:tblLook w:val="04A0" w:firstRow="1" w:lastRow="0" w:firstColumn="1" w:lastColumn="0" w:noHBand="0" w:noVBand="1"/>
        </w:tblPrEx>
        <w:trPr>
          <w:trHeight w:val="288"/>
        </w:trPr>
        <w:tc>
          <w:tcPr>
            <w:tcW w:w="1416" w:type="pct"/>
          </w:tcPr>
          <w:p w14:paraId="536791DE" w14:textId="0595B66A" w:rsidR="00024E50" w:rsidRPr="009972B3" w:rsidRDefault="00673A83" w:rsidP="007B0697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 xml:space="preserve">Format: Online, hybrid, f2f, </w:t>
            </w:r>
            <w:r w:rsidR="00CE053A" w:rsidRPr="009972B3">
              <w:rPr>
                <w:rFonts w:asciiTheme="minorHAnsi" w:hAnsiTheme="minorHAnsi" w:cstheme="minorHAnsi"/>
                <w:szCs w:val="24"/>
              </w:rPr>
              <w:t xml:space="preserve">Remote, </w:t>
            </w:r>
            <w:r w:rsidRPr="009972B3">
              <w:rPr>
                <w:rFonts w:asciiTheme="minorHAnsi" w:hAnsiTheme="minorHAnsi" w:cstheme="minorHAnsi"/>
                <w:szCs w:val="24"/>
              </w:rPr>
              <w:t>etc.</w:t>
            </w:r>
          </w:p>
        </w:tc>
        <w:tc>
          <w:tcPr>
            <w:tcW w:w="3584" w:type="pct"/>
            <w:gridSpan w:val="4"/>
          </w:tcPr>
          <w:p w14:paraId="4753D0A8" w14:textId="77777777" w:rsidR="00024E50" w:rsidRPr="009972B3" w:rsidRDefault="003F0B3E" w:rsidP="00B453DF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CourseTitle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>
                    <w:maxLength w:val="30"/>
                  </w:textInput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</w:tc>
      </w:tr>
      <w:tr w:rsidR="00676693" w:rsidRPr="009972B3" w14:paraId="77AE1BC1" w14:textId="77777777" w:rsidTr="1227B9BC">
        <w:tblPrEx>
          <w:tblLook w:val="04A0" w:firstRow="1" w:lastRow="0" w:firstColumn="1" w:lastColumn="0" w:noHBand="0" w:noVBand="1"/>
        </w:tblPrEx>
        <w:trPr>
          <w:trHeight w:val="288"/>
        </w:trPr>
        <w:tc>
          <w:tcPr>
            <w:tcW w:w="1416" w:type="pct"/>
          </w:tcPr>
          <w:p w14:paraId="6E8F1559" w14:textId="254A7328" w:rsidR="00676693" w:rsidRPr="009972B3" w:rsidRDefault="00691683" w:rsidP="00691683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 xml:space="preserve">If a </w:t>
            </w:r>
            <w:r w:rsidR="00676693" w:rsidRPr="009972B3">
              <w:rPr>
                <w:rFonts w:asciiTheme="minorHAnsi" w:hAnsiTheme="minorHAnsi" w:cstheme="minorHAnsi"/>
                <w:b/>
                <w:bCs/>
                <w:szCs w:val="24"/>
              </w:rPr>
              <w:t xml:space="preserve">Partnership </w:t>
            </w:r>
            <w:r w:rsidRPr="009972B3">
              <w:rPr>
                <w:rFonts w:asciiTheme="minorHAnsi" w:hAnsiTheme="minorHAnsi" w:cstheme="minorHAnsi"/>
                <w:b/>
                <w:bCs/>
                <w:szCs w:val="24"/>
              </w:rPr>
              <w:t>p</w:t>
            </w:r>
            <w:r w:rsidR="00676693" w:rsidRPr="009972B3">
              <w:rPr>
                <w:rFonts w:asciiTheme="minorHAnsi" w:hAnsiTheme="minorHAnsi" w:cstheme="minorHAnsi"/>
                <w:b/>
                <w:bCs/>
                <w:szCs w:val="24"/>
              </w:rPr>
              <w:t>rogram</w:t>
            </w:r>
            <w:r w:rsidRPr="009972B3">
              <w:rPr>
                <w:rFonts w:asciiTheme="minorHAnsi" w:hAnsiTheme="minorHAnsi" w:cstheme="minorHAnsi"/>
                <w:szCs w:val="24"/>
              </w:rPr>
              <w:t>, p</w:t>
            </w:r>
            <w:r w:rsidR="00676693" w:rsidRPr="009972B3">
              <w:rPr>
                <w:rFonts w:asciiTheme="minorHAnsi" w:hAnsiTheme="minorHAnsi" w:cstheme="minorHAnsi"/>
                <w:szCs w:val="24"/>
              </w:rPr>
              <w:t xml:space="preserve">lease provide this information </w:t>
            </w:r>
          </w:p>
        </w:tc>
        <w:tc>
          <w:tcPr>
            <w:tcW w:w="3584" w:type="pct"/>
            <w:gridSpan w:val="4"/>
          </w:tcPr>
          <w:p w14:paraId="35907C10" w14:textId="2E96C743" w:rsidR="00676693" w:rsidRPr="009972B3" w:rsidRDefault="00676693" w:rsidP="00676693">
            <w:pPr>
              <w:pStyle w:val="ListParagraph"/>
              <w:numPr>
                <w:ilvl w:val="0"/>
                <w:numId w:val="15"/>
              </w:numPr>
              <w:contextualSpacing w:val="0"/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>Name of program</w:t>
            </w:r>
            <w:r w:rsidR="00B57E9D" w:rsidRPr="009972B3">
              <w:rPr>
                <w:rFonts w:asciiTheme="minorHAnsi" w:hAnsiTheme="minorHAnsi" w:cstheme="minorHAnsi"/>
                <w:szCs w:val="24"/>
              </w:rPr>
              <w:t xml:space="preserve"> </w:t>
            </w:r>
            <w:r w:rsidR="00B57E9D"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CourseTitle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>
                    <w:maxLength w:val="30"/>
                  </w:textInput>
                </w:ffData>
              </w:fldChar>
            </w:r>
            <w:r w:rsidR="00B57E9D"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="00B57E9D" w:rsidRPr="009972B3">
              <w:rPr>
                <w:rFonts w:asciiTheme="minorHAnsi" w:hAnsiTheme="minorHAnsi" w:cstheme="minorHAnsi"/>
                <w:szCs w:val="24"/>
              </w:rPr>
            </w:r>
            <w:r w:rsidR="00B57E9D"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="00B57E9D"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="00B57E9D"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="00B57E9D"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="00B57E9D"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="00B57E9D"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="00B57E9D"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  <w:p w14:paraId="02F439F9" w14:textId="400C4112" w:rsidR="00676693" w:rsidRPr="009972B3" w:rsidRDefault="00676693" w:rsidP="00676693">
            <w:pPr>
              <w:pStyle w:val="ListParagraph"/>
              <w:numPr>
                <w:ilvl w:val="0"/>
                <w:numId w:val="15"/>
              </w:numPr>
              <w:contextualSpacing w:val="0"/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>Career Level of Program (UG, MA, Doctoral)</w:t>
            </w:r>
            <w:r w:rsidR="00B57E9D" w:rsidRPr="009972B3">
              <w:rPr>
                <w:rFonts w:asciiTheme="minorHAnsi" w:hAnsiTheme="minorHAnsi" w:cstheme="minorHAnsi"/>
                <w:szCs w:val="24"/>
              </w:rPr>
              <w:t xml:space="preserve"> </w:t>
            </w:r>
            <w:r w:rsidR="00B57E9D"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CourseTitle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>
                    <w:maxLength w:val="30"/>
                  </w:textInput>
                </w:ffData>
              </w:fldChar>
            </w:r>
            <w:r w:rsidR="00B57E9D"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="00B57E9D" w:rsidRPr="009972B3">
              <w:rPr>
                <w:rFonts w:asciiTheme="minorHAnsi" w:hAnsiTheme="minorHAnsi" w:cstheme="minorHAnsi"/>
                <w:szCs w:val="24"/>
              </w:rPr>
            </w:r>
            <w:r w:rsidR="00B57E9D"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="00B57E9D"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="00B57E9D"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="00B57E9D"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="00B57E9D"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="00B57E9D"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="00B57E9D"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  <w:p w14:paraId="6E60B5DC" w14:textId="678FBEA3" w:rsidR="00676693" w:rsidRPr="009972B3" w:rsidRDefault="00691683" w:rsidP="00676693">
            <w:pPr>
              <w:pStyle w:val="ListParagraph"/>
              <w:numPr>
                <w:ilvl w:val="0"/>
                <w:numId w:val="15"/>
              </w:numPr>
              <w:contextualSpacing w:val="0"/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>Will</w:t>
            </w:r>
            <w:r w:rsidR="00676693" w:rsidRPr="009972B3">
              <w:rPr>
                <w:rFonts w:asciiTheme="minorHAnsi" w:hAnsiTheme="minorHAnsi" w:cstheme="minorHAnsi"/>
                <w:szCs w:val="24"/>
              </w:rPr>
              <w:t xml:space="preserve"> 50% or more of the program be completed at the partnership location</w:t>
            </w:r>
            <w:r w:rsidR="00B57E9D" w:rsidRPr="009972B3">
              <w:rPr>
                <w:rFonts w:asciiTheme="minorHAnsi" w:hAnsiTheme="minorHAnsi" w:cstheme="minorHAnsi"/>
                <w:szCs w:val="24"/>
              </w:rPr>
              <w:t xml:space="preserve"> </w:t>
            </w:r>
            <w:r w:rsidR="00B57E9D"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CourseTitle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>
                    <w:maxLength w:val="30"/>
                  </w:textInput>
                </w:ffData>
              </w:fldChar>
            </w:r>
            <w:r w:rsidR="00B57E9D"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="00B57E9D" w:rsidRPr="009972B3">
              <w:rPr>
                <w:rFonts w:asciiTheme="minorHAnsi" w:hAnsiTheme="minorHAnsi" w:cstheme="minorHAnsi"/>
                <w:szCs w:val="24"/>
              </w:rPr>
            </w:r>
            <w:r w:rsidR="00B57E9D"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="00B57E9D"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="00B57E9D"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="00B57E9D"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="00B57E9D"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="00B57E9D"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="00B57E9D"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  <w:p w14:paraId="0232F358" w14:textId="29F7786A" w:rsidR="00676693" w:rsidRPr="009972B3" w:rsidRDefault="00676693" w:rsidP="00691683">
            <w:pPr>
              <w:pStyle w:val="ListParagraph"/>
              <w:numPr>
                <w:ilvl w:val="0"/>
                <w:numId w:val="15"/>
              </w:numPr>
              <w:contextualSpacing w:val="0"/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>Name of Location</w:t>
            </w:r>
            <w:r w:rsidR="00B57E9D" w:rsidRPr="009972B3">
              <w:rPr>
                <w:rFonts w:asciiTheme="minorHAnsi" w:hAnsiTheme="minorHAnsi" w:cstheme="minorHAnsi"/>
                <w:szCs w:val="24"/>
              </w:rPr>
              <w:t xml:space="preserve"> </w:t>
            </w:r>
            <w:r w:rsidR="00B57E9D"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CourseTitle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>
                    <w:maxLength w:val="30"/>
                  </w:textInput>
                </w:ffData>
              </w:fldChar>
            </w:r>
            <w:r w:rsidR="00B57E9D"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="00B57E9D" w:rsidRPr="009972B3">
              <w:rPr>
                <w:rFonts w:asciiTheme="minorHAnsi" w:hAnsiTheme="minorHAnsi" w:cstheme="minorHAnsi"/>
                <w:szCs w:val="24"/>
              </w:rPr>
            </w:r>
            <w:r w:rsidR="00B57E9D"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="00B57E9D"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="00B57E9D"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="00B57E9D"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="00B57E9D"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="00B57E9D"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="00B57E9D"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</w:tc>
      </w:tr>
      <w:tr w:rsidR="00580085" w:rsidRPr="009972B3" w14:paraId="735A95A5" w14:textId="77777777" w:rsidTr="1227B9BC">
        <w:tblPrEx>
          <w:tblLook w:val="04A0" w:firstRow="1" w:lastRow="0" w:firstColumn="1" w:lastColumn="0" w:noHBand="0" w:noVBand="1"/>
        </w:tblPrEx>
        <w:trPr>
          <w:trHeight w:val="288"/>
        </w:trPr>
        <w:tc>
          <w:tcPr>
            <w:tcW w:w="1416" w:type="pct"/>
          </w:tcPr>
          <w:p w14:paraId="4B68E331" w14:textId="0FEEB503" w:rsidR="00580085" w:rsidRPr="009972B3" w:rsidRDefault="00580085" w:rsidP="00691683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 xml:space="preserve">If </w:t>
            </w:r>
            <w:proofErr w:type="gramStart"/>
            <w:r>
              <w:rPr>
                <w:rFonts w:asciiTheme="minorHAnsi" w:hAnsiTheme="minorHAnsi" w:cstheme="minorHAnsi"/>
                <w:szCs w:val="24"/>
              </w:rPr>
              <w:t>not</w:t>
            </w:r>
            <w:proofErr w:type="gramEnd"/>
            <w:r>
              <w:rPr>
                <w:rFonts w:asciiTheme="minorHAnsi" w:hAnsiTheme="minorHAnsi" w:cstheme="minorHAnsi"/>
                <w:szCs w:val="24"/>
              </w:rPr>
              <w:t xml:space="preserve"> a partnership program but primarily </w:t>
            </w:r>
            <w:r w:rsidR="00A96BD4">
              <w:rPr>
                <w:rFonts w:asciiTheme="minorHAnsi" w:hAnsiTheme="minorHAnsi" w:cstheme="minorHAnsi"/>
                <w:szCs w:val="24"/>
              </w:rPr>
              <w:t xml:space="preserve">run through </w:t>
            </w:r>
            <w:r>
              <w:rPr>
                <w:rFonts w:asciiTheme="minorHAnsi" w:hAnsiTheme="minorHAnsi" w:cstheme="minorHAnsi"/>
                <w:szCs w:val="24"/>
              </w:rPr>
              <w:t>D2/D3, please provide this information</w:t>
            </w:r>
          </w:p>
        </w:tc>
        <w:tc>
          <w:tcPr>
            <w:tcW w:w="3584" w:type="pct"/>
            <w:gridSpan w:val="4"/>
          </w:tcPr>
          <w:p w14:paraId="479E1451" w14:textId="3CC43502" w:rsidR="00580085" w:rsidRPr="001C732A" w:rsidRDefault="00580085" w:rsidP="001C732A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 w:cstheme="minorHAnsi"/>
                <w:szCs w:val="24"/>
              </w:rPr>
            </w:pPr>
            <w:r w:rsidRPr="001C732A">
              <w:rPr>
                <w:rFonts w:asciiTheme="minorHAnsi" w:hAnsiTheme="minorHAnsi" w:cstheme="minorHAnsi"/>
                <w:szCs w:val="24"/>
              </w:rPr>
              <w:t>What is the estimated enrollment target</w:t>
            </w:r>
            <w:r w:rsidR="00A205CE" w:rsidRPr="001C732A">
              <w:rPr>
                <w:rFonts w:asciiTheme="minorHAnsi" w:hAnsiTheme="minorHAnsi" w:cstheme="minorHAnsi"/>
                <w:szCs w:val="24"/>
              </w:rPr>
              <w:t>?</w:t>
            </w:r>
          </w:p>
          <w:p w14:paraId="7209E6D8" w14:textId="43682848" w:rsidR="00580085" w:rsidRPr="001C732A" w:rsidRDefault="00580085" w:rsidP="001C732A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 w:cstheme="minorHAnsi"/>
                <w:szCs w:val="24"/>
              </w:rPr>
            </w:pPr>
            <w:r w:rsidRPr="001C732A">
              <w:rPr>
                <w:rFonts w:asciiTheme="minorHAnsi" w:hAnsiTheme="minorHAnsi" w:cstheme="minorHAnsi"/>
                <w:szCs w:val="24"/>
              </w:rPr>
              <w:t xml:space="preserve">What is the estimated </w:t>
            </w:r>
            <w:r w:rsidR="00A205CE" w:rsidRPr="001C732A">
              <w:rPr>
                <w:rFonts w:asciiTheme="minorHAnsi" w:hAnsiTheme="minorHAnsi" w:cstheme="minorHAnsi"/>
                <w:szCs w:val="24"/>
              </w:rPr>
              <w:t>fee?</w:t>
            </w:r>
          </w:p>
          <w:p w14:paraId="11E0AD07" w14:textId="70599B01" w:rsidR="00A205CE" w:rsidRPr="001C732A" w:rsidRDefault="465F9836" w:rsidP="001C732A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 w:cstheme="minorBidi"/>
              </w:rPr>
            </w:pPr>
            <w:r w:rsidRPr="001C732A">
              <w:rPr>
                <w:rFonts w:asciiTheme="minorHAnsi" w:hAnsiTheme="minorHAnsi" w:cstheme="minorBidi"/>
              </w:rPr>
              <w:t>Who will be the CPE contact?</w:t>
            </w:r>
          </w:p>
        </w:tc>
      </w:tr>
    </w:tbl>
    <w:p w14:paraId="3018257A" w14:textId="77777777" w:rsidR="007D6371" w:rsidRPr="009972B3" w:rsidRDefault="007D6371" w:rsidP="002A40D0">
      <w:pPr>
        <w:rPr>
          <w:rFonts w:asciiTheme="minorHAnsi" w:hAnsiTheme="minorHAnsi" w:cstheme="minorHAnsi"/>
          <w:b/>
          <w:szCs w:val="24"/>
        </w:rPr>
      </w:pPr>
    </w:p>
    <w:p w14:paraId="421C86F3" w14:textId="77777777" w:rsidR="009654F8" w:rsidRPr="009972B3" w:rsidRDefault="009654F8" w:rsidP="00940D7D">
      <w:pPr>
        <w:rPr>
          <w:rFonts w:asciiTheme="minorHAnsi" w:hAnsiTheme="minorHAnsi" w:cstheme="minorHAnsi"/>
          <w:b/>
          <w:szCs w:val="24"/>
        </w:rPr>
      </w:pPr>
    </w:p>
    <w:p w14:paraId="5B72000D" w14:textId="671F4685" w:rsidR="00940D7D" w:rsidRPr="009972B3" w:rsidRDefault="00940D7D" w:rsidP="00940D7D">
      <w:pPr>
        <w:rPr>
          <w:rFonts w:asciiTheme="minorHAnsi" w:hAnsiTheme="minorHAnsi" w:cstheme="minorHAnsi"/>
          <w:szCs w:val="24"/>
        </w:rPr>
      </w:pPr>
      <w:r w:rsidRPr="009972B3">
        <w:rPr>
          <w:rFonts w:asciiTheme="minorHAnsi" w:hAnsiTheme="minorHAnsi" w:cstheme="minorHAnsi"/>
          <w:b/>
          <w:szCs w:val="24"/>
        </w:rPr>
        <w:t>Proposal Components</w:t>
      </w:r>
      <w:r w:rsidRPr="009972B3">
        <w:rPr>
          <w:rFonts w:asciiTheme="minorHAnsi" w:hAnsiTheme="minorHAnsi" w:cstheme="minorHAnsi"/>
          <w:szCs w:val="24"/>
        </w:rPr>
        <w:t>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52"/>
        <w:gridCol w:w="7538"/>
      </w:tblGrid>
      <w:tr w:rsidR="00940D7D" w:rsidRPr="009972B3" w14:paraId="00BAABE8" w14:textId="77777777" w:rsidTr="00E56460">
        <w:trPr>
          <w:trHeight w:val="1160"/>
        </w:trPr>
        <w:tc>
          <w:tcPr>
            <w:tcW w:w="1507" w:type="pct"/>
          </w:tcPr>
          <w:p w14:paraId="3F78E284" w14:textId="09264363" w:rsidR="00940D7D" w:rsidRPr="009972B3" w:rsidRDefault="00940D7D" w:rsidP="0007391F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 xml:space="preserve">Program </w:t>
            </w:r>
            <w:r w:rsidR="009B7D45" w:rsidRPr="009972B3">
              <w:rPr>
                <w:rFonts w:asciiTheme="minorHAnsi" w:hAnsiTheme="minorHAnsi" w:cstheme="minorHAnsi"/>
                <w:szCs w:val="24"/>
              </w:rPr>
              <w:t>d</w:t>
            </w:r>
            <w:r w:rsidRPr="009972B3">
              <w:rPr>
                <w:rFonts w:asciiTheme="minorHAnsi" w:hAnsiTheme="minorHAnsi" w:cstheme="minorHAnsi"/>
                <w:szCs w:val="24"/>
              </w:rPr>
              <w:t>escription and title</w:t>
            </w:r>
            <w:r w:rsidR="009B7D45" w:rsidRPr="009972B3">
              <w:rPr>
                <w:rFonts w:asciiTheme="minorHAnsi" w:hAnsiTheme="minorHAnsi" w:cstheme="minorHAnsi"/>
                <w:szCs w:val="24"/>
              </w:rPr>
              <w:t>, any u</w:t>
            </w:r>
            <w:r w:rsidR="00CE506C" w:rsidRPr="009972B3">
              <w:rPr>
                <w:rFonts w:asciiTheme="minorHAnsi" w:hAnsiTheme="minorHAnsi" w:cstheme="minorHAnsi"/>
                <w:szCs w:val="24"/>
              </w:rPr>
              <w:t>nique features</w:t>
            </w:r>
            <w:r w:rsidR="009877CF">
              <w:rPr>
                <w:rFonts w:asciiTheme="minorHAnsi" w:hAnsiTheme="minorHAnsi" w:cstheme="minorHAnsi"/>
                <w:szCs w:val="24"/>
              </w:rPr>
              <w:t xml:space="preserve"> including audience, delivery, pedagogies, etc</w:t>
            </w:r>
            <w:r w:rsidR="009B7D45" w:rsidRPr="009972B3">
              <w:rPr>
                <w:rFonts w:asciiTheme="minorHAnsi" w:hAnsiTheme="minorHAnsi" w:cstheme="minorHAnsi"/>
                <w:szCs w:val="24"/>
              </w:rPr>
              <w:t>.</w:t>
            </w:r>
          </w:p>
        </w:tc>
        <w:tc>
          <w:tcPr>
            <w:tcW w:w="3493" w:type="pct"/>
          </w:tcPr>
          <w:p w14:paraId="1B96BC18" w14:textId="77777777" w:rsidR="00940D7D" w:rsidRPr="009972B3" w:rsidRDefault="00940D7D" w:rsidP="0007391F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</w:tc>
      </w:tr>
      <w:tr w:rsidR="007156C4" w:rsidRPr="009972B3" w14:paraId="18C5AF66" w14:textId="77777777" w:rsidTr="00E56460">
        <w:trPr>
          <w:trHeight w:val="1430"/>
        </w:trPr>
        <w:tc>
          <w:tcPr>
            <w:tcW w:w="1507" w:type="pct"/>
          </w:tcPr>
          <w:p w14:paraId="0B059304" w14:textId="579DF542" w:rsidR="007156C4" w:rsidRPr="009972B3" w:rsidRDefault="007156C4" w:rsidP="007156C4">
            <w:pPr>
              <w:pStyle w:val="Heading2"/>
              <w:numPr>
                <w:ilvl w:val="0"/>
                <w:numId w:val="0"/>
              </w:numPr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r w:rsidRPr="009972B3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lastRenderedPageBreak/>
              <w:t>How does the program fit with the University’s and SEHD’s Vision, Values, Mission &amp; Goals</w:t>
            </w:r>
            <w:r w:rsidR="009B7D45" w:rsidRPr="009972B3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 and/or strategic plan</w:t>
            </w:r>
            <w:r w:rsidRPr="009972B3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?</w:t>
            </w:r>
          </w:p>
          <w:p w14:paraId="39DAA37D" w14:textId="77777777" w:rsidR="007156C4" w:rsidRPr="009972B3" w:rsidRDefault="007156C4" w:rsidP="007156C4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3493" w:type="pct"/>
          </w:tcPr>
          <w:p w14:paraId="4C28903D" w14:textId="77777777" w:rsidR="007156C4" w:rsidRPr="009972B3" w:rsidRDefault="007156C4" w:rsidP="007156C4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  <w:p w14:paraId="13BEC62F" w14:textId="77777777" w:rsidR="007156C4" w:rsidRPr="009972B3" w:rsidRDefault="007156C4" w:rsidP="007156C4">
            <w:pPr>
              <w:rPr>
                <w:rFonts w:asciiTheme="minorHAnsi" w:hAnsiTheme="minorHAnsi" w:cstheme="minorHAnsi"/>
                <w:szCs w:val="24"/>
              </w:rPr>
            </w:pPr>
          </w:p>
        </w:tc>
      </w:tr>
      <w:tr w:rsidR="007156C4" w:rsidRPr="009972B3" w14:paraId="6C1D2BD3" w14:textId="77777777" w:rsidTr="00E56460">
        <w:trPr>
          <w:trHeight w:val="2168"/>
        </w:trPr>
        <w:tc>
          <w:tcPr>
            <w:tcW w:w="1507" w:type="pct"/>
          </w:tcPr>
          <w:p w14:paraId="33A76C58" w14:textId="77578B6A" w:rsidR="007156C4" w:rsidRPr="009972B3" w:rsidRDefault="007156C4" w:rsidP="007156C4">
            <w:pPr>
              <w:pStyle w:val="Heading2"/>
              <w:numPr>
                <w:ilvl w:val="0"/>
                <w:numId w:val="0"/>
              </w:numPr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r w:rsidRPr="009972B3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What is the relationship </w:t>
            </w:r>
            <w:r w:rsidR="00BC1A24" w:rsidRPr="009972B3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between</w:t>
            </w:r>
            <w:r w:rsidRPr="009972B3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 other programs (synergy or overlap)?  Have closely related programs </w:t>
            </w:r>
            <w:r w:rsidR="00DA4A68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in SEHD and other Colleges </w:t>
            </w:r>
            <w:r w:rsidRPr="009972B3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been consulted?</w:t>
            </w:r>
            <w:r w:rsidR="00ED7354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 Who did you consult?</w:t>
            </w:r>
          </w:p>
          <w:p w14:paraId="7C57BF60" w14:textId="77777777" w:rsidR="007156C4" w:rsidRPr="009972B3" w:rsidRDefault="007156C4" w:rsidP="007156C4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3493" w:type="pct"/>
          </w:tcPr>
          <w:p w14:paraId="38F43EFD" w14:textId="77777777" w:rsidR="007156C4" w:rsidRPr="009972B3" w:rsidRDefault="007156C4" w:rsidP="007156C4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  <w:p w14:paraId="0D2153A5" w14:textId="77777777" w:rsidR="007156C4" w:rsidRPr="009972B3" w:rsidRDefault="007156C4" w:rsidP="007156C4">
            <w:pPr>
              <w:rPr>
                <w:rFonts w:asciiTheme="minorHAnsi" w:hAnsiTheme="minorHAnsi" w:cstheme="minorHAnsi"/>
                <w:szCs w:val="24"/>
              </w:rPr>
            </w:pPr>
          </w:p>
          <w:p w14:paraId="52928B5A" w14:textId="77777777" w:rsidR="007156C4" w:rsidRPr="009972B3" w:rsidRDefault="007156C4" w:rsidP="007156C4">
            <w:pPr>
              <w:rPr>
                <w:rFonts w:asciiTheme="minorHAnsi" w:hAnsiTheme="minorHAnsi" w:cstheme="minorHAnsi"/>
                <w:szCs w:val="24"/>
              </w:rPr>
            </w:pPr>
          </w:p>
          <w:p w14:paraId="5AF8CE31" w14:textId="77777777" w:rsidR="007156C4" w:rsidRPr="009972B3" w:rsidRDefault="007156C4" w:rsidP="007156C4">
            <w:pPr>
              <w:rPr>
                <w:rFonts w:asciiTheme="minorHAnsi" w:hAnsiTheme="minorHAnsi" w:cstheme="minorHAnsi"/>
                <w:szCs w:val="24"/>
              </w:rPr>
            </w:pPr>
          </w:p>
          <w:p w14:paraId="160B071E" w14:textId="77777777" w:rsidR="007156C4" w:rsidRPr="009972B3" w:rsidRDefault="007156C4" w:rsidP="007156C4">
            <w:pPr>
              <w:rPr>
                <w:rFonts w:asciiTheme="minorHAnsi" w:hAnsiTheme="minorHAnsi" w:cstheme="minorHAnsi"/>
                <w:szCs w:val="24"/>
              </w:rPr>
            </w:pPr>
          </w:p>
          <w:p w14:paraId="401CD128" w14:textId="77777777" w:rsidR="007156C4" w:rsidRPr="009972B3" w:rsidRDefault="007156C4" w:rsidP="007156C4">
            <w:pPr>
              <w:rPr>
                <w:rFonts w:asciiTheme="minorHAnsi" w:hAnsiTheme="minorHAnsi" w:cstheme="minorHAnsi"/>
                <w:szCs w:val="24"/>
              </w:rPr>
            </w:pPr>
          </w:p>
          <w:p w14:paraId="2C90BB68" w14:textId="77777777" w:rsidR="007156C4" w:rsidRPr="009972B3" w:rsidRDefault="007156C4" w:rsidP="007156C4">
            <w:pPr>
              <w:rPr>
                <w:rFonts w:asciiTheme="minorHAnsi" w:hAnsiTheme="minorHAnsi" w:cstheme="minorHAnsi"/>
                <w:szCs w:val="24"/>
              </w:rPr>
            </w:pPr>
          </w:p>
          <w:p w14:paraId="4D55B568" w14:textId="57206F6C" w:rsidR="007156C4" w:rsidRPr="009972B3" w:rsidRDefault="007156C4" w:rsidP="007156C4">
            <w:pPr>
              <w:rPr>
                <w:rFonts w:asciiTheme="minorHAnsi" w:hAnsiTheme="minorHAnsi" w:cstheme="minorHAnsi"/>
                <w:szCs w:val="24"/>
              </w:rPr>
            </w:pPr>
          </w:p>
        </w:tc>
      </w:tr>
      <w:tr w:rsidR="007156C4" w:rsidRPr="009972B3" w14:paraId="5EEBC2C2" w14:textId="77777777" w:rsidTr="0007391F">
        <w:trPr>
          <w:trHeight w:val="2235"/>
        </w:trPr>
        <w:tc>
          <w:tcPr>
            <w:tcW w:w="1507" w:type="pct"/>
          </w:tcPr>
          <w:p w14:paraId="4C946FC1" w14:textId="77777777" w:rsidR="007156C4" w:rsidRPr="009972B3" w:rsidRDefault="007156C4" w:rsidP="007156C4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>Courses associated with the proposal (list new and current courses</w:t>
            </w:r>
            <w:r w:rsidR="001938EF" w:rsidRPr="009972B3">
              <w:rPr>
                <w:rFonts w:asciiTheme="minorHAnsi" w:hAnsiTheme="minorHAnsi" w:cstheme="minorHAnsi"/>
                <w:szCs w:val="24"/>
              </w:rPr>
              <w:t xml:space="preserve"> and when offered</w:t>
            </w:r>
            <w:r w:rsidRPr="009972B3">
              <w:rPr>
                <w:rFonts w:asciiTheme="minorHAnsi" w:hAnsiTheme="minorHAnsi" w:cstheme="minorHAnsi"/>
                <w:szCs w:val="24"/>
              </w:rPr>
              <w:t>)</w:t>
            </w:r>
          </w:p>
          <w:p w14:paraId="07502ED6" w14:textId="30D81923" w:rsidR="000B5D0B" w:rsidRPr="009972B3" w:rsidRDefault="000B5D0B" w:rsidP="007156C4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color w:val="000000"/>
                <w:szCs w:val="24"/>
              </w:rPr>
              <w:t>All new courses need to go through the curriculum committee process after the program is approved.</w:t>
            </w:r>
          </w:p>
        </w:tc>
        <w:bookmarkStart w:id="2" w:name="_Hlk190772740"/>
        <w:tc>
          <w:tcPr>
            <w:tcW w:w="3493" w:type="pct"/>
          </w:tcPr>
          <w:p w14:paraId="2A2169FC" w14:textId="77777777" w:rsidR="007156C4" w:rsidRPr="009972B3" w:rsidRDefault="007156C4" w:rsidP="007156C4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  <w:bookmarkEnd w:id="2"/>
          </w:p>
        </w:tc>
      </w:tr>
    </w:tbl>
    <w:p w14:paraId="682B0917" w14:textId="77777777" w:rsidR="00BC1A24" w:rsidRPr="009972B3" w:rsidRDefault="00BC1A24" w:rsidP="00940D7D">
      <w:pPr>
        <w:rPr>
          <w:rFonts w:asciiTheme="minorHAnsi" w:hAnsiTheme="minorHAnsi" w:cstheme="minorHAnsi"/>
          <w:b/>
          <w:szCs w:val="24"/>
        </w:rPr>
      </w:pPr>
    </w:p>
    <w:p w14:paraId="67C1B512" w14:textId="527142B7" w:rsidR="00E604F6" w:rsidRPr="009972B3" w:rsidRDefault="00BC1A24" w:rsidP="00940D7D">
      <w:pPr>
        <w:rPr>
          <w:rFonts w:asciiTheme="minorHAnsi" w:hAnsiTheme="minorHAnsi" w:cstheme="minorHAnsi"/>
          <w:b/>
          <w:szCs w:val="24"/>
        </w:rPr>
      </w:pPr>
      <w:r w:rsidRPr="009972B3">
        <w:rPr>
          <w:rFonts w:asciiTheme="minorHAnsi" w:hAnsiTheme="minorHAnsi" w:cstheme="minorHAnsi"/>
          <w:b/>
          <w:szCs w:val="24"/>
        </w:rPr>
        <w:t xml:space="preserve">PROGRAM LEADERS’ </w:t>
      </w:r>
      <w:r w:rsidR="00E604F6" w:rsidRPr="009972B3">
        <w:rPr>
          <w:rFonts w:asciiTheme="minorHAnsi" w:hAnsiTheme="minorHAnsi" w:cstheme="minorHAnsi"/>
          <w:b/>
          <w:szCs w:val="24"/>
        </w:rPr>
        <w:t xml:space="preserve">COMMENTS: </w:t>
      </w:r>
    </w:p>
    <w:p w14:paraId="5C6AC466" w14:textId="5F8419BA" w:rsidR="003234F0" w:rsidRPr="009972B3" w:rsidRDefault="009972B3" w:rsidP="00940D7D">
      <w:pPr>
        <w:rPr>
          <w:rFonts w:asciiTheme="minorHAnsi" w:hAnsiTheme="minorHAnsi" w:cstheme="minorHAnsi"/>
          <w:b/>
          <w:szCs w:val="24"/>
        </w:rPr>
      </w:pPr>
      <w:r w:rsidRPr="009972B3">
        <w:rPr>
          <w:rFonts w:asciiTheme="minorHAnsi" w:hAnsiTheme="minorHAnsi" w:cstheme="minorHAnsi"/>
          <w:szCs w:val="24"/>
        </w:rPr>
        <w:fldChar w:fldCharType="begin">
          <w:ffData>
            <w:name w:val=""/>
            <w:enabled/>
            <w:calcOnExit w:val="0"/>
            <w:helpText w:type="text" w:val="Appears on transcripts.  Use upper and lower case"/>
            <w:statusText w:type="text" w:val="Appears on transcripts.  Use upper and lower case."/>
            <w:textInput/>
          </w:ffData>
        </w:fldChar>
      </w:r>
      <w:r w:rsidRPr="009972B3">
        <w:rPr>
          <w:rFonts w:asciiTheme="minorHAnsi" w:hAnsiTheme="minorHAnsi" w:cstheme="minorHAnsi"/>
          <w:szCs w:val="24"/>
        </w:rPr>
        <w:instrText xml:space="preserve"> FORMTEXT </w:instrText>
      </w:r>
      <w:r w:rsidRPr="009972B3">
        <w:rPr>
          <w:rFonts w:asciiTheme="minorHAnsi" w:hAnsiTheme="minorHAnsi" w:cstheme="minorHAnsi"/>
          <w:szCs w:val="24"/>
        </w:rPr>
      </w:r>
      <w:r w:rsidRPr="009972B3">
        <w:rPr>
          <w:rFonts w:asciiTheme="minorHAnsi" w:hAnsiTheme="minorHAnsi" w:cstheme="minorHAnsi"/>
          <w:szCs w:val="24"/>
        </w:rPr>
        <w:fldChar w:fldCharType="separate"/>
      </w:r>
      <w:r w:rsidRPr="009972B3">
        <w:rPr>
          <w:rFonts w:asciiTheme="minorHAnsi" w:hAnsiTheme="minorHAnsi" w:cstheme="minorHAnsi"/>
          <w:noProof/>
          <w:szCs w:val="24"/>
        </w:rPr>
        <w:t> </w:t>
      </w:r>
      <w:r w:rsidRPr="009972B3">
        <w:rPr>
          <w:rFonts w:asciiTheme="minorHAnsi" w:hAnsiTheme="minorHAnsi" w:cstheme="minorHAnsi"/>
          <w:noProof/>
          <w:szCs w:val="24"/>
        </w:rPr>
        <w:t> </w:t>
      </w:r>
      <w:r w:rsidRPr="009972B3">
        <w:rPr>
          <w:rFonts w:asciiTheme="minorHAnsi" w:hAnsiTheme="minorHAnsi" w:cstheme="minorHAnsi"/>
          <w:noProof/>
          <w:szCs w:val="24"/>
        </w:rPr>
        <w:t> </w:t>
      </w:r>
      <w:r w:rsidRPr="009972B3">
        <w:rPr>
          <w:rFonts w:asciiTheme="minorHAnsi" w:hAnsiTheme="minorHAnsi" w:cstheme="minorHAnsi"/>
          <w:noProof/>
          <w:szCs w:val="24"/>
        </w:rPr>
        <w:t> </w:t>
      </w:r>
      <w:r w:rsidRPr="009972B3">
        <w:rPr>
          <w:rFonts w:asciiTheme="minorHAnsi" w:hAnsiTheme="minorHAnsi" w:cstheme="minorHAnsi"/>
          <w:noProof/>
          <w:szCs w:val="24"/>
        </w:rPr>
        <w:t> </w:t>
      </w:r>
      <w:r w:rsidRPr="009972B3">
        <w:rPr>
          <w:rFonts w:asciiTheme="minorHAnsi" w:hAnsiTheme="minorHAnsi" w:cstheme="minorHAnsi"/>
          <w:szCs w:val="24"/>
        </w:rPr>
        <w:fldChar w:fldCharType="end"/>
      </w:r>
    </w:p>
    <w:p w14:paraId="1184173B" w14:textId="77777777" w:rsidR="009972B3" w:rsidRDefault="009972B3">
      <w:pPr>
        <w:rPr>
          <w:rFonts w:asciiTheme="minorHAnsi" w:hAnsiTheme="minorHAnsi" w:cstheme="minorHAnsi"/>
          <w:b/>
          <w:szCs w:val="24"/>
          <w:u w:val="single"/>
        </w:rPr>
      </w:pPr>
    </w:p>
    <w:p w14:paraId="50A7EE56" w14:textId="77777777" w:rsidR="009972B3" w:rsidRDefault="009972B3">
      <w:pPr>
        <w:rPr>
          <w:rFonts w:asciiTheme="minorHAnsi" w:hAnsiTheme="minorHAnsi" w:cstheme="minorHAnsi"/>
          <w:b/>
          <w:szCs w:val="24"/>
        </w:rPr>
      </w:pPr>
      <w:r>
        <w:rPr>
          <w:rFonts w:asciiTheme="minorHAnsi" w:hAnsiTheme="minorHAnsi" w:cstheme="minorHAnsi"/>
          <w:b/>
          <w:szCs w:val="24"/>
        </w:rPr>
        <w:t>CURRICULUM COMMITTEE REVIEW</w:t>
      </w:r>
    </w:p>
    <w:p w14:paraId="6A97FB97" w14:textId="352D8EC7" w:rsidR="009972B3" w:rsidRDefault="009972B3">
      <w:pPr>
        <w:rPr>
          <w:rFonts w:asciiTheme="minorHAnsi" w:hAnsiTheme="minorHAnsi" w:cstheme="minorHAnsi"/>
          <w:b/>
          <w:szCs w:val="24"/>
        </w:rPr>
      </w:pPr>
      <w:proofErr w:type="gramStart"/>
      <w:r>
        <w:rPr>
          <w:rFonts w:asciiTheme="minorHAnsi" w:hAnsiTheme="minorHAnsi" w:cstheme="minorHAnsi"/>
          <w:b/>
          <w:szCs w:val="24"/>
        </w:rPr>
        <w:t>APPROVED  _</w:t>
      </w:r>
      <w:proofErr w:type="gramEnd"/>
      <w:r>
        <w:rPr>
          <w:rFonts w:asciiTheme="minorHAnsi" w:hAnsiTheme="minorHAnsi" w:cstheme="minorHAnsi"/>
          <w:b/>
          <w:szCs w:val="24"/>
        </w:rPr>
        <w:t>____</w:t>
      </w:r>
      <w:r>
        <w:rPr>
          <w:rFonts w:asciiTheme="minorHAnsi" w:hAnsiTheme="minorHAnsi" w:cstheme="minorHAnsi"/>
          <w:b/>
          <w:szCs w:val="24"/>
        </w:rPr>
        <w:tab/>
        <w:t>NOT APPROVED _____</w:t>
      </w:r>
    </w:p>
    <w:p w14:paraId="69843866" w14:textId="77777777" w:rsidR="009972B3" w:rsidRDefault="009972B3">
      <w:pPr>
        <w:rPr>
          <w:rFonts w:asciiTheme="minorHAnsi" w:hAnsiTheme="minorHAnsi" w:cstheme="minorHAnsi"/>
          <w:b/>
          <w:szCs w:val="24"/>
        </w:rPr>
      </w:pPr>
    </w:p>
    <w:p w14:paraId="2098B35A" w14:textId="77777777" w:rsidR="009972B3" w:rsidRDefault="009972B3">
      <w:pPr>
        <w:rPr>
          <w:rFonts w:asciiTheme="minorHAnsi" w:hAnsiTheme="minorHAnsi" w:cstheme="minorHAnsi"/>
          <w:b/>
          <w:szCs w:val="24"/>
        </w:rPr>
      </w:pPr>
      <w:r>
        <w:rPr>
          <w:rFonts w:asciiTheme="minorHAnsi" w:hAnsiTheme="minorHAnsi" w:cstheme="minorHAnsi"/>
          <w:b/>
          <w:szCs w:val="24"/>
        </w:rPr>
        <w:t>IF APPROVED, FORWARD TO SEM TEAM.</w:t>
      </w:r>
    </w:p>
    <w:p w14:paraId="387BCC51" w14:textId="77777777" w:rsidR="009972B3" w:rsidRDefault="009972B3">
      <w:pPr>
        <w:rPr>
          <w:rFonts w:asciiTheme="minorHAnsi" w:hAnsiTheme="minorHAnsi" w:cstheme="minorHAnsi"/>
          <w:b/>
          <w:szCs w:val="24"/>
        </w:rPr>
      </w:pPr>
    </w:p>
    <w:p w14:paraId="46B3FCCC" w14:textId="325C70BB" w:rsidR="003234F0" w:rsidRPr="009972B3" w:rsidRDefault="009972B3">
      <w:pPr>
        <w:rPr>
          <w:rFonts w:asciiTheme="minorHAnsi" w:hAnsiTheme="minorHAnsi" w:cstheme="minorHAnsi"/>
          <w:b/>
          <w:szCs w:val="24"/>
          <w:u w:val="single"/>
        </w:rPr>
      </w:pPr>
      <w:r>
        <w:rPr>
          <w:rFonts w:asciiTheme="minorHAnsi" w:hAnsiTheme="minorHAnsi" w:cstheme="minorHAnsi"/>
          <w:b/>
          <w:szCs w:val="24"/>
        </w:rPr>
        <w:t>IF NOT APPROVED, CC COMMUNICATES WITH PROGRAM.</w:t>
      </w:r>
      <w:r w:rsidR="003234F0" w:rsidRPr="009972B3">
        <w:rPr>
          <w:rFonts w:asciiTheme="minorHAnsi" w:hAnsiTheme="minorHAnsi" w:cstheme="minorHAnsi"/>
          <w:b/>
          <w:szCs w:val="24"/>
          <w:u w:val="single"/>
        </w:rPr>
        <w:br w:type="page"/>
      </w:r>
    </w:p>
    <w:p w14:paraId="2586CFC2" w14:textId="02B8EAF1" w:rsidR="004B7A74" w:rsidRPr="009972B3" w:rsidRDefault="00077235" w:rsidP="004B7A74">
      <w:pPr>
        <w:rPr>
          <w:rFonts w:asciiTheme="minorHAnsi" w:hAnsiTheme="minorHAnsi" w:cstheme="minorHAnsi"/>
          <w:b/>
          <w:szCs w:val="24"/>
          <w:u w:val="single"/>
        </w:rPr>
      </w:pPr>
      <w:r w:rsidRPr="009972B3">
        <w:rPr>
          <w:rFonts w:asciiTheme="minorHAnsi" w:hAnsiTheme="minorHAnsi" w:cstheme="minorHAnsi"/>
          <w:b/>
          <w:szCs w:val="24"/>
          <w:u w:val="single"/>
        </w:rPr>
        <w:lastRenderedPageBreak/>
        <w:t xml:space="preserve">Step </w:t>
      </w:r>
      <w:r w:rsidR="009972B3">
        <w:rPr>
          <w:rFonts w:asciiTheme="minorHAnsi" w:hAnsiTheme="minorHAnsi" w:cstheme="minorHAnsi"/>
          <w:b/>
          <w:szCs w:val="24"/>
          <w:u w:val="single"/>
        </w:rPr>
        <w:t>5</w:t>
      </w:r>
      <w:r w:rsidR="00BC1A24" w:rsidRPr="009972B3">
        <w:rPr>
          <w:rFonts w:asciiTheme="minorHAnsi" w:hAnsiTheme="minorHAnsi" w:cstheme="minorHAnsi"/>
          <w:b/>
          <w:szCs w:val="24"/>
          <w:u w:val="single"/>
        </w:rPr>
        <w:t>: Academic</w:t>
      </w:r>
      <w:r w:rsidR="004B7A74" w:rsidRPr="009972B3">
        <w:rPr>
          <w:rStyle w:val="Strong"/>
          <w:rFonts w:asciiTheme="minorHAnsi" w:hAnsiTheme="minorHAnsi" w:cstheme="minorHAnsi"/>
          <w:szCs w:val="24"/>
          <w:u w:val="single"/>
        </w:rPr>
        <w:t xml:space="preserve"> Assessmen</w:t>
      </w:r>
      <w:r w:rsidR="004B7A74" w:rsidRPr="009972B3">
        <w:rPr>
          <w:rFonts w:asciiTheme="minorHAnsi" w:hAnsiTheme="minorHAnsi" w:cstheme="minorHAnsi"/>
          <w:b/>
          <w:szCs w:val="24"/>
          <w:u w:val="single"/>
        </w:rPr>
        <w:t xml:space="preserve">t </w:t>
      </w:r>
    </w:p>
    <w:p w14:paraId="1E219977" w14:textId="63117606" w:rsidR="004B7A74" w:rsidRPr="009972B3" w:rsidRDefault="004B7A74" w:rsidP="004B7A74">
      <w:pPr>
        <w:rPr>
          <w:rFonts w:asciiTheme="minorHAnsi" w:hAnsiTheme="minorHAnsi" w:cstheme="minorHAnsi"/>
          <w:bCs/>
          <w:szCs w:val="24"/>
        </w:rPr>
      </w:pPr>
      <w:r w:rsidRPr="009972B3">
        <w:rPr>
          <w:rFonts w:asciiTheme="minorHAnsi" w:hAnsiTheme="minorHAnsi" w:cstheme="minorHAnsi"/>
          <w:bCs/>
          <w:szCs w:val="24"/>
        </w:rPr>
        <w:t xml:space="preserve">Review with the SEHD Assessment </w:t>
      </w:r>
      <w:r w:rsidR="001E3D27" w:rsidRPr="009972B3">
        <w:rPr>
          <w:rFonts w:asciiTheme="minorHAnsi" w:hAnsiTheme="minorHAnsi" w:cstheme="minorHAnsi"/>
          <w:bCs/>
          <w:szCs w:val="24"/>
        </w:rPr>
        <w:t xml:space="preserve">Office </w:t>
      </w:r>
      <w:r w:rsidRPr="009972B3">
        <w:rPr>
          <w:rFonts w:asciiTheme="minorHAnsi" w:hAnsiTheme="minorHAnsi" w:cstheme="minorHAnsi"/>
          <w:bCs/>
          <w:szCs w:val="24"/>
        </w:rPr>
        <w:t>who</w:t>
      </w:r>
      <w:r w:rsidR="00F76FD9" w:rsidRPr="009972B3">
        <w:rPr>
          <w:rFonts w:asciiTheme="minorHAnsi" w:hAnsiTheme="minorHAnsi" w:cstheme="minorHAnsi"/>
          <w:bCs/>
          <w:szCs w:val="24"/>
        </w:rPr>
        <w:t xml:space="preserve"> will</w:t>
      </w:r>
      <w:r w:rsidRPr="009972B3">
        <w:rPr>
          <w:rFonts w:asciiTheme="minorHAnsi" w:hAnsiTheme="minorHAnsi" w:cstheme="minorHAnsi"/>
          <w:bCs/>
          <w:szCs w:val="24"/>
        </w:rPr>
        <w:t xml:space="preserve"> </w:t>
      </w:r>
      <w:r w:rsidR="001E3D27" w:rsidRPr="009972B3">
        <w:rPr>
          <w:rFonts w:asciiTheme="minorHAnsi" w:hAnsiTheme="minorHAnsi" w:cstheme="minorHAnsi"/>
          <w:bCs/>
          <w:szCs w:val="24"/>
        </w:rPr>
        <w:t>facilitate</w:t>
      </w:r>
      <w:r w:rsidRPr="009972B3">
        <w:rPr>
          <w:rFonts w:asciiTheme="minorHAnsi" w:hAnsiTheme="minorHAnsi" w:cstheme="minorHAnsi"/>
          <w:bCs/>
          <w:szCs w:val="24"/>
        </w:rPr>
        <w:t xml:space="preserve"> university approval</w:t>
      </w:r>
      <w:r w:rsidR="001E3D27" w:rsidRPr="009972B3">
        <w:rPr>
          <w:rFonts w:asciiTheme="minorHAnsi" w:hAnsiTheme="minorHAnsi" w:cstheme="minorHAnsi"/>
          <w:bCs/>
          <w:szCs w:val="24"/>
        </w:rPr>
        <w:t xml:space="preserve"> through the CU Office of Assessment</w:t>
      </w:r>
      <w:r w:rsidRPr="009972B3">
        <w:rPr>
          <w:rFonts w:asciiTheme="minorHAnsi" w:hAnsiTheme="minorHAnsi" w:cstheme="minorHAnsi"/>
          <w:bCs/>
          <w:szCs w:val="24"/>
        </w:rPr>
        <w:t>. Use the template found here</w:t>
      </w:r>
      <w:r w:rsidR="00F76FD9" w:rsidRPr="009972B3">
        <w:rPr>
          <w:rFonts w:asciiTheme="minorHAnsi" w:hAnsiTheme="minorHAnsi" w:cstheme="minorHAnsi"/>
          <w:bCs/>
          <w:szCs w:val="24"/>
        </w:rPr>
        <w:t xml:space="preserve"> for </w:t>
      </w:r>
      <w:hyperlink r:id="rId14" w:history="1">
        <w:r w:rsidR="00F76FD9" w:rsidRPr="009972B3">
          <w:rPr>
            <w:rStyle w:val="Hyperlink"/>
            <w:rFonts w:asciiTheme="minorHAnsi" w:hAnsiTheme="minorHAnsi" w:cstheme="minorHAnsi"/>
            <w:bCs/>
            <w:szCs w:val="24"/>
          </w:rPr>
          <w:t>credit-bearing certificates</w:t>
        </w:r>
      </w:hyperlink>
      <w:r w:rsidR="00F76FD9" w:rsidRPr="009972B3">
        <w:rPr>
          <w:rFonts w:asciiTheme="minorHAnsi" w:hAnsiTheme="minorHAnsi" w:cstheme="minorHAnsi"/>
          <w:bCs/>
          <w:szCs w:val="24"/>
        </w:rPr>
        <w:t xml:space="preserve"> and here for </w:t>
      </w:r>
      <w:hyperlink r:id="rId15" w:history="1">
        <w:r w:rsidR="00F76FD9" w:rsidRPr="009972B3">
          <w:rPr>
            <w:rStyle w:val="Hyperlink"/>
            <w:rFonts w:asciiTheme="minorHAnsi" w:hAnsiTheme="minorHAnsi" w:cstheme="minorHAnsi"/>
            <w:bCs/>
            <w:szCs w:val="24"/>
          </w:rPr>
          <w:t>degrees and concentrations</w:t>
        </w:r>
      </w:hyperlink>
      <w:r w:rsidRPr="009972B3">
        <w:rPr>
          <w:rFonts w:asciiTheme="minorHAnsi" w:hAnsiTheme="minorHAnsi" w:cstheme="minorHAnsi"/>
          <w:bCs/>
          <w:szCs w:val="24"/>
        </w:rPr>
        <w:t>.</w:t>
      </w:r>
      <w:r w:rsidR="00BC1A24" w:rsidRPr="009972B3">
        <w:rPr>
          <w:rFonts w:asciiTheme="minorHAnsi" w:hAnsiTheme="minorHAnsi" w:cstheme="minorHAnsi"/>
          <w:bCs/>
          <w:szCs w:val="24"/>
        </w:rPr>
        <w:t xml:space="preserve"> Once approved, the assessment office notifies </w:t>
      </w:r>
      <w:r w:rsidR="003A3CDC" w:rsidRPr="009972B3">
        <w:rPr>
          <w:rFonts w:asciiTheme="minorHAnsi" w:hAnsiTheme="minorHAnsi" w:cstheme="minorHAnsi"/>
          <w:bCs/>
          <w:szCs w:val="24"/>
        </w:rPr>
        <w:t>the Curriculum</w:t>
      </w:r>
      <w:r w:rsidR="00BC1A24" w:rsidRPr="009972B3">
        <w:rPr>
          <w:rFonts w:asciiTheme="minorHAnsi" w:hAnsiTheme="minorHAnsi" w:cstheme="minorHAnsi"/>
          <w:bCs/>
          <w:szCs w:val="24"/>
        </w:rPr>
        <w:t xml:space="preserve"> Manager to request a code. (see step 5)</w:t>
      </w:r>
    </w:p>
    <w:p w14:paraId="37FB69A0" w14:textId="77777777" w:rsidR="004B7A74" w:rsidRPr="009972B3" w:rsidRDefault="004B7A74" w:rsidP="00077235">
      <w:pPr>
        <w:rPr>
          <w:rFonts w:asciiTheme="minorHAnsi" w:hAnsiTheme="minorHAnsi" w:cstheme="minorHAnsi"/>
          <w:bCs/>
          <w:szCs w:val="24"/>
        </w:rPr>
      </w:pPr>
    </w:p>
    <w:p w14:paraId="24FC9B01" w14:textId="7906821C" w:rsidR="00593AFD" w:rsidRPr="009972B3" w:rsidRDefault="004B7A74" w:rsidP="00077235">
      <w:pPr>
        <w:rPr>
          <w:rFonts w:asciiTheme="minorHAnsi" w:hAnsiTheme="minorHAnsi" w:cstheme="minorHAnsi"/>
          <w:b/>
          <w:szCs w:val="24"/>
          <w:u w:val="single"/>
        </w:rPr>
      </w:pPr>
      <w:r w:rsidRPr="009972B3">
        <w:rPr>
          <w:rStyle w:val="Strong"/>
          <w:rFonts w:asciiTheme="minorHAnsi" w:hAnsiTheme="minorHAnsi" w:cstheme="minorHAnsi"/>
          <w:szCs w:val="24"/>
          <w:u w:val="single"/>
        </w:rPr>
        <w:t xml:space="preserve">Step </w:t>
      </w:r>
      <w:r w:rsidR="009972B3">
        <w:rPr>
          <w:rStyle w:val="Strong"/>
          <w:rFonts w:asciiTheme="minorHAnsi" w:hAnsiTheme="minorHAnsi" w:cstheme="minorHAnsi"/>
          <w:szCs w:val="24"/>
          <w:u w:val="single"/>
        </w:rPr>
        <w:t>6</w:t>
      </w:r>
      <w:r w:rsidR="00BC1A24" w:rsidRPr="009972B3">
        <w:rPr>
          <w:rStyle w:val="Strong"/>
          <w:rFonts w:asciiTheme="minorHAnsi" w:hAnsiTheme="minorHAnsi" w:cstheme="minorHAnsi"/>
          <w:szCs w:val="24"/>
          <w:u w:val="single"/>
        </w:rPr>
        <w:t>: Student</w:t>
      </w:r>
      <w:r w:rsidR="00593AFD" w:rsidRPr="009972B3">
        <w:rPr>
          <w:rFonts w:asciiTheme="minorHAnsi" w:hAnsiTheme="minorHAnsi" w:cstheme="minorHAnsi"/>
          <w:b/>
          <w:szCs w:val="24"/>
          <w:u w:val="single"/>
        </w:rPr>
        <w:t xml:space="preserve"> Information</w:t>
      </w:r>
      <w:r w:rsidR="009032E9" w:rsidRPr="009972B3">
        <w:rPr>
          <w:rFonts w:asciiTheme="minorHAnsi" w:hAnsiTheme="minorHAnsi" w:cstheme="minorHAnsi"/>
          <w:b/>
          <w:szCs w:val="24"/>
          <w:u w:val="single"/>
        </w:rPr>
        <w:t xml:space="preserve"> and Academic Services</w:t>
      </w:r>
    </w:p>
    <w:p w14:paraId="09D330A3" w14:textId="7260BE30" w:rsidR="00077235" w:rsidRPr="009972B3" w:rsidRDefault="00077235" w:rsidP="00077235">
      <w:pPr>
        <w:rPr>
          <w:rFonts w:asciiTheme="minorHAnsi" w:hAnsiTheme="minorHAnsi" w:cstheme="minorHAnsi"/>
          <w:bCs/>
          <w:szCs w:val="24"/>
        </w:rPr>
      </w:pPr>
      <w:r w:rsidRPr="009972B3">
        <w:rPr>
          <w:rFonts w:asciiTheme="minorHAnsi" w:hAnsiTheme="minorHAnsi" w:cstheme="minorHAnsi"/>
          <w:bCs/>
          <w:szCs w:val="24"/>
        </w:rPr>
        <w:t>Complete with Academic Advisor and/or Asst. Dean for Student Success &amp; Enrollment Management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90"/>
        <w:gridCol w:w="7700"/>
      </w:tblGrid>
      <w:tr w:rsidR="00593AFD" w:rsidRPr="009972B3" w14:paraId="2EF26387" w14:textId="77777777" w:rsidTr="00803D4B">
        <w:trPr>
          <w:trHeight w:val="1232"/>
        </w:trPr>
        <w:tc>
          <w:tcPr>
            <w:tcW w:w="1432" w:type="pct"/>
          </w:tcPr>
          <w:p w14:paraId="7ADEA599" w14:textId="0A0A110B" w:rsidR="00593AFD" w:rsidRPr="009972B3" w:rsidRDefault="00593AFD" w:rsidP="007B4389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>Admission criteria</w:t>
            </w:r>
            <w:r w:rsidR="005C1654" w:rsidRPr="009972B3">
              <w:rPr>
                <w:rFonts w:asciiTheme="minorHAnsi" w:hAnsiTheme="minorHAnsi" w:cstheme="minorHAnsi"/>
                <w:szCs w:val="24"/>
              </w:rPr>
              <w:t xml:space="preserve"> and application </w:t>
            </w:r>
            <w:r w:rsidR="007B4389" w:rsidRPr="009972B3">
              <w:rPr>
                <w:rFonts w:asciiTheme="minorHAnsi" w:hAnsiTheme="minorHAnsi" w:cstheme="minorHAnsi"/>
                <w:szCs w:val="24"/>
              </w:rPr>
              <w:t>requirements</w:t>
            </w:r>
            <w:r w:rsidR="009032E9" w:rsidRPr="009972B3">
              <w:rPr>
                <w:rFonts w:asciiTheme="minorHAnsi" w:hAnsiTheme="minorHAnsi" w:cstheme="minorHAnsi"/>
                <w:szCs w:val="24"/>
              </w:rPr>
              <w:t xml:space="preserve">. </w:t>
            </w:r>
            <w:r w:rsidR="003234F0" w:rsidRPr="009972B3">
              <w:rPr>
                <w:rFonts w:asciiTheme="minorHAnsi" w:hAnsiTheme="minorHAnsi" w:cstheme="minorHAnsi"/>
                <w:szCs w:val="24"/>
              </w:rPr>
              <w:t>What term(s) will students be admitted?</w:t>
            </w:r>
          </w:p>
        </w:tc>
        <w:tc>
          <w:tcPr>
            <w:tcW w:w="3568" w:type="pct"/>
          </w:tcPr>
          <w:p w14:paraId="4A83D651" w14:textId="77777777" w:rsidR="00593AFD" w:rsidRPr="009972B3" w:rsidRDefault="00593AFD" w:rsidP="00593AFD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  <w:p w14:paraId="123FA6E5" w14:textId="77777777" w:rsidR="00593AFD" w:rsidRPr="009972B3" w:rsidRDefault="00593AFD" w:rsidP="00593AFD">
            <w:pPr>
              <w:rPr>
                <w:rFonts w:asciiTheme="minorHAnsi" w:hAnsiTheme="minorHAnsi" w:cstheme="minorHAnsi"/>
                <w:szCs w:val="24"/>
              </w:rPr>
            </w:pPr>
          </w:p>
        </w:tc>
      </w:tr>
      <w:tr w:rsidR="00593AFD" w:rsidRPr="009972B3" w14:paraId="1E81EE91" w14:textId="77777777" w:rsidTr="005C1654">
        <w:trPr>
          <w:trHeight w:val="1862"/>
        </w:trPr>
        <w:tc>
          <w:tcPr>
            <w:tcW w:w="1432" w:type="pct"/>
          </w:tcPr>
          <w:p w14:paraId="23E0FEB2" w14:textId="70F18C9D" w:rsidR="00593AFD" w:rsidRPr="009972B3" w:rsidRDefault="00790A49" w:rsidP="00077235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>Degree/Program plan and course rotation</w:t>
            </w:r>
            <w:r w:rsidR="00BC1A24" w:rsidRPr="009972B3">
              <w:rPr>
                <w:rFonts w:asciiTheme="minorHAnsi" w:hAnsiTheme="minorHAnsi" w:cstheme="minorHAnsi"/>
                <w:szCs w:val="24"/>
              </w:rPr>
              <w:t>: requirements</w:t>
            </w:r>
            <w:r w:rsidR="00077235" w:rsidRPr="009972B3">
              <w:rPr>
                <w:rFonts w:asciiTheme="minorHAnsi" w:hAnsiTheme="minorHAnsi" w:cstheme="minorHAnsi"/>
                <w:szCs w:val="24"/>
              </w:rPr>
              <w:t xml:space="preserve"> to complete the degree/certificate, </w:t>
            </w:r>
            <w:r w:rsidR="00BC1A24" w:rsidRPr="009972B3">
              <w:rPr>
                <w:rFonts w:asciiTheme="minorHAnsi" w:hAnsiTheme="minorHAnsi" w:cstheme="minorHAnsi"/>
                <w:szCs w:val="24"/>
              </w:rPr>
              <w:t xml:space="preserve">etc. </w:t>
            </w:r>
            <w:r w:rsidR="00077235" w:rsidRPr="009972B3">
              <w:rPr>
                <w:rFonts w:asciiTheme="minorHAnsi" w:hAnsiTheme="minorHAnsi" w:cstheme="minorHAnsi"/>
                <w:szCs w:val="24"/>
              </w:rPr>
              <w:t xml:space="preserve">Include final project, thesis, </w:t>
            </w:r>
            <w:r w:rsidR="00BC1A24" w:rsidRPr="009972B3">
              <w:rPr>
                <w:rFonts w:asciiTheme="minorHAnsi" w:hAnsiTheme="minorHAnsi" w:cstheme="minorHAnsi"/>
                <w:szCs w:val="24"/>
              </w:rPr>
              <w:t xml:space="preserve">etc. </w:t>
            </w:r>
            <w:r w:rsidR="009032E9" w:rsidRPr="009972B3">
              <w:rPr>
                <w:rFonts w:asciiTheme="minorHAnsi" w:hAnsiTheme="minorHAnsi" w:cstheme="minorHAnsi"/>
                <w:szCs w:val="24"/>
              </w:rPr>
              <w:t>Handbook information</w:t>
            </w:r>
            <w:r w:rsidR="00AA6601" w:rsidRPr="009972B3">
              <w:rPr>
                <w:rFonts w:asciiTheme="minorHAnsi" w:hAnsiTheme="minorHAnsi" w:cstheme="minorHAnsi"/>
                <w:szCs w:val="24"/>
              </w:rPr>
              <w:t>.</w:t>
            </w:r>
          </w:p>
        </w:tc>
        <w:tc>
          <w:tcPr>
            <w:tcW w:w="3568" w:type="pct"/>
          </w:tcPr>
          <w:p w14:paraId="0997C58A" w14:textId="77777777" w:rsidR="00593AFD" w:rsidRPr="009972B3" w:rsidRDefault="00593AFD" w:rsidP="00593AFD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</w:tc>
      </w:tr>
    </w:tbl>
    <w:p w14:paraId="79A9E353" w14:textId="77777777" w:rsidR="005C1654" w:rsidRPr="009972B3" w:rsidRDefault="005C1654" w:rsidP="005C1654">
      <w:pPr>
        <w:rPr>
          <w:rFonts w:asciiTheme="minorHAnsi" w:hAnsiTheme="minorHAnsi" w:cstheme="minorHAnsi"/>
          <w:b/>
          <w:szCs w:val="24"/>
        </w:rPr>
      </w:pPr>
    </w:p>
    <w:p w14:paraId="17A80DF3" w14:textId="4FEA740A" w:rsidR="004B7A74" w:rsidRPr="009972B3" w:rsidRDefault="00077235" w:rsidP="004B7A74">
      <w:pPr>
        <w:rPr>
          <w:rStyle w:val="Strong"/>
          <w:rFonts w:asciiTheme="minorHAnsi" w:hAnsiTheme="minorHAnsi" w:cstheme="minorHAnsi"/>
          <w:szCs w:val="24"/>
          <w:u w:val="single"/>
        </w:rPr>
      </w:pPr>
      <w:r w:rsidRPr="009972B3">
        <w:rPr>
          <w:rStyle w:val="Strong"/>
          <w:rFonts w:asciiTheme="minorHAnsi" w:hAnsiTheme="minorHAnsi" w:cstheme="minorHAnsi"/>
          <w:szCs w:val="24"/>
          <w:u w:val="single"/>
        </w:rPr>
        <w:t xml:space="preserve">Step </w:t>
      </w:r>
      <w:r w:rsidR="009972B3">
        <w:rPr>
          <w:rStyle w:val="Strong"/>
          <w:rFonts w:asciiTheme="minorHAnsi" w:hAnsiTheme="minorHAnsi" w:cstheme="minorHAnsi"/>
          <w:szCs w:val="24"/>
          <w:u w:val="single"/>
        </w:rPr>
        <w:t>7</w:t>
      </w:r>
      <w:r w:rsidR="00BC1A24" w:rsidRPr="009972B3">
        <w:rPr>
          <w:rStyle w:val="Strong"/>
          <w:rFonts w:asciiTheme="minorHAnsi" w:hAnsiTheme="minorHAnsi" w:cstheme="minorHAnsi"/>
          <w:szCs w:val="24"/>
          <w:u w:val="single"/>
        </w:rPr>
        <w:t>: Marketing</w:t>
      </w:r>
      <w:r w:rsidR="004B7A74" w:rsidRPr="009972B3">
        <w:rPr>
          <w:rStyle w:val="Strong"/>
          <w:rFonts w:asciiTheme="minorHAnsi" w:hAnsiTheme="minorHAnsi" w:cstheme="minorHAnsi"/>
          <w:szCs w:val="24"/>
          <w:u w:val="single"/>
        </w:rPr>
        <w:t xml:space="preserve"> and Recruitment Planning</w:t>
      </w:r>
    </w:p>
    <w:p w14:paraId="252BE704" w14:textId="430B10F1" w:rsidR="004B7A74" w:rsidRPr="009972B3" w:rsidRDefault="00BC1A24" w:rsidP="004B7A74">
      <w:pPr>
        <w:rPr>
          <w:rStyle w:val="Strong"/>
          <w:rFonts w:asciiTheme="minorHAnsi" w:hAnsiTheme="minorHAnsi" w:cstheme="minorHAnsi"/>
          <w:b w:val="0"/>
          <w:bCs w:val="0"/>
          <w:szCs w:val="24"/>
        </w:rPr>
      </w:pPr>
      <w:r w:rsidRPr="009972B3">
        <w:rPr>
          <w:rStyle w:val="Strong"/>
          <w:rFonts w:asciiTheme="minorHAnsi" w:hAnsiTheme="minorHAnsi" w:cstheme="minorHAnsi"/>
          <w:b w:val="0"/>
          <w:bCs w:val="0"/>
          <w:szCs w:val="24"/>
        </w:rPr>
        <w:t>Meeting</w:t>
      </w:r>
      <w:r w:rsidR="004B7A74" w:rsidRPr="009972B3">
        <w:rPr>
          <w:rStyle w:val="Strong"/>
          <w:rFonts w:asciiTheme="minorHAnsi" w:hAnsiTheme="minorHAnsi" w:cstheme="minorHAnsi"/>
          <w:b w:val="0"/>
          <w:bCs w:val="0"/>
          <w:szCs w:val="24"/>
        </w:rPr>
        <w:t xml:space="preserve"> with Director of Marketing and </w:t>
      </w:r>
      <w:r w:rsidR="003234F0" w:rsidRPr="009972B3">
        <w:rPr>
          <w:rStyle w:val="Strong"/>
          <w:rFonts w:asciiTheme="minorHAnsi" w:hAnsiTheme="minorHAnsi" w:cstheme="minorHAnsi"/>
          <w:b w:val="0"/>
          <w:bCs w:val="0"/>
          <w:szCs w:val="24"/>
        </w:rPr>
        <w:t>Director</w:t>
      </w:r>
      <w:r w:rsidR="004B7A74" w:rsidRPr="009972B3">
        <w:rPr>
          <w:rStyle w:val="Strong"/>
          <w:rFonts w:asciiTheme="minorHAnsi" w:hAnsiTheme="minorHAnsi" w:cstheme="minorHAnsi"/>
          <w:b w:val="0"/>
          <w:bCs w:val="0"/>
          <w:szCs w:val="24"/>
        </w:rPr>
        <w:t xml:space="preserve"> of Recruitment &amp; Outreac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55"/>
        <w:gridCol w:w="7735"/>
      </w:tblGrid>
      <w:tr w:rsidR="004B7A74" w:rsidRPr="009972B3" w14:paraId="2892315F" w14:textId="77777777" w:rsidTr="00A01896">
        <w:tc>
          <w:tcPr>
            <w:tcW w:w="3055" w:type="dxa"/>
          </w:tcPr>
          <w:p w14:paraId="204A3FB9" w14:textId="77777777" w:rsidR="004B7A74" w:rsidRPr="009972B3" w:rsidRDefault="004B7A74" w:rsidP="00A01896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Cs w:val="24"/>
              </w:rPr>
            </w:pPr>
            <w:r w:rsidRPr="009972B3">
              <w:rPr>
                <w:rStyle w:val="Strong"/>
                <w:rFonts w:asciiTheme="minorHAnsi" w:hAnsiTheme="minorHAnsi" w:cstheme="minorHAnsi"/>
                <w:b w:val="0"/>
                <w:bCs w:val="0"/>
                <w:szCs w:val="24"/>
              </w:rPr>
              <w:t>Target Audience</w:t>
            </w:r>
          </w:p>
        </w:tc>
        <w:tc>
          <w:tcPr>
            <w:tcW w:w="7735" w:type="dxa"/>
          </w:tcPr>
          <w:p w14:paraId="5B7B69AE" w14:textId="77777777" w:rsidR="004B7A74" w:rsidRPr="009972B3" w:rsidRDefault="004B7A74" w:rsidP="00A01896">
            <w:pPr>
              <w:rPr>
                <w:rStyle w:val="Strong"/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</w:tc>
      </w:tr>
      <w:tr w:rsidR="004B7A74" w:rsidRPr="009972B3" w14:paraId="1E73B29D" w14:textId="77777777" w:rsidTr="00A01896">
        <w:tc>
          <w:tcPr>
            <w:tcW w:w="3055" w:type="dxa"/>
          </w:tcPr>
          <w:p w14:paraId="0B7CD857" w14:textId="77777777" w:rsidR="004B7A74" w:rsidRPr="009972B3" w:rsidRDefault="004B7A74" w:rsidP="00A01896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Cs w:val="24"/>
              </w:rPr>
            </w:pPr>
            <w:r w:rsidRPr="009972B3">
              <w:rPr>
                <w:rStyle w:val="Strong"/>
                <w:rFonts w:asciiTheme="minorHAnsi" w:hAnsiTheme="minorHAnsi" w:cstheme="minorHAnsi"/>
                <w:b w:val="0"/>
                <w:bCs w:val="0"/>
                <w:szCs w:val="24"/>
              </w:rPr>
              <w:t>Collateral</w:t>
            </w:r>
          </w:p>
        </w:tc>
        <w:tc>
          <w:tcPr>
            <w:tcW w:w="7735" w:type="dxa"/>
          </w:tcPr>
          <w:p w14:paraId="4F843861" w14:textId="77777777" w:rsidR="004B7A74" w:rsidRPr="009972B3" w:rsidRDefault="004B7A74" w:rsidP="00A01896">
            <w:pPr>
              <w:rPr>
                <w:rStyle w:val="Strong"/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</w:tc>
      </w:tr>
      <w:tr w:rsidR="004B7A74" w:rsidRPr="009972B3" w14:paraId="05641C15" w14:textId="77777777" w:rsidTr="00A01896">
        <w:tc>
          <w:tcPr>
            <w:tcW w:w="3055" w:type="dxa"/>
          </w:tcPr>
          <w:p w14:paraId="5797EE8D" w14:textId="1124CD7B" w:rsidR="004B7A74" w:rsidRPr="009972B3" w:rsidRDefault="004B7A74" w:rsidP="00A01896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Cs w:val="24"/>
              </w:rPr>
            </w:pPr>
            <w:r w:rsidRPr="009972B3">
              <w:rPr>
                <w:rStyle w:val="Strong"/>
                <w:rFonts w:asciiTheme="minorHAnsi" w:hAnsiTheme="minorHAnsi" w:cstheme="minorHAnsi"/>
                <w:b w:val="0"/>
                <w:bCs w:val="0"/>
                <w:szCs w:val="24"/>
              </w:rPr>
              <w:t>Website</w:t>
            </w:r>
            <w:r w:rsidR="003234F0" w:rsidRPr="009972B3">
              <w:rPr>
                <w:rStyle w:val="Strong"/>
                <w:rFonts w:asciiTheme="minorHAnsi" w:hAnsiTheme="minorHAnsi" w:cstheme="minorHAnsi"/>
                <w:b w:val="0"/>
                <w:bCs w:val="0"/>
                <w:szCs w:val="24"/>
              </w:rPr>
              <w:t xml:space="preserve"> Updated</w:t>
            </w:r>
          </w:p>
        </w:tc>
        <w:tc>
          <w:tcPr>
            <w:tcW w:w="7735" w:type="dxa"/>
          </w:tcPr>
          <w:p w14:paraId="7AA775EE" w14:textId="77777777" w:rsidR="004B7A74" w:rsidRPr="009972B3" w:rsidRDefault="004B7A74" w:rsidP="00A01896">
            <w:pPr>
              <w:rPr>
                <w:rStyle w:val="Strong"/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</w:tc>
      </w:tr>
      <w:tr w:rsidR="004B7A74" w:rsidRPr="009972B3" w14:paraId="68A225C9" w14:textId="77777777" w:rsidTr="00A01896">
        <w:tc>
          <w:tcPr>
            <w:tcW w:w="3055" w:type="dxa"/>
          </w:tcPr>
          <w:p w14:paraId="6C960567" w14:textId="56C400AC" w:rsidR="004B7A74" w:rsidRPr="009972B3" w:rsidRDefault="00661863" w:rsidP="00A01896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Cs w:val="24"/>
              </w:rPr>
            </w:pPr>
            <w:r w:rsidRPr="009972B3">
              <w:rPr>
                <w:rStyle w:val="Strong"/>
                <w:rFonts w:asciiTheme="minorHAnsi" w:hAnsiTheme="minorHAnsi" w:cstheme="minorHAnsi"/>
                <w:b w:val="0"/>
                <w:bCs w:val="0"/>
                <w:szCs w:val="24"/>
              </w:rPr>
              <w:t>Recruitment Activities</w:t>
            </w:r>
          </w:p>
        </w:tc>
        <w:tc>
          <w:tcPr>
            <w:tcW w:w="7735" w:type="dxa"/>
          </w:tcPr>
          <w:p w14:paraId="525A2DF6" w14:textId="77777777" w:rsidR="004B7A74" w:rsidRPr="009972B3" w:rsidRDefault="004B7A74" w:rsidP="00A01896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</w:tc>
      </w:tr>
    </w:tbl>
    <w:p w14:paraId="2F906DAE" w14:textId="77777777" w:rsidR="004B7A74" w:rsidRPr="009972B3" w:rsidRDefault="004B7A74" w:rsidP="004B7A74">
      <w:pPr>
        <w:rPr>
          <w:rStyle w:val="Strong"/>
          <w:rFonts w:asciiTheme="minorHAnsi" w:hAnsiTheme="minorHAnsi" w:cstheme="minorHAnsi"/>
          <w:szCs w:val="24"/>
        </w:rPr>
      </w:pPr>
    </w:p>
    <w:p w14:paraId="6F0095EF" w14:textId="71E2CC89" w:rsidR="002D12F9" w:rsidRPr="009972B3" w:rsidRDefault="00077235" w:rsidP="00CE053A">
      <w:pPr>
        <w:keepNext/>
        <w:tabs>
          <w:tab w:val="left" w:pos="3600"/>
          <w:tab w:val="left" w:pos="5040"/>
          <w:tab w:val="left" w:pos="8640"/>
        </w:tabs>
        <w:rPr>
          <w:rFonts w:asciiTheme="minorHAnsi" w:hAnsiTheme="minorHAnsi" w:cstheme="minorHAnsi"/>
          <w:b/>
          <w:szCs w:val="24"/>
          <w:u w:val="single"/>
        </w:rPr>
      </w:pPr>
      <w:r w:rsidRPr="009972B3">
        <w:rPr>
          <w:rFonts w:asciiTheme="minorHAnsi" w:hAnsiTheme="minorHAnsi" w:cstheme="minorHAnsi"/>
          <w:b/>
          <w:szCs w:val="24"/>
          <w:u w:val="single"/>
        </w:rPr>
        <w:t xml:space="preserve">Step </w:t>
      </w:r>
      <w:r w:rsidR="009972B3">
        <w:rPr>
          <w:rFonts w:asciiTheme="minorHAnsi" w:hAnsiTheme="minorHAnsi" w:cstheme="minorHAnsi"/>
          <w:b/>
          <w:szCs w:val="24"/>
          <w:u w:val="single"/>
        </w:rPr>
        <w:t>8</w:t>
      </w:r>
      <w:r w:rsidR="00BC1A24" w:rsidRPr="009972B3">
        <w:rPr>
          <w:rFonts w:asciiTheme="minorHAnsi" w:hAnsiTheme="minorHAnsi" w:cstheme="minorHAnsi"/>
          <w:b/>
          <w:szCs w:val="24"/>
          <w:u w:val="single"/>
        </w:rPr>
        <w:t>: Code</w:t>
      </w:r>
      <w:r w:rsidR="007156C4" w:rsidRPr="009972B3">
        <w:rPr>
          <w:rFonts w:asciiTheme="minorHAnsi" w:hAnsiTheme="minorHAnsi" w:cstheme="minorHAnsi"/>
          <w:b/>
          <w:szCs w:val="24"/>
          <w:u w:val="single"/>
        </w:rPr>
        <w:t xml:space="preserve"> Request</w:t>
      </w:r>
    </w:p>
    <w:p w14:paraId="293EA311" w14:textId="498AB0E2" w:rsidR="00F76FD9" w:rsidRPr="009972B3" w:rsidRDefault="00F76FD9" w:rsidP="00CE053A">
      <w:pPr>
        <w:keepNext/>
        <w:tabs>
          <w:tab w:val="left" w:pos="3600"/>
          <w:tab w:val="left" w:pos="5040"/>
          <w:tab w:val="left" w:pos="8640"/>
        </w:tabs>
        <w:rPr>
          <w:rFonts w:asciiTheme="minorHAnsi" w:hAnsiTheme="minorHAnsi" w:cstheme="minorHAnsi"/>
          <w:bCs/>
          <w:szCs w:val="24"/>
        </w:rPr>
      </w:pPr>
      <w:r w:rsidRPr="009972B3">
        <w:rPr>
          <w:rFonts w:asciiTheme="minorHAnsi" w:hAnsiTheme="minorHAnsi" w:cstheme="minorHAnsi"/>
          <w:bCs/>
          <w:szCs w:val="24"/>
        </w:rPr>
        <w:t>The Curriculum Manager requests code and informs SEM Team when code is live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90"/>
        <w:gridCol w:w="7700"/>
      </w:tblGrid>
      <w:tr w:rsidR="00CE053A" w:rsidRPr="009972B3" w14:paraId="6C9D6ED6" w14:textId="77777777" w:rsidTr="00803D4B">
        <w:trPr>
          <w:trHeight w:val="1700"/>
        </w:trPr>
        <w:tc>
          <w:tcPr>
            <w:tcW w:w="1432" w:type="pct"/>
          </w:tcPr>
          <w:p w14:paraId="4A3C4CCC" w14:textId="54A086A9" w:rsidR="00CE053A" w:rsidRPr="009972B3" w:rsidRDefault="007156C4" w:rsidP="00FC7454">
            <w:pPr>
              <w:rPr>
                <w:rFonts w:asciiTheme="minorHAnsi" w:hAnsiTheme="minorHAnsi" w:cstheme="minorHAnsi"/>
                <w:szCs w:val="24"/>
              </w:rPr>
            </w:pPr>
            <w:bookmarkStart w:id="3" w:name="_Hlk135820693"/>
            <w:r w:rsidRPr="009972B3">
              <w:rPr>
                <w:rFonts w:asciiTheme="minorHAnsi" w:hAnsiTheme="minorHAnsi" w:cstheme="minorHAnsi"/>
                <w:szCs w:val="24"/>
              </w:rPr>
              <w:t>Code requested and date of request.</w:t>
            </w:r>
          </w:p>
        </w:tc>
        <w:tc>
          <w:tcPr>
            <w:tcW w:w="3568" w:type="pct"/>
          </w:tcPr>
          <w:p w14:paraId="065B0362" w14:textId="77777777" w:rsidR="00CE053A" w:rsidRPr="009972B3" w:rsidRDefault="00CE053A" w:rsidP="00FC7454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</w:tc>
      </w:tr>
      <w:bookmarkEnd w:id="3"/>
    </w:tbl>
    <w:p w14:paraId="2ED8B248" w14:textId="77777777" w:rsidR="00CE053A" w:rsidRPr="009972B3" w:rsidRDefault="00CE053A" w:rsidP="00CE053A">
      <w:pPr>
        <w:keepNext/>
        <w:tabs>
          <w:tab w:val="left" w:pos="3600"/>
          <w:tab w:val="left" w:pos="5040"/>
          <w:tab w:val="left" w:pos="8640"/>
        </w:tabs>
        <w:rPr>
          <w:rFonts w:asciiTheme="minorHAnsi" w:hAnsiTheme="minorHAnsi" w:cstheme="minorHAnsi"/>
          <w:szCs w:val="24"/>
        </w:rPr>
      </w:pPr>
    </w:p>
    <w:p w14:paraId="6C08FBCD" w14:textId="7B838DF7" w:rsidR="00691683" w:rsidRPr="009972B3" w:rsidRDefault="00691683" w:rsidP="00CE053A">
      <w:pPr>
        <w:keepNext/>
        <w:tabs>
          <w:tab w:val="left" w:pos="3600"/>
          <w:tab w:val="left" w:pos="5040"/>
          <w:tab w:val="left" w:pos="8640"/>
        </w:tabs>
        <w:rPr>
          <w:rFonts w:asciiTheme="minorHAnsi" w:hAnsiTheme="minorHAnsi" w:cstheme="minorHAnsi"/>
          <w:b/>
          <w:bCs/>
          <w:szCs w:val="24"/>
          <w:u w:val="single"/>
        </w:rPr>
      </w:pPr>
      <w:r w:rsidRPr="009972B3">
        <w:rPr>
          <w:rFonts w:asciiTheme="minorHAnsi" w:hAnsiTheme="minorHAnsi" w:cstheme="minorHAnsi"/>
          <w:b/>
          <w:bCs/>
          <w:szCs w:val="24"/>
          <w:u w:val="single"/>
        </w:rPr>
        <w:t xml:space="preserve">Step </w:t>
      </w:r>
      <w:r w:rsidR="009972B3">
        <w:rPr>
          <w:rFonts w:asciiTheme="minorHAnsi" w:hAnsiTheme="minorHAnsi" w:cstheme="minorHAnsi"/>
          <w:b/>
          <w:bCs/>
          <w:szCs w:val="24"/>
          <w:u w:val="single"/>
        </w:rPr>
        <w:t>9</w:t>
      </w:r>
      <w:r w:rsidRPr="009972B3">
        <w:rPr>
          <w:rFonts w:asciiTheme="minorHAnsi" w:hAnsiTheme="minorHAnsi" w:cstheme="minorHAnsi"/>
          <w:b/>
          <w:bCs/>
          <w:szCs w:val="24"/>
          <w:u w:val="single"/>
        </w:rPr>
        <w:t>: Application</w:t>
      </w:r>
      <w:r w:rsidR="00F76FD9" w:rsidRPr="009972B3">
        <w:rPr>
          <w:rFonts w:asciiTheme="minorHAnsi" w:hAnsiTheme="minorHAnsi" w:cstheme="minorHAnsi"/>
          <w:b/>
          <w:bCs/>
          <w:szCs w:val="24"/>
          <w:u w:val="single"/>
        </w:rPr>
        <w:t xml:space="preserve"> Opened</w:t>
      </w:r>
    </w:p>
    <w:p w14:paraId="0ABF91AC" w14:textId="0E607120" w:rsidR="00F76FD9" w:rsidRPr="009972B3" w:rsidRDefault="001938EF" w:rsidP="00CE053A">
      <w:pPr>
        <w:keepNext/>
        <w:tabs>
          <w:tab w:val="left" w:pos="3600"/>
          <w:tab w:val="left" w:pos="5040"/>
          <w:tab w:val="left" w:pos="8640"/>
        </w:tabs>
        <w:rPr>
          <w:rFonts w:asciiTheme="minorHAnsi" w:hAnsiTheme="minorHAnsi" w:cstheme="minorHAnsi"/>
          <w:b/>
          <w:bCs/>
          <w:szCs w:val="24"/>
          <w:u w:val="single"/>
        </w:rPr>
      </w:pPr>
      <w:r w:rsidRPr="009972B3">
        <w:rPr>
          <w:rFonts w:asciiTheme="minorHAnsi" w:hAnsiTheme="minorHAnsi" w:cstheme="minorHAnsi"/>
          <w:szCs w:val="24"/>
        </w:rPr>
        <w:t>The program</w:t>
      </w:r>
      <w:r w:rsidR="00F76FD9" w:rsidRPr="009972B3">
        <w:rPr>
          <w:rFonts w:asciiTheme="minorHAnsi" w:hAnsiTheme="minorHAnsi" w:cstheme="minorHAnsi"/>
          <w:szCs w:val="24"/>
        </w:rPr>
        <w:t xml:space="preserve"> is LIVE</w:t>
      </w:r>
      <w:r w:rsidR="00320732" w:rsidRPr="009972B3">
        <w:rPr>
          <w:rFonts w:asciiTheme="minorHAnsi" w:hAnsiTheme="minorHAnsi" w:cstheme="minorHAnsi"/>
          <w:szCs w:val="24"/>
        </w:rPr>
        <w:t>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90"/>
        <w:gridCol w:w="7700"/>
      </w:tblGrid>
      <w:tr w:rsidR="00691683" w:rsidRPr="009972B3" w14:paraId="3EF42A1A" w14:textId="77777777" w:rsidTr="00FC7454">
        <w:trPr>
          <w:trHeight w:val="1862"/>
        </w:trPr>
        <w:tc>
          <w:tcPr>
            <w:tcW w:w="1432" w:type="pct"/>
          </w:tcPr>
          <w:p w14:paraId="7F00BC96" w14:textId="4872320E" w:rsidR="00691683" w:rsidRPr="009972B3" w:rsidRDefault="00691683" w:rsidP="00FC7454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>Application</w:t>
            </w:r>
            <w:r w:rsidR="00BC1A24" w:rsidRPr="009972B3">
              <w:rPr>
                <w:rFonts w:asciiTheme="minorHAnsi" w:hAnsiTheme="minorHAnsi" w:cstheme="minorHAnsi"/>
                <w:szCs w:val="24"/>
              </w:rPr>
              <w:t xml:space="preserve">: launch with new code to open </w:t>
            </w:r>
            <w:r w:rsidR="007156C4" w:rsidRPr="009972B3">
              <w:rPr>
                <w:rFonts w:asciiTheme="minorHAnsi" w:hAnsiTheme="minorHAnsi" w:cstheme="minorHAnsi"/>
                <w:szCs w:val="24"/>
              </w:rPr>
              <w:t>1</w:t>
            </w:r>
            <w:r w:rsidR="007156C4" w:rsidRPr="009972B3">
              <w:rPr>
                <w:rFonts w:asciiTheme="minorHAnsi" w:hAnsiTheme="minorHAnsi" w:cstheme="minorHAnsi"/>
                <w:szCs w:val="24"/>
                <w:vertAlign w:val="superscript"/>
              </w:rPr>
              <w:t>st</w:t>
            </w:r>
            <w:r w:rsidR="007156C4" w:rsidRPr="009972B3">
              <w:rPr>
                <w:rFonts w:asciiTheme="minorHAnsi" w:hAnsiTheme="minorHAnsi" w:cstheme="minorHAnsi"/>
                <w:szCs w:val="24"/>
              </w:rPr>
              <w:t xml:space="preserve"> term to be offered.</w:t>
            </w:r>
          </w:p>
        </w:tc>
        <w:tc>
          <w:tcPr>
            <w:tcW w:w="3568" w:type="pct"/>
          </w:tcPr>
          <w:p w14:paraId="5A4FB589" w14:textId="77777777" w:rsidR="00691683" w:rsidRPr="009972B3" w:rsidRDefault="00691683" w:rsidP="00FC7454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</w:tc>
      </w:tr>
    </w:tbl>
    <w:p w14:paraId="3E242E76" w14:textId="77777777" w:rsidR="00691683" w:rsidRPr="009972B3" w:rsidRDefault="00691683" w:rsidP="00CE053A">
      <w:pPr>
        <w:keepNext/>
        <w:tabs>
          <w:tab w:val="left" w:pos="3600"/>
          <w:tab w:val="left" w:pos="5040"/>
          <w:tab w:val="left" w:pos="8640"/>
        </w:tabs>
        <w:rPr>
          <w:rFonts w:asciiTheme="minorHAnsi" w:hAnsiTheme="minorHAnsi" w:cstheme="minorHAnsi"/>
          <w:b/>
          <w:bCs/>
          <w:szCs w:val="24"/>
        </w:rPr>
      </w:pPr>
    </w:p>
    <w:p w14:paraId="121089D6" w14:textId="41E4989A" w:rsidR="003234F0" w:rsidRPr="009972B3" w:rsidRDefault="003234F0" w:rsidP="00CE053A">
      <w:pPr>
        <w:keepNext/>
        <w:tabs>
          <w:tab w:val="left" w:pos="3600"/>
          <w:tab w:val="left" w:pos="5040"/>
          <w:tab w:val="left" w:pos="8640"/>
        </w:tabs>
        <w:rPr>
          <w:rFonts w:asciiTheme="minorHAnsi" w:hAnsiTheme="minorHAnsi" w:cstheme="minorHAnsi"/>
          <w:b/>
          <w:bCs/>
          <w:szCs w:val="24"/>
        </w:rPr>
      </w:pPr>
      <w:r w:rsidRPr="009972B3">
        <w:rPr>
          <w:rFonts w:asciiTheme="minorHAnsi" w:hAnsiTheme="minorHAnsi" w:cstheme="minorHAnsi"/>
          <w:b/>
          <w:bCs/>
          <w:szCs w:val="24"/>
        </w:rPr>
        <w:t>Programs will be informed when their offering is ‘live</w:t>
      </w:r>
      <w:r w:rsidR="00BC1A24" w:rsidRPr="009972B3">
        <w:rPr>
          <w:rFonts w:asciiTheme="minorHAnsi" w:hAnsiTheme="minorHAnsi" w:cstheme="minorHAnsi"/>
          <w:b/>
          <w:bCs/>
          <w:szCs w:val="24"/>
        </w:rPr>
        <w:t>.’</w:t>
      </w:r>
    </w:p>
    <w:sectPr w:rsidR="003234F0" w:rsidRPr="009972B3" w:rsidSect="00444110">
      <w:headerReference w:type="default" r:id="rId16"/>
      <w:footerReference w:type="default" r:id="rId17"/>
      <w:pgSz w:w="12240" w:h="15840"/>
      <w:pgMar w:top="720" w:right="720" w:bottom="720" w:left="720" w:header="720" w:footer="720" w:gutter="0"/>
      <w:pgNumType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C54ABE" w14:textId="77777777" w:rsidR="00F61D92" w:rsidRDefault="00F61D92">
      <w:r>
        <w:separator/>
      </w:r>
    </w:p>
  </w:endnote>
  <w:endnote w:type="continuationSeparator" w:id="0">
    <w:p w14:paraId="1D4DD1D5" w14:textId="77777777" w:rsidR="00F61D92" w:rsidRDefault="00F61D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17CF38" w14:textId="52C197A8" w:rsidR="00E5194B" w:rsidRDefault="00843922" w:rsidP="00E5194B">
    <w:pPr>
      <w:ind w:firstLine="720"/>
      <w:jc w:val="center"/>
      <w:rPr>
        <w:rFonts w:ascii="Garamond" w:hAnsi="Garamond"/>
        <w:sz w:val="20"/>
      </w:rPr>
    </w:pPr>
    <w:r w:rsidRPr="00444110">
      <w:rPr>
        <w:i/>
        <w:sz w:val="20"/>
      </w:rPr>
      <w:fldChar w:fldCharType="begin"/>
    </w:r>
    <w:r w:rsidRPr="00444110">
      <w:rPr>
        <w:i/>
        <w:sz w:val="20"/>
      </w:rPr>
      <w:instrText xml:space="preserve"> PAGE   \* MERGEFORMAT </w:instrText>
    </w:r>
    <w:r w:rsidRPr="00444110">
      <w:rPr>
        <w:i/>
        <w:sz w:val="20"/>
      </w:rPr>
      <w:fldChar w:fldCharType="separate"/>
    </w:r>
    <w:r w:rsidR="00B57E9D">
      <w:rPr>
        <w:i/>
        <w:noProof/>
        <w:sz w:val="20"/>
      </w:rPr>
      <w:t>6</w:t>
    </w:r>
    <w:r w:rsidRPr="00444110">
      <w:rPr>
        <w:i/>
        <w:sz w:val="20"/>
      </w:rPr>
      <w:fldChar w:fldCharType="end"/>
    </w:r>
    <w:r w:rsidR="00E5194B" w:rsidRPr="00E5194B">
      <w:rPr>
        <w:rFonts w:ascii="Garamond" w:hAnsi="Garamond"/>
        <w:sz w:val="20"/>
      </w:rPr>
      <w:t xml:space="preserve"> </w:t>
    </w:r>
  </w:p>
  <w:p w14:paraId="0D75698B" w14:textId="77777777" w:rsidR="00E5194B" w:rsidRDefault="00E5194B" w:rsidP="00E5194B">
    <w:pPr>
      <w:ind w:firstLine="720"/>
      <w:jc w:val="center"/>
      <w:rPr>
        <w:rFonts w:ascii="Garamond" w:hAnsi="Garamond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696CD0" w14:textId="77777777" w:rsidR="00F61D92" w:rsidRDefault="00F61D92">
      <w:r>
        <w:separator/>
      </w:r>
    </w:p>
  </w:footnote>
  <w:footnote w:type="continuationSeparator" w:id="0">
    <w:p w14:paraId="23D066D4" w14:textId="77777777" w:rsidR="00F61D92" w:rsidRDefault="00F61D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7FC512" w14:textId="5B00680D" w:rsidR="00FE3372" w:rsidRDefault="00FE337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3F0A5D"/>
    <w:multiLevelType w:val="hybridMultilevel"/>
    <w:tmpl w:val="6ABE7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7C536A"/>
    <w:multiLevelType w:val="hybridMultilevel"/>
    <w:tmpl w:val="F71C7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110DE2"/>
    <w:multiLevelType w:val="hybridMultilevel"/>
    <w:tmpl w:val="32D0ADA0"/>
    <w:lvl w:ilvl="0" w:tplc="89C6EA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4D8E6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81A04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62AE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C001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45E6D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114126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EEC06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A4A850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081925"/>
    <w:multiLevelType w:val="hybridMultilevel"/>
    <w:tmpl w:val="76A874F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13DD4BFF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5" w15:restartNumberingAfterBreak="0">
    <w:nsid w:val="242431A9"/>
    <w:multiLevelType w:val="hybridMultilevel"/>
    <w:tmpl w:val="4DC2A558"/>
    <w:lvl w:ilvl="0" w:tplc="1A268F5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8B462B"/>
    <w:multiLevelType w:val="hybridMultilevel"/>
    <w:tmpl w:val="89DAE9CE"/>
    <w:lvl w:ilvl="0" w:tplc="3B2A3486">
      <w:start w:val="4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023FF0"/>
    <w:multiLevelType w:val="hybridMultilevel"/>
    <w:tmpl w:val="4DC2A558"/>
    <w:lvl w:ilvl="0" w:tplc="1A268F5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9210060"/>
    <w:multiLevelType w:val="hybridMultilevel"/>
    <w:tmpl w:val="445282C0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04A48A7"/>
    <w:multiLevelType w:val="hybridMultilevel"/>
    <w:tmpl w:val="CDD05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0D2706A"/>
    <w:multiLevelType w:val="hybridMultilevel"/>
    <w:tmpl w:val="F4CCB8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17531631">
    <w:abstractNumId w:val="2"/>
  </w:num>
  <w:num w:numId="2" w16cid:durableId="1338465715">
    <w:abstractNumId w:val="3"/>
  </w:num>
  <w:num w:numId="3" w16cid:durableId="1571501660">
    <w:abstractNumId w:val="7"/>
  </w:num>
  <w:num w:numId="4" w16cid:durableId="1955942302">
    <w:abstractNumId w:val="5"/>
  </w:num>
  <w:num w:numId="5" w16cid:durableId="493569069">
    <w:abstractNumId w:val="4"/>
  </w:num>
  <w:num w:numId="6" w16cid:durableId="184490821">
    <w:abstractNumId w:val="4"/>
  </w:num>
  <w:num w:numId="7" w16cid:durableId="1011954739">
    <w:abstractNumId w:val="4"/>
  </w:num>
  <w:num w:numId="8" w16cid:durableId="1339501417">
    <w:abstractNumId w:val="4"/>
  </w:num>
  <w:num w:numId="9" w16cid:durableId="647056094">
    <w:abstractNumId w:val="4"/>
  </w:num>
  <w:num w:numId="10" w16cid:durableId="1439985092">
    <w:abstractNumId w:val="4"/>
  </w:num>
  <w:num w:numId="11" w16cid:durableId="2030448570">
    <w:abstractNumId w:val="4"/>
  </w:num>
  <w:num w:numId="12" w16cid:durableId="2039894750">
    <w:abstractNumId w:val="4"/>
  </w:num>
  <w:num w:numId="13" w16cid:durableId="67577534">
    <w:abstractNumId w:val="6"/>
  </w:num>
  <w:num w:numId="14" w16cid:durableId="176040764">
    <w:abstractNumId w:val="8"/>
  </w:num>
  <w:num w:numId="15" w16cid:durableId="595603675">
    <w:abstractNumId w:val="0"/>
  </w:num>
  <w:num w:numId="16" w16cid:durableId="138546949">
    <w:abstractNumId w:val="10"/>
  </w:num>
  <w:num w:numId="17" w16cid:durableId="1619027200">
    <w:abstractNumId w:val="1"/>
  </w:num>
  <w:num w:numId="18" w16cid:durableId="45706833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5"/>
  <w:drawingGridVerticalSpacing w:val="187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0MjE0MzE3NjMyNzRX0lEKTi0uzszPAykwrAUATUUb8CwAAAA="/>
  </w:docVars>
  <w:rsids>
    <w:rsidRoot w:val="00743B88"/>
    <w:rsid w:val="00000F9C"/>
    <w:rsid w:val="0002016C"/>
    <w:rsid w:val="00024E50"/>
    <w:rsid w:val="00025106"/>
    <w:rsid w:val="00046DF9"/>
    <w:rsid w:val="000479CD"/>
    <w:rsid w:val="00077235"/>
    <w:rsid w:val="000774C5"/>
    <w:rsid w:val="00096AD7"/>
    <w:rsid w:val="000B5B85"/>
    <w:rsid w:val="000B5D0B"/>
    <w:rsid w:val="000E35C3"/>
    <w:rsid w:val="000E40B3"/>
    <w:rsid w:val="000F33A3"/>
    <w:rsid w:val="00103038"/>
    <w:rsid w:val="0010368A"/>
    <w:rsid w:val="00113971"/>
    <w:rsid w:val="0013702D"/>
    <w:rsid w:val="0014121F"/>
    <w:rsid w:val="0015171F"/>
    <w:rsid w:val="00166B95"/>
    <w:rsid w:val="00170E50"/>
    <w:rsid w:val="00182673"/>
    <w:rsid w:val="00185907"/>
    <w:rsid w:val="001938EF"/>
    <w:rsid w:val="001A047E"/>
    <w:rsid w:val="001B1001"/>
    <w:rsid w:val="001B2285"/>
    <w:rsid w:val="001B7A8F"/>
    <w:rsid w:val="001C4023"/>
    <w:rsid w:val="001C732A"/>
    <w:rsid w:val="001E3D27"/>
    <w:rsid w:val="001E5BFC"/>
    <w:rsid w:val="001E61CA"/>
    <w:rsid w:val="00210B70"/>
    <w:rsid w:val="00212448"/>
    <w:rsid w:val="00215020"/>
    <w:rsid w:val="00215779"/>
    <w:rsid w:val="00227BB7"/>
    <w:rsid w:val="00232B03"/>
    <w:rsid w:val="00237BDC"/>
    <w:rsid w:val="002427FC"/>
    <w:rsid w:val="00255941"/>
    <w:rsid w:val="00260F18"/>
    <w:rsid w:val="0027676D"/>
    <w:rsid w:val="00277E5F"/>
    <w:rsid w:val="002803D2"/>
    <w:rsid w:val="002808DD"/>
    <w:rsid w:val="00281031"/>
    <w:rsid w:val="00287891"/>
    <w:rsid w:val="002A40D0"/>
    <w:rsid w:val="002A5E4A"/>
    <w:rsid w:val="002B6727"/>
    <w:rsid w:val="002C3AC9"/>
    <w:rsid w:val="002C787D"/>
    <w:rsid w:val="002C7A6B"/>
    <w:rsid w:val="002D12F9"/>
    <w:rsid w:val="002F3E31"/>
    <w:rsid w:val="003001F5"/>
    <w:rsid w:val="00320732"/>
    <w:rsid w:val="003234F0"/>
    <w:rsid w:val="003365E9"/>
    <w:rsid w:val="0034504D"/>
    <w:rsid w:val="00345C48"/>
    <w:rsid w:val="0036011B"/>
    <w:rsid w:val="00372C7A"/>
    <w:rsid w:val="0037375C"/>
    <w:rsid w:val="003840E6"/>
    <w:rsid w:val="00385720"/>
    <w:rsid w:val="0038791B"/>
    <w:rsid w:val="0039431B"/>
    <w:rsid w:val="00397E49"/>
    <w:rsid w:val="003A315F"/>
    <w:rsid w:val="003A3CDC"/>
    <w:rsid w:val="003B1966"/>
    <w:rsid w:val="003B3C6C"/>
    <w:rsid w:val="003B7656"/>
    <w:rsid w:val="003C32EE"/>
    <w:rsid w:val="003C4336"/>
    <w:rsid w:val="003D7AF5"/>
    <w:rsid w:val="003D7E25"/>
    <w:rsid w:val="003F03AC"/>
    <w:rsid w:val="003F0B3E"/>
    <w:rsid w:val="00400F8D"/>
    <w:rsid w:val="004176EB"/>
    <w:rsid w:val="004214A6"/>
    <w:rsid w:val="00421790"/>
    <w:rsid w:val="00444110"/>
    <w:rsid w:val="00470BF6"/>
    <w:rsid w:val="004957BE"/>
    <w:rsid w:val="004A5359"/>
    <w:rsid w:val="004B7A74"/>
    <w:rsid w:val="004E68AD"/>
    <w:rsid w:val="004F6876"/>
    <w:rsid w:val="00505E2F"/>
    <w:rsid w:val="00517567"/>
    <w:rsid w:val="0053459B"/>
    <w:rsid w:val="00542014"/>
    <w:rsid w:val="00543051"/>
    <w:rsid w:val="005506CF"/>
    <w:rsid w:val="00551481"/>
    <w:rsid w:val="00561582"/>
    <w:rsid w:val="00570A6A"/>
    <w:rsid w:val="00580085"/>
    <w:rsid w:val="00593AFD"/>
    <w:rsid w:val="005A1E7E"/>
    <w:rsid w:val="005B61B8"/>
    <w:rsid w:val="005B79E5"/>
    <w:rsid w:val="005C1654"/>
    <w:rsid w:val="005C389C"/>
    <w:rsid w:val="005C439C"/>
    <w:rsid w:val="005E798F"/>
    <w:rsid w:val="005F4E7B"/>
    <w:rsid w:val="0061246E"/>
    <w:rsid w:val="006144A2"/>
    <w:rsid w:val="0063251F"/>
    <w:rsid w:val="0063274A"/>
    <w:rsid w:val="00645401"/>
    <w:rsid w:val="00653E95"/>
    <w:rsid w:val="00656D7D"/>
    <w:rsid w:val="00661863"/>
    <w:rsid w:val="00670F6B"/>
    <w:rsid w:val="00672037"/>
    <w:rsid w:val="00673A83"/>
    <w:rsid w:val="00676693"/>
    <w:rsid w:val="0068277E"/>
    <w:rsid w:val="00682FB8"/>
    <w:rsid w:val="00685348"/>
    <w:rsid w:val="00687A7A"/>
    <w:rsid w:val="00691683"/>
    <w:rsid w:val="006951DE"/>
    <w:rsid w:val="006A48DD"/>
    <w:rsid w:val="006A76E7"/>
    <w:rsid w:val="006B6EF2"/>
    <w:rsid w:val="006C2BFF"/>
    <w:rsid w:val="006E7614"/>
    <w:rsid w:val="00707147"/>
    <w:rsid w:val="007156C4"/>
    <w:rsid w:val="00723017"/>
    <w:rsid w:val="0073339E"/>
    <w:rsid w:val="007339EF"/>
    <w:rsid w:val="00743B88"/>
    <w:rsid w:val="007465E9"/>
    <w:rsid w:val="007503EB"/>
    <w:rsid w:val="00751C31"/>
    <w:rsid w:val="00761EEB"/>
    <w:rsid w:val="00790A49"/>
    <w:rsid w:val="007B0697"/>
    <w:rsid w:val="007B4389"/>
    <w:rsid w:val="007C34BB"/>
    <w:rsid w:val="007D6371"/>
    <w:rsid w:val="007F2F35"/>
    <w:rsid w:val="008026DA"/>
    <w:rsid w:val="00803145"/>
    <w:rsid w:val="00803D4B"/>
    <w:rsid w:val="00833EF0"/>
    <w:rsid w:val="008342C8"/>
    <w:rsid w:val="00843922"/>
    <w:rsid w:val="00847466"/>
    <w:rsid w:val="00851134"/>
    <w:rsid w:val="00857A81"/>
    <w:rsid w:val="00863328"/>
    <w:rsid w:val="00864766"/>
    <w:rsid w:val="008A35D7"/>
    <w:rsid w:val="008B36F7"/>
    <w:rsid w:val="008B5610"/>
    <w:rsid w:val="008C4671"/>
    <w:rsid w:val="008C551A"/>
    <w:rsid w:val="008E6E3F"/>
    <w:rsid w:val="008E740E"/>
    <w:rsid w:val="008F092D"/>
    <w:rsid w:val="009032E9"/>
    <w:rsid w:val="009059CD"/>
    <w:rsid w:val="00940D7D"/>
    <w:rsid w:val="00943B87"/>
    <w:rsid w:val="00945A16"/>
    <w:rsid w:val="00963BF0"/>
    <w:rsid w:val="009654F8"/>
    <w:rsid w:val="00967BEC"/>
    <w:rsid w:val="0097162E"/>
    <w:rsid w:val="009877CF"/>
    <w:rsid w:val="00994CC8"/>
    <w:rsid w:val="009972B3"/>
    <w:rsid w:val="00997CD0"/>
    <w:rsid w:val="009A6061"/>
    <w:rsid w:val="009B7D45"/>
    <w:rsid w:val="009C771D"/>
    <w:rsid w:val="009D238C"/>
    <w:rsid w:val="009E1880"/>
    <w:rsid w:val="009E2D7A"/>
    <w:rsid w:val="009E73D6"/>
    <w:rsid w:val="00A050BB"/>
    <w:rsid w:val="00A1365C"/>
    <w:rsid w:val="00A205CE"/>
    <w:rsid w:val="00A40466"/>
    <w:rsid w:val="00A458E7"/>
    <w:rsid w:val="00A46CC7"/>
    <w:rsid w:val="00A619B6"/>
    <w:rsid w:val="00A62795"/>
    <w:rsid w:val="00A6412F"/>
    <w:rsid w:val="00A6494C"/>
    <w:rsid w:val="00A74295"/>
    <w:rsid w:val="00A745E6"/>
    <w:rsid w:val="00A85513"/>
    <w:rsid w:val="00A8722A"/>
    <w:rsid w:val="00A96BD4"/>
    <w:rsid w:val="00AA6601"/>
    <w:rsid w:val="00AB3C32"/>
    <w:rsid w:val="00AB6B6B"/>
    <w:rsid w:val="00AC4F57"/>
    <w:rsid w:val="00AD2F53"/>
    <w:rsid w:val="00AD3673"/>
    <w:rsid w:val="00AD7C0B"/>
    <w:rsid w:val="00AE2CDB"/>
    <w:rsid w:val="00AE62FC"/>
    <w:rsid w:val="00AE784D"/>
    <w:rsid w:val="00AF3E20"/>
    <w:rsid w:val="00AF413F"/>
    <w:rsid w:val="00B0045C"/>
    <w:rsid w:val="00B1425A"/>
    <w:rsid w:val="00B23D8B"/>
    <w:rsid w:val="00B256DD"/>
    <w:rsid w:val="00B345A3"/>
    <w:rsid w:val="00B446BB"/>
    <w:rsid w:val="00B453DF"/>
    <w:rsid w:val="00B50A5B"/>
    <w:rsid w:val="00B57E9D"/>
    <w:rsid w:val="00B60421"/>
    <w:rsid w:val="00B60F57"/>
    <w:rsid w:val="00B678CD"/>
    <w:rsid w:val="00B70718"/>
    <w:rsid w:val="00B71AA2"/>
    <w:rsid w:val="00B8529E"/>
    <w:rsid w:val="00BB666E"/>
    <w:rsid w:val="00BC1670"/>
    <w:rsid w:val="00BC1A24"/>
    <w:rsid w:val="00BD3BB4"/>
    <w:rsid w:val="00BD5D02"/>
    <w:rsid w:val="00BD63C9"/>
    <w:rsid w:val="00BD7D24"/>
    <w:rsid w:val="00BE47EC"/>
    <w:rsid w:val="00BF05B1"/>
    <w:rsid w:val="00BF0806"/>
    <w:rsid w:val="00C10391"/>
    <w:rsid w:val="00C20BA9"/>
    <w:rsid w:val="00C43C9C"/>
    <w:rsid w:val="00C43F97"/>
    <w:rsid w:val="00C64552"/>
    <w:rsid w:val="00C71FD9"/>
    <w:rsid w:val="00C748B6"/>
    <w:rsid w:val="00C8358D"/>
    <w:rsid w:val="00C91AF7"/>
    <w:rsid w:val="00CA7AC1"/>
    <w:rsid w:val="00CB1AB0"/>
    <w:rsid w:val="00CB5616"/>
    <w:rsid w:val="00CD1EE0"/>
    <w:rsid w:val="00CD4900"/>
    <w:rsid w:val="00CD7197"/>
    <w:rsid w:val="00CE053A"/>
    <w:rsid w:val="00CE266C"/>
    <w:rsid w:val="00CE2F4C"/>
    <w:rsid w:val="00CE506C"/>
    <w:rsid w:val="00D415BB"/>
    <w:rsid w:val="00D7091F"/>
    <w:rsid w:val="00D71839"/>
    <w:rsid w:val="00D92B65"/>
    <w:rsid w:val="00DA25F8"/>
    <w:rsid w:val="00DA4A68"/>
    <w:rsid w:val="00DB1556"/>
    <w:rsid w:val="00DB2215"/>
    <w:rsid w:val="00DC0E69"/>
    <w:rsid w:val="00DC2093"/>
    <w:rsid w:val="00DC4B07"/>
    <w:rsid w:val="00DC5D2F"/>
    <w:rsid w:val="00DD7C01"/>
    <w:rsid w:val="00DE768D"/>
    <w:rsid w:val="00E05716"/>
    <w:rsid w:val="00E101C2"/>
    <w:rsid w:val="00E119EE"/>
    <w:rsid w:val="00E138D1"/>
    <w:rsid w:val="00E219C3"/>
    <w:rsid w:val="00E25A6B"/>
    <w:rsid w:val="00E42236"/>
    <w:rsid w:val="00E428A7"/>
    <w:rsid w:val="00E43BAE"/>
    <w:rsid w:val="00E5194B"/>
    <w:rsid w:val="00E555E1"/>
    <w:rsid w:val="00E56460"/>
    <w:rsid w:val="00E57949"/>
    <w:rsid w:val="00E604F6"/>
    <w:rsid w:val="00E660CE"/>
    <w:rsid w:val="00E700EF"/>
    <w:rsid w:val="00E82DF0"/>
    <w:rsid w:val="00EA7789"/>
    <w:rsid w:val="00EB2334"/>
    <w:rsid w:val="00EC04C2"/>
    <w:rsid w:val="00ED484C"/>
    <w:rsid w:val="00ED58F9"/>
    <w:rsid w:val="00ED7354"/>
    <w:rsid w:val="00EF494C"/>
    <w:rsid w:val="00F00328"/>
    <w:rsid w:val="00F01503"/>
    <w:rsid w:val="00F01F5B"/>
    <w:rsid w:val="00F04F40"/>
    <w:rsid w:val="00F10F81"/>
    <w:rsid w:val="00F11033"/>
    <w:rsid w:val="00F14D2E"/>
    <w:rsid w:val="00F31DFD"/>
    <w:rsid w:val="00F437C7"/>
    <w:rsid w:val="00F506EB"/>
    <w:rsid w:val="00F5246E"/>
    <w:rsid w:val="00F52F6B"/>
    <w:rsid w:val="00F56601"/>
    <w:rsid w:val="00F57D85"/>
    <w:rsid w:val="00F61D92"/>
    <w:rsid w:val="00F65762"/>
    <w:rsid w:val="00F76FD9"/>
    <w:rsid w:val="00F83701"/>
    <w:rsid w:val="00F83D8F"/>
    <w:rsid w:val="00F84FC2"/>
    <w:rsid w:val="00FA1B10"/>
    <w:rsid w:val="00FA42BB"/>
    <w:rsid w:val="00FA7A19"/>
    <w:rsid w:val="00FB2162"/>
    <w:rsid w:val="00FB6815"/>
    <w:rsid w:val="00FC0F2E"/>
    <w:rsid w:val="00FE3372"/>
    <w:rsid w:val="00FF465A"/>
    <w:rsid w:val="00FF57A2"/>
    <w:rsid w:val="0E0D84F7"/>
    <w:rsid w:val="1227B9BC"/>
    <w:rsid w:val="18080A71"/>
    <w:rsid w:val="1D39B174"/>
    <w:rsid w:val="1DE8C0F7"/>
    <w:rsid w:val="2CD5FC1D"/>
    <w:rsid w:val="2D138DCE"/>
    <w:rsid w:val="3A23172B"/>
    <w:rsid w:val="3ACBD573"/>
    <w:rsid w:val="465F9836"/>
    <w:rsid w:val="4E80D6C2"/>
    <w:rsid w:val="538AF07A"/>
    <w:rsid w:val="55BBDD98"/>
    <w:rsid w:val="7682EB6B"/>
    <w:rsid w:val="785F0BD0"/>
    <w:rsid w:val="795406F8"/>
    <w:rsid w:val="7B917AFC"/>
    <w:rsid w:val="7E97B2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4AE02F4"/>
  <w15:docId w15:val="{207E75D1-5266-4A5A-93AB-8F5F993E79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43B88"/>
    <w:rPr>
      <w:sz w:val="24"/>
    </w:rPr>
  </w:style>
  <w:style w:type="paragraph" w:styleId="Heading1">
    <w:name w:val="heading 1"/>
    <w:basedOn w:val="Normal"/>
    <w:next w:val="Normal"/>
    <w:link w:val="Heading1Char"/>
    <w:qFormat/>
    <w:rsid w:val="00687A7A"/>
    <w:pPr>
      <w:keepNext/>
      <w:keepLines/>
      <w:numPr>
        <w:numId w:val="5"/>
      </w:numPr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687A7A"/>
    <w:pPr>
      <w:keepNext/>
      <w:keepLines/>
      <w:numPr>
        <w:ilvl w:val="1"/>
        <w:numId w:val="5"/>
      </w:numPr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687A7A"/>
    <w:pPr>
      <w:keepNext/>
      <w:keepLines/>
      <w:numPr>
        <w:ilvl w:val="2"/>
        <w:numId w:val="5"/>
      </w:numPr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687A7A"/>
    <w:pPr>
      <w:keepNext/>
      <w:keepLines/>
      <w:numPr>
        <w:ilvl w:val="3"/>
        <w:numId w:val="5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687A7A"/>
    <w:pPr>
      <w:keepNext/>
      <w:keepLines/>
      <w:numPr>
        <w:ilvl w:val="4"/>
        <w:numId w:val="5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687A7A"/>
    <w:pPr>
      <w:keepNext/>
      <w:keepLines/>
      <w:numPr>
        <w:ilvl w:val="5"/>
        <w:numId w:val="5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687A7A"/>
    <w:pPr>
      <w:keepNext/>
      <w:keepLines/>
      <w:numPr>
        <w:ilvl w:val="6"/>
        <w:numId w:val="5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687A7A"/>
    <w:pPr>
      <w:keepNext/>
      <w:keepLines/>
      <w:numPr>
        <w:ilvl w:val="7"/>
        <w:numId w:val="5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687A7A"/>
    <w:pPr>
      <w:keepNext/>
      <w:keepLines/>
      <w:numPr>
        <w:ilvl w:val="8"/>
        <w:numId w:val="5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2F3E31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CE2F4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CE2F4C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uiPriority w:val="39"/>
    <w:rsid w:val="002157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ocumentLabel">
    <w:name w:val="Document Label"/>
    <w:next w:val="Normal"/>
    <w:rsid w:val="008026DA"/>
    <w:pPr>
      <w:pBdr>
        <w:top w:val="double" w:sz="6" w:space="8" w:color="808080"/>
        <w:bottom w:val="double" w:sz="6" w:space="8" w:color="808080"/>
      </w:pBdr>
      <w:spacing w:after="40" w:line="240" w:lineRule="atLeast"/>
      <w:jc w:val="center"/>
    </w:pPr>
    <w:rPr>
      <w:rFonts w:ascii="Garamond" w:hAnsi="Garamond"/>
      <w:b/>
      <w:caps/>
      <w:spacing w:val="20"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444110"/>
    <w:rPr>
      <w:sz w:val="24"/>
    </w:rPr>
  </w:style>
  <w:style w:type="character" w:styleId="Hyperlink">
    <w:name w:val="Hyperlink"/>
    <w:basedOn w:val="DefaultParagraphFont"/>
    <w:rsid w:val="00E82DF0"/>
    <w:rPr>
      <w:color w:val="0000FF"/>
      <w:u w:val="single"/>
    </w:rPr>
  </w:style>
  <w:style w:type="character" w:styleId="FollowedHyperlink">
    <w:name w:val="FollowedHyperlink"/>
    <w:basedOn w:val="DefaultParagraphFont"/>
    <w:rsid w:val="00843922"/>
    <w:rPr>
      <w:color w:val="800080"/>
      <w:u w:val="single"/>
    </w:rPr>
  </w:style>
  <w:style w:type="character" w:styleId="CommentReference">
    <w:name w:val="annotation reference"/>
    <w:basedOn w:val="DefaultParagraphFont"/>
    <w:semiHidden/>
    <w:unhideWhenUsed/>
    <w:rsid w:val="009D238C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9D238C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9D238C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D238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9D238C"/>
    <w:rPr>
      <w:b/>
      <w:bCs/>
    </w:rPr>
  </w:style>
  <w:style w:type="character" w:customStyle="1" w:styleId="Heading1Char">
    <w:name w:val="Heading 1 Char"/>
    <w:basedOn w:val="DefaultParagraphFont"/>
    <w:link w:val="Heading1"/>
    <w:rsid w:val="00687A7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687A7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semiHidden/>
    <w:rsid w:val="00687A7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semiHidden/>
    <w:rsid w:val="00687A7A"/>
    <w:rPr>
      <w:rFonts w:asciiTheme="majorHAnsi" w:eastAsiaTheme="majorEastAsia" w:hAnsiTheme="majorHAnsi" w:cstheme="majorBidi"/>
      <w:i/>
      <w:iCs/>
      <w:color w:val="365F91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semiHidden/>
    <w:rsid w:val="00687A7A"/>
    <w:rPr>
      <w:rFonts w:asciiTheme="majorHAnsi" w:eastAsiaTheme="majorEastAsia" w:hAnsiTheme="majorHAnsi" w:cstheme="majorBidi"/>
      <w:color w:val="365F91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semiHidden/>
    <w:rsid w:val="00687A7A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semiHidden/>
    <w:rsid w:val="00687A7A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semiHidden/>
    <w:rsid w:val="00687A7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semiHidden/>
    <w:rsid w:val="00687A7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Revision">
    <w:name w:val="Revision"/>
    <w:hidden/>
    <w:uiPriority w:val="99"/>
    <w:semiHidden/>
    <w:rsid w:val="007503EB"/>
    <w:rPr>
      <w:sz w:val="24"/>
    </w:rPr>
  </w:style>
  <w:style w:type="paragraph" w:styleId="ListParagraph">
    <w:name w:val="List Paragraph"/>
    <w:basedOn w:val="Normal"/>
    <w:uiPriority w:val="34"/>
    <w:qFormat/>
    <w:rsid w:val="005C1654"/>
    <w:pPr>
      <w:ind w:left="720"/>
      <w:contextualSpacing/>
    </w:pPr>
  </w:style>
  <w:style w:type="character" w:styleId="Strong">
    <w:name w:val="Strong"/>
    <w:basedOn w:val="DefaultParagraphFont"/>
    <w:qFormat/>
    <w:rsid w:val="005B79E5"/>
    <w:rPr>
      <w:b/>
      <w:bCs/>
    </w:rPr>
  </w:style>
  <w:style w:type="table" w:styleId="TableGridLight">
    <w:name w:val="Grid Table Light"/>
    <w:basedOn w:val="TableNormal"/>
    <w:uiPriority w:val="40"/>
    <w:rsid w:val="00F00328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6494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062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1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7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yperlink" Target="mailto:Nicole.holland@ucdenver.edu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olucdenver.sharepoint.com/:b:/s/TIPSFileShare/IQCwqf6Qld0dQJq8OBCdWrcvAV-X5jUoQcbbY6NJsNcchWE?e=HDfBVL&amp;xsdata=MDV8MDJ8RVNURVIuREVKT05HQFVDREVOVkVSLkVEVXxkOTgyZDQxZTY1ZTM0MGNhYzk3NzA4ZGU4YTk5MThiZHw1NjMzMzdjYWE1MTc0MjFhYWFlMDFhYTViNDE0ZmQ3ZnwwfDB8NjM5MTAwNTg3MzEzNzkzNjQwfFVua25vd258VFdGcGJHWnNiM2Q4ZXlKRmJYQjBlVTFoY0draU9uUnlkV1VzSWxZaU9pSXdMakF1TURBd01DSXNJbEFpT2lKWGFXNHpNaUlzSWtGT0lqb2lUV0ZwYkNJc0lsZFVJam95ZlE9PXwwfHx8&amp;sdata=cWJZS3duT0Uyd0Y1RGpreTdoVGRaSlJqN1V1N0djNC8yY2E4UnpvRElNbz0%3d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nam02.safelinks.protection.outlook.com/?url=https%3A%2F%2Fwww.ucdenver.edu%2Ftips%2Fprogram-strategy%2Fmicrocredentials&amp;data=05%7C02%7CESTER.DEJONG%40UCDENVER.EDU%7Cd982d41e65e340cac97708de8a9918bd%7C563337caa517421aaae01aa5b414fd7f%7C0%7C0%7C639100587313738134%7CUnknown%7CTWFpbGZsb3d8eyJFbXB0eU1hcGkiOnRydWUsIlYiOiIwLjAuMDAwMCIsIlAiOiJXaW4zMiIsIkFOIjoiTWFpbCIsIldUIjoyfQ%3D%3D%7C0%7C%7C%7C&amp;sdata=PJ3tyCymp21O%2BeXS43X119K7QueWmk1VsFXtlZVn978%3D&amp;reserved=0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iki.cu.studio/_media/documents/hlc_assessment_plan_and_report_guide_8_8_23.docx" TargetMode="External"/><Relationship Id="rId10" Type="http://schemas.openxmlformats.org/officeDocument/2006/relationships/hyperlink" Target="mailto:sandy.mondragon@ucdenver.edu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ucdenverdata.formstack.com/forms/sehd_course_proposal" TargetMode="External"/><Relationship Id="rId14" Type="http://schemas.openxmlformats.org/officeDocument/2006/relationships/hyperlink" Target="https://wiki.cu.studio/_media/documents/hlc_assessment_plan_and_report_guide_for_credit-bearing_certificates.do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CDDFFE-6C18-4738-BAE7-F7E674501E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6</Pages>
  <Words>1190</Words>
  <Characters>9108</Characters>
  <Application>Microsoft Office Word</Application>
  <DocSecurity>0</DocSecurity>
  <Lines>396</Lines>
  <Paragraphs>214</Paragraphs>
  <ScaleCrop>false</ScaleCrop>
  <Company>University of Denver</Company>
  <LinksUpToDate>false</LinksUpToDate>
  <CharactersWithSpaces>10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 the Vice Provost</dc:title>
  <dc:creator>Karen Fennell</dc:creator>
  <cp:lastModifiedBy>De Jong, Ester</cp:lastModifiedBy>
  <cp:revision>13</cp:revision>
  <cp:lastPrinted>2009-08-20T15:24:00Z</cp:lastPrinted>
  <dcterms:created xsi:type="dcterms:W3CDTF">2026-04-05T19:39:00Z</dcterms:created>
  <dcterms:modified xsi:type="dcterms:W3CDTF">2026-04-05T19:49:00Z</dcterms:modified>
</cp:coreProperties>
</file>